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9498F" w14:textId="759A9D7A" w:rsidR="000E60D8" w:rsidRPr="00840F2D" w:rsidRDefault="00CA5BF3" w:rsidP="000E60D8">
      <w:pPr>
        <w:rPr>
          <w:rFonts w:ascii="Calibri" w:hAnsi="Calibri" w:cs="Calibri"/>
          <w:sz w:val="20"/>
          <w:szCs w:val="20"/>
          <w:lang w:val="hr-HR"/>
        </w:rPr>
      </w:pPr>
      <w:r>
        <w:rPr>
          <w:rFonts w:ascii="Calibri" w:hAnsi="Calibri" w:cs="Calibri"/>
          <w:b/>
          <w:noProof/>
          <w:sz w:val="20"/>
          <w:szCs w:val="20"/>
          <w:lang w:val="hr-HR" w:bidi="ta-IN"/>
        </w:rPr>
        <w:drawing>
          <wp:inline distT="0" distB="0" distL="0" distR="0" wp14:anchorId="3500AC16" wp14:editId="227B7740">
            <wp:extent cx="14287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7AC6B" w14:textId="77777777" w:rsidR="0046656F" w:rsidRPr="00840F2D" w:rsidRDefault="0046656F" w:rsidP="000E60D8">
      <w:pPr>
        <w:rPr>
          <w:rFonts w:ascii="Calibri" w:hAnsi="Calibri" w:cs="Calibri"/>
          <w:sz w:val="20"/>
          <w:szCs w:val="20"/>
          <w:lang w:val="hr-HR"/>
        </w:rPr>
      </w:pPr>
    </w:p>
    <w:p w14:paraId="4C0E6AEC" w14:textId="77777777" w:rsidR="0046656F" w:rsidRPr="00840F2D" w:rsidRDefault="0046656F" w:rsidP="00675246">
      <w:pPr>
        <w:rPr>
          <w:rFonts w:ascii="Calibri" w:hAnsi="Calibri" w:cs="Calibri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Kolegij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Molekularna biologija s genetičkim inženjerstvom</w:t>
      </w:r>
    </w:p>
    <w:p w14:paraId="6028C8B5" w14:textId="77777777" w:rsidR="00CD2B79" w:rsidRPr="00840F2D" w:rsidRDefault="00CD2B79" w:rsidP="00CD2B79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Voditelj:</w:t>
      </w:r>
      <w:r w:rsidR="006F55C4" w:rsidRPr="00840F2D">
        <w:rPr>
          <w:rFonts w:ascii="Calibri" w:hAnsi="Calibri" w:cs="Calibri"/>
          <w:b/>
          <w:sz w:val="20"/>
          <w:szCs w:val="20"/>
          <w:lang w:val="hr-HR"/>
        </w:rPr>
        <w:t xml:space="preserve">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izv. prof. dr. sc. Berislav Lisnić</w:t>
      </w:r>
    </w:p>
    <w:p w14:paraId="17A8B3F4" w14:textId="77777777" w:rsidR="00416316" w:rsidRPr="00840F2D" w:rsidRDefault="00416316" w:rsidP="00416316">
      <w:pPr>
        <w:autoSpaceDE w:val="0"/>
        <w:autoSpaceDN w:val="0"/>
        <w:adjustRightInd w:val="0"/>
        <w:rPr>
          <w:rFonts w:ascii="Calibri" w:hAnsi="Calibri" w:cs="Calibri"/>
          <w:b/>
          <w:sz w:val="20"/>
          <w:szCs w:val="20"/>
          <w:lang w:val="hr-HR" w:bidi="ta-IN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Katedra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 xml:space="preserve">Centar za </w:t>
      </w:r>
      <w:proofErr w:type="spellStart"/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proteomiku</w:t>
      </w:r>
      <w:proofErr w:type="spellEnd"/>
    </w:p>
    <w:p w14:paraId="3E0C5635" w14:textId="7F663F0A" w:rsidR="00AD04FC" w:rsidRPr="00840F2D" w:rsidRDefault="0046656F" w:rsidP="00675246">
      <w:pPr>
        <w:rPr>
          <w:rFonts w:ascii="Calibri" w:hAnsi="Calibri" w:cs="Calibri"/>
          <w:color w:val="0070C0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Studij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Integrirani preddiplomski i diplomski sveučilišni studij</w:t>
      </w:r>
      <w:r w:rsidR="002A7515">
        <w:rPr>
          <w:rFonts w:ascii="Calibri" w:hAnsi="Calibri" w:cs="Calibri"/>
          <w:color w:val="0070C0"/>
          <w:sz w:val="20"/>
          <w:szCs w:val="20"/>
          <w:lang w:val="hr-HR"/>
        </w:rPr>
        <w:t xml:space="preserve"> Farmacija</w:t>
      </w:r>
    </w:p>
    <w:p w14:paraId="7A53FC6D" w14:textId="77777777" w:rsidR="00675246" w:rsidRPr="00840F2D" w:rsidRDefault="00675246" w:rsidP="00675246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Godina studija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2. godina</w:t>
      </w:r>
    </w:p>
    <w:p w14:paraId="0307E540" w14:textId="77777777" w:rsidR="0046656F" w:rsidRPr="00840F2D" w:rsidRDefault="0046656F" w:rsidP="00675246">
      <w:pPr>
        <w:rPr>
          <w:rFonts w:ascii="Calibri" w:hAnsi="Calibri" w:cs="Calibri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t xml:space="preserve">Akademska godina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2022/2023</w:t>
      </w:r>
    </w:p>
    <w:p w14:paraId="60F28145" w14:textId="77777777" w:rsidR="0046656F" w:rsidRPr="00840F2D" w:rsidRDefault="0046656F" w:rsidP="000E60D8">
      <w:pPr>
        <w:rPr>
          <w:rFonts w:ascii="Calibri" w:hAnsi="Calibri" w:cs="Calibri"/>
          <w:sz w:val="20"/>
          <w:szCs w:val="20"/>
          <w:lang w:val="hr-HR"/>
        </w:rPr>
      </w:pPr>
    </w:p>
    <w:p w14:paraId="525616AC" w14:textId="77777777" w:rsidR="00DF429E" w:rsidRPr="00840F2D" w:rsidRDefault="00DF429E" w:rsidP="00DF429E">
      <w:pPr>
        <w:autoSpaceDE w:val="0"/>
        <w:autoSpaceDN w:val="0"/>
        <w:adjustRightInd w:val="0"/>
        <w:rPr>
          <w:rFonts w:ascii="Calibri" w:hAnsi="Calibri" w:cs="Calibri"/>
          <w:color w:val="000000"/>
          <w:sz w:val="20"/>
          <w:szCs w:val="20"/>
          <w:lang w:val="hr-HR" w:eastAsia="en-GB"/>
        </w:rPr>
      </w:pPr>
    </w:p>
    <w:p w14:paraId="4BB0B6D3" w14:textId="77777777" w:rsidR="00AD74FF" w:rsidRPr="00840F2D" w:rsidRDefault="00AD74FF" w:rsidP="00AD74FF">
      <w:pPr>
        <w:jc w:val="center"/>
        <w:rPr>
          <w:rFonts w:ascii="Calibri" w:hAnsi="Calibri" w:cs="Calibri"/>
          <w:b/>
          <w:color w:val="FF0000"/>
          <w:lang w:val="hr-HR"/>
        </w:rPr>
      </w:pPr>
      <w:r w:rsidRPr="00840F2D">
        <w:rPr>
          <w:rFonts w:ascii="Calibri" w:hAnsi="Calibri" w:cs="Calibri"/>
          <w:b/>
          <w:color w:val="FF0000"/>
          <w:lang w:val="hr-HR"/>
        </w:rPr>
        <w:t>IZVEDBENI NASTAVNI PLAN</w:t>
      </w:r>
    </w:p>
    <w:p w14:paraId="55629D89" w14:textId="77777777" w:rsidR="001236B6" w:rsidRPr="00840F2D" w:rsidRDefault="001236B6" w:rsidP="001236B6">
      <w:pPr>
        <w:jc w:val="center"/>
        <w:rPr>
          <w:rFonts w:ascii="Calibri" w:hAnsi="Calibri" w:cs="Calibri"/>
          <w:b/>
          <w:color w:val="FF0000"/>
          <w:sz w:val="20"/>
          <w:szCs w:val="20"/>
          <w:lang w:val="hr-HR"/>
        </w:rPr>
      </w:pPr>
    </w:p>
    <w:p w14:paraId="4342654A" w14:textId="77777777" w:rsidR="00DF429E" w:rsidRPr="00840F2D" w:rsidRDefault="00AD74FF" w:rsidP="00DF429E">
      <w:pPr>
        <w:jc w:val="both"/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</w:pPr>
      <w:r w:rsidRPr="00840F2D"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  <w:t xml:space="preserve">Podaci o </w:t>
      </w:r>
      <w:r w:rsidR="00DF429E" w:rsidRPr="00840F2D"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  <w:t>kolegiju (kratak opis kolegija, opće upute, gdje se i u kojem obliku organizira nastava, potreban pribor, upute o pohađanju i pripremi za nastavu, obveze studenata i sl.):</w:t>
      </w:r>
    </w:p>
    <w:p w14:paraId="65349D86" w14:textId="77777777" w:rsidR="00612277" w:rsidRPr="00840F2D" w:rsidRDefault="00612277" w:rsidP="00DF429E">
      <w:pPr>
        <w:jc w:val="both"/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</w:pPr>
    </w:p>
    <w:p w14:paraId="2E8C0F1F" w14:textId="77777777" w:rsidR="008A0EF3" w:rsidRPr="00840F2D" w:rsidRDefault="008A0EF3" w:rsidP="00DF429E">
      <w:pPr>
        <w:jc w:val="center"/>
        <w:rPr>
          <w:rFonts w:ascii="Calibri" w:hAnsi="Calibri" w:cs="Calibri"/>
          <w:color w:val="0070C0"/>
          <w:sz w:val="20"/>
          <w:szCs w:val="20"/>
          <w:lang w:val="hr-HR"/>
        </w:rPr>
      </w:pP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DF429E" w:rsidRPr="00F03DC0" w14:paraId="4A379260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E2CF240" w14:textId="77777777" w:rsidR="00612277" w:rsidRPr="00840F2D" w:rsidRDefault="00612277" w:rsidP="00AD04FC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Kolegij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Molekularna biologija s genetičkim inženjerstvom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je obvezni predmet </w:t>
            </w:r>
            <w:bookmarkStart w:id="0" w:name="_Hlk108082411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na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2.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godini Integriranog preddiplomskog i diplomskog sveučilišnog studija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Farmacij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bookmarkEnd w:id="0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koji se održava u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zimskom s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emestru, a sastoji se od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30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ati predavanja,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15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ati seminara i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30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ati vježbi, ukupno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75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ati (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5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ECTS).</w:t>
            </w:r>
          </w:p>
          <w:p w14:paraId="2D5660DC" w14:textId="77777777" w:rsidR="00612277" w:rsidRPr="00840F2D" w:rsidRDefault="00612277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5CEA911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adržaj predmeta je sljedeći:</w:t>
            </w:r>
          </w:p>
          <w:p w14:paraId="4438E683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Predavanja:</w:t>
            </w:r>
          </w:p>
          <w:p w14:paraId="55F01AA9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. Uvod u predmet Molekularna biologija s genetičkim inženjerstvom. </w:t>
            </w:r>
          </w:p>
          <w:p w14:paraId="773BB4E3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2. Molekularna osnova nasljeđivanja. </w:t>
            </w:r>
          </w:p>
          <w:p w14:paraId="48974D18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3. Građa i svojstva nukleinskih kiselina. </w:t>
            </w:r>
          </w:p>
          <w:p w14:paraId="6F75697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4. Organizacija genetičkog materijal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okariot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</w:p>
          <w:p w14:paraId="065BA23F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5. Replikacija DNA. </w:t>
            </w:r>
          </w:p>
          <w:p w14:paraId="046BFE5E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6. Oštećenja, popravak i mutacije u DNA. </w:t>
            </w:r>
          </w:p>
          <w:p w14:paraId="3E0A077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7. Ekspresija gena I – od DNA do RNA. </w:t>
            </w:r>
          </w:p>
          <w:p w14:paraId="21CCECE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8. Ekspresija gena II – od RNA do proteina. </w:t>
            </w:r>
          </w:p>
          <w:p w14:paraId="4DA8DB6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9. Transkripcijska regulacija ekspresije gena kod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okariot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</w:p>
          <w:p w14:paraId="61F6639F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0. Post-transkripcijski mehanizmi regulacije ekspresije gena kod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</w:p>
          <w:p w14:paraId="4458BD1A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1. Enzimi i vektori u genetičkom inženjerstvu. </w:t>
            </w:r>
          </w:p>
          <w:p w14:paraId="1B5B6F5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2. Lančana reakcij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olimerazom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(PCR). </w:t>
            </w:r>
          </w:p>
          <w:p w14:paraId="1DCABE0A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3. Tehnike za analizu nukleinskih kiselina i proteinskih interakcija. </w:t>
            </w:r>
          </w:p>
          <w:p w14:paraId="05E934E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4.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ekvenciranje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gena i genoma. </w:t>
            </w:r>
          </w:p>
          <w:p w14:paraId="5E9FC016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5. Ciljano krojenje genoma. </w:t>
            </w:r>
          </w:p>
          <w:p w14:paraId="3198E5FB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51BBADCB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i:</w:t>
            </w:r>
          </w:p>
          <w:p w14:paraId="280715E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1. Uvodni seminar u laboratorijske vježbe. </w:t>
            </w:r>
          </w:p>
          <w:p w14:paraId="32DFC12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2.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ioinformatik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. </w:t>
            </w:r>
          </w:p>
          <w:p w14:paraId="4D025354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3.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ioinformatik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I. </w:t>
            </w:r>
          </w:p>
          <w:p w14:paraId="6D43AD02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4. Uzgoj mikrobnih i staničnih kultura. </w:t>
            </w:r>
          </w:p>
          <w:p w14:paraId="58510A5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5. Metode za unos egzogene DNA u stanicu. </w:t>
            </w:r>
          </w:p>
          <w:p w14:paraId="38071CCD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6. Strategije kloniranja i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mutageneze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</w:p>
          <w:p w14:paraId="03E8B2DA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7. Metode genske analize. </w:t>
            </w:r>
          </w:p>
          <w:p w14:paraId="11220886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8. Završni seminar. </w:t>
            </w:r>
          </w:p>
          <w:p w14:paraId="61ADC06A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1BB8423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Vježbe:</w:t>
            </w:r>
          </w:p>
          <w:p w14:paraId="71C9268D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1. Uvodna vježba. </w:t>
            </w:r>
          </w:p>
          <w:p w14:paraId="4CD8E862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2. Kloniranje gena u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lazmidni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vektor I. </w:t>
            </w:r>
          </w:p>
          <w:p w14:paraId="3857C680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3. Kloniranje gena u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lazmidni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vektor II. </w:t>
            </w:r>
          </w:p>
          <w:p w14:paraId="1A67009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4. Kloniranje gena u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lazmidni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vektor III.  </w:t>
            </w:r>
          </w:p>
          <w:p w14:paraId="7C8F078E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5. Izolacija i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elektroforez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proteina. </w:t>
            </w:r>
          </w:p>
          <w:p w14:paraId="1621DD3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6. Western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lot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</w:p>
          <w:p w14:paraId="2C2FEF3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7.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Ames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-ov test. </w:t>
            </w:r>
          </w:p>
          <w:p w14:paraId="45F96E0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8. Dijagnostika i otiskivanje DNA PCR-om. </w:t>
            </w:r>
          </w:p>
          <w:p w14:paraId="0CFE8984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1BEE3C4F" w14:textId="77777777" w:rsidR="00DB6811" w:rsidRPr="00840F2D" w:rsidRDefault="00DB6811" w:rsidP="005824EC">
            <w:pPr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ISHODI UČENJA ZA PREDMET:</w:t>
            </w:r>
          </w:p>
          <w:p w14:paraId="1D8C74C0" w14:textId="77777777" w:rsidR="00DB6811" w:rsidRPr="00840F2D" w:rsidRDefault="00DB6811" w:rsidP="00DB6811">
            <w:pPr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I. KOGNITIVNA DOMENA – ZNANJE </w:t>
            </w:r>
          </w:p>
          <w:p w14:paraId="30679941" w14:textId="77777777" w:rsidR="00C8214D" w:rsidRPr="00840F2D" w:rsidRDefault="00792A0C" w:rsidP="00C8214D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tudenti će steći 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>temeljn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a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znanja o strukturi, organizaciji, stabilnosti, promjenjivosti, ekspresiji i modifikacijama genetičkog materijal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 Kolegij treba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potaknuti kritičko razmišljanje prilikom analize eksperimentalnih podataka; omogućiti usvajanje osnovnih laboratorijskih postupaka i metoda molekularne biologije i genetičkog inženjerstva; razvijanje samostalnosti u primjeni temeljnih znanja molekularne biologije i genetičkog inženjerstva potrebnih za istraživanje i razvoj lijekova. </w:t>
            </w:r>
          </w:p>
          <w:p w14:paraId="116F3299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1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Objasniti i primjerima potkrijepiti značaj i ulogu molekularne biologije i genetičkog inženjerstva u razvoju i istraživanju lijekova i dijagnostici (IUSPF1, IUSPF31, IUSPF33).</w:t>
            </w:r>
          </w:p>
          <w:p w14:paraId="71F4E534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2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Objasniti strukturu genetičkog materijala, procese replikacije, transkripcije i translacije, opisati i objasniti načine analize genoma,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transkriptoma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proteoma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, te obrazložiti osnove regulacije ekspresije gena kod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, kao i načine za modulaciju ekspresije gena (IUSPF1, IUSPF12, IUSPF31, IUSPF33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>)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.</w:t>
            </w:r>
          </w:p>
          <w:p w14:paraId="5B0A02FC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3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Objasniti organizaciju, stabilnost i promjenjivost genetičkog materijala i genoma, obrazložiti uzroke nastanka oštećenja u DNA, njihove biološke posljedice i mehanizme popravka, te objasniti i provesti osnovne postupke za ispitivanje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citotoksičnosti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mutagenosti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kemijskih spojeva ili smjese kemijskih spojeva (IUSPF1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,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IUSPF5, IUSPF12, IUSPF27, IUSPF29, IUSPF31, IUSPF33). </w:t>
            </w:r>
          </w:p>
          <w:p w14:paraId="2A216A92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4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>.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Objasniti najčešće materijale i postupke, te spoznati potencijalne rizike uvođenja ciljanih genetičkih modifikacija genoma, te predložiti, isplanirati i eksperimentalno provesti postupak za kloniranje i ekspresiju </w:t>
            </w:r>
            <w:proofErr w:type="spellStart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transgena</w:t>
            </w:r>
            <w:proofErr w:type="spellEnd"/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u stanicama domaćina (IUSPF1, IUSPF7, IUSPF12, IUSPF25, IUSPF29, IUSPF31, IUSPF33) .</w:t>
            </w:r>
          </w:p>
          <w:p w14:paraId="5F022187" w14:textId="77777777" w:rsidR="00B32A7B" w:rsidRPr="00840F2D" w:rsidRDefault="00B32A7B" w:rsidP="00B32A7B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5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Samostalno rješavati numeričke i/ili problemske zadatke, planirati, provesti i kritički interpretirati rezultate pokusa koji uključuju uporabu osnovnih postupaka molekularne biologije i genetičkog inženjerstva u istraživanju i razvoju lijekova, te dijagnostičkim i forenzičkim analizama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 (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IUSPF1, IUSPF25, IUSPF31, IUSPF33)</w:t>
            </w:r>
          </w:p>
          <w:p w14:paraId="6FCD249D" w14:textId="77777777" w:rsidR="00DB6811" w:rsidRPr="00840F2D" w:rsidRDefault="00DB6811" w:rsidP="00DB6811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2C027C72" w14:textId="77777777" w:rsidR="00DB6811" w:rsidRPr="00840F2D" w:rsidRDefault="00DB6811" w:rsidP="00DB6811">
            <w:pPr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II.PSIHOMOTORIČKA DOMENA – VJEŠTINE</w:t>
            </w:r>
          </w:p>
          <w:p w14:paraId="766CD9FB" w14:textId="5E5C4FF0" w:rsidR="00DB6811" w:rsidRPr="00840F2D" w:rsidRDefault="00C8214D" w:rsidP="00C572A8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u w:val="single"/>
                <w:lang w:val="hr-HR"/>
              </w:rPr>
            </w:pP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Kroz laboratorijske vježbe, studenti će usvojiti osnove rada</w:t>
            </w:r>
            <w:r w:rsidR="00172721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i potrebne vještine za snalaženje </w:t>
            </w: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u laboratoriju za molekularnu biologiju</w:t>
            </w:r>
            <w:r w:rsidR="00E776E0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, od planiranja pokusa do korištenja najčešće opreme i tehnika (gel </w:t>
            </w:r>
            <w:proofErr w:type="spellStart"/>
            <w:r w:rsidR="00E776E0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elektroforeza</w:t>
            </w:r>
            <w:proofErr w:type="spellEnd"/>
            <w:r w:rsidR="00E776E0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, SDS PAGE, restrikcijska analiza </w:t>
            </w:r>
            <w:proofErr w:type="spellStart"/>
            <w:r w:rsidR="00E776E0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itd</w:t>
            </w:r>
            <w:proofErr w:type="spellEnd"/>
            <w:r w:rsidR="00E776E0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).</w:t>
            </w:r>
            <w:r w:rsidR="001F4127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Kroz seminare, studenti će imati priliku naučiti osnove </w:t>
            </w:r>
            <w:proofErr w:type="spellStart"/>
            <w:r w:rsidR="001F4127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bioinformatičkih</w:t>
            </w:r>
            <w:proofErr w:type="spellEnd"/>
            <w:r w:rsidR="001F4127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analiza i </w:t>
            </w:r>
            <w:proofErr w:type="spellStart"/>
            <w:r w:rsidR="001F4127" w:rsidRPr="00E6225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hr-HR"/>
              </w:rPr>
              <w:t>in</w:t>
            </w:r>
            <w:proofErr w:type="spellEnd"/>
            <w:r w:rsidR="001F4127" w:rsidRPr="00E6225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1F4127" w:rsidRPr="00E6225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hr-HR"/>
              </w:rPr>
              <w:t>silico</w:t>
            </w:r>
            <w:proofErr w:type="spellEnd"/>
            <w:r w:rsidR="001F4127" w:rsidRPr="00E6225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hr-HR"/>
              </w:rPr>
              <w:t xml:space="preserve"> </w:t>
            </w:r>
            <w:r w:rsidR="001F4127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planiranja konstrukata i kloniranja.</w:t>
            </w:r>
          </w:p>
          <w:p w14:paraId="48F377B5" w14:textId="77777777" w:rsidR="00DB6811" w:rsidRPr="00840F2D" w:rsidRDefault="00DB6811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3F44289B" w14:textId="77777777" w:rsidR="00DB6811" w:rsidRPr="00840F2D" w:rsidRDefault="00DB6811" w:rsidP="00DB6811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zvođenje nastave:</w:t>
            </w:r>
          </w:p>
          <w:p w14:paraId="34D69195" w14:textId="36CECE2D" w:rsidR="00612277" w:rsidRPr="00840F2D" w:rsidRDefault="00DB6811" w:rsidP="003A4E93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Nastava se izvodi u obliku 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nja, interaktivnih seminara</w:t>
            </w:r>
            <w:r w:rsidR="00657328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koji studente pripremaju za vježbe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praktičnih vježbi. 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Ukoliko zbog epidemiološke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situacije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ne bude moguće predavanja održati „u živo“, ista će se održati preko platforme MS </w:t>
            </w:r>
            <w:proofErr w:type="spellStart"/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>Teams</w:t>
            </w:r>
            <w:proofErr w:type="spellEnd"/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>. Predavanja obuhvaćaju pregled područja, objašnjenja pojedinih tematskih jedinica i pojmova i predstavljaju podlogu koja će studentima omogućiti razumijevanje seminara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i provedbu vježbi. Vježbe su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djelom koncipirane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kao projekt planiranja, kloniranja i ekspresij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e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rekombinantnog</w:t>
            </w:r>
            <w:proofErr w:type="spellEnd"/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proteina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kroz kojeg će studenti naučiti sve osnovne tehnike koje se koriste u modernoj molekularnoj biologiji i genetičkom inženjerstvu, te ujedno naučiti kako se pristupa planiranju i izvedbi jednog takvog projekta.</w:t>
            </w:r>
            <w:r w:rsidR="00135FD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B32A7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Nastava se održava u prostorijama Medicinskog fakulteta te Odjela za biotehnologiju.</w:t>
            </w:r>
          </w:p>
          <w:p w14:paraId="269BE1B7" w14:textId="77777777" w:rsidR="00612277" w:rsidRPr="00840F2D" w:rsidRDefault="00612277" w:rsidP="003A4E93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452EE220" w14:textId="77777777" w:rsidR="00C8214D" w:rsidRPr="00840F2D" w:rsidRDefault="00C8214D" w:rsidP="003A4E93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Od studenta se očekuje da seminarima i vježbama pristupi sa osnovnim znanjima o </w:t>
            </w:r>
            <w:r w:rsidR="001F412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molekularnoj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biologiji i genetičkom inženjerstvu koji su prethodno pokriveni predavanjima. Seminari i praktične vježbe stoga će se izvoditi nakon održanih predavanja.</w:t>
            </w:r>
          </w:p>
          <w:p w14:paraId="32A5CBC1" w14:textId="77777777" w:rsidR="00612277" w:rsidRPr="00840F2D" w:rsidRDefault="00612277" w:rsidP="00DB6811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</w:p>
          <w:p w14:paraId="1D8674B2" w14:textId="77777777" w:rsidR="00DD7E7B" w:rsidRPr="00840F2D" w:rsidRDefault="00DB6811" w:rsidP="00B32A7B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Nastavnik ocjenjuje sudjelovanje studenta u radu seminara </w:t>
            </w:r>
            <w:r w:rsidR="00B32A7B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i vježbi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(pokazano znanje, razumijevanje, sposobnost postavljanja problema, zaključivanje, itd.).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</w:p>
        </w:tc>
      </w:tr>
    </w:tbl>
    <w:p w14:paraId="50F7522D" w14:textId="77777777" w:rsidR="00DF429E" w:rsidRPr="00840F2D" w:rsidRDefault="00DF429E" w:rsidP="00DF429E">
      <w:pPr>
        <w:jc w:val="center"/>
        <w:rPr>
          <w:rFonts w:ascii="Calibri" w:hAnsi="Calibri" w:cs="Calibri"/>
          <w:color w:val="0070C0"/>
          <w:sz w:val="20"/>
          <w:szCs w:val="20"/>
          <w:lang w:val="hr-HR"/>
        </w:rPr>
      </w:pPr>
    </w:p>
    <w:p w14:paraId="3B18785E" w14:textId="77777777" w:rsidR="005A6E1F" w:rsidRPr="00840F2D" w:rsidRDefault="005A6E1F" w:rsidP="00E57A0B">
      <w:pPr>
        <w:pStyle w:val="Default"/>
        <w:rPr>
          <w:rFonts w:ascii="Calibri" w:hAnsi="Calibri" w:cs="Calibri"/>
          <w:sz w:val="20"/>
          <w:szCs w:val="20"/>
          <w:lang w:val="hr-HR"/>
        </w:rPr>
      </w:pPr>
    </w:p>
    <w:p w14:paraId="34CE76D4" w14:textId="77777777" w:rsidR="00E57A0B" w:rsidRPr="00840F2D" w:rsidRDefault="00E57A0B" w:rsidP="00E57A0B">
      <w:pPr>
        <w:pStyle w:val="Default"/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Popis obvezne ispitne literature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840F2D" w14:paraId="0829628F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FB18432" w14:textId="77777777" w:rsidR="005A6E1F" w:rsidRPr="00840F2D" w:rsidRDefault="00C8214D" w:rsidP="00C8214D">
            <w:pPr>
              <w:numPr>
                <w:ilvl w:val="0"/>
                <w:numId w:val="18"/>
              </w:numPr>
              <w:tabs>
                <w:tab w:val="clear" w:pos="720"/>
              </w:tabs>
              <w:ind w:left="426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Bruce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A</w:t>
            </w:r>
            <w:r w:rsidR="004135A9" w:rsidRPr="00840F2D">
              <w:rPr>
                <w:rFonts w:ascii="Calibri" w:hAnsi="Calibri" w:cs="Calibri"/>
                <w:sz w:val="20"/>
                <w:szCs w:val="20"/>
                <w:lang w:val="hr-HR"/>
              </w:rPr>
              <w:t>l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erts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;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Molecular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iology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of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the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Cell</w:t>
            </w:r>
            <w:proofErr w:type="spellEnd"/>
            <w:r w:rsidR="004135A9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(dostupno u knjižnici Medicinskog fakulteta)</w:t>
            </w:r>
          </w:p>
        </w:tc>
      </w:tr>
    </w:tbl>
    <w:p w14:paraId="36B6CD1C" w14:textId="77777777" w:rsidR="0012248D" w:rsidRPr="00840F2D" w:rsidRDefault="0012248D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1DE777C0" w14:textId="77777777" w:rsidR="0012248D" w:rsidRPr="00840F2D" w:rsidRDefault="0012248D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53E9CCA7" w14:textId="77777777" w:rsidR="00E57A0B" w:rsidRPr="00840F2D" w:rsidRDefault="00E57A0B" w:rsidP="00E57A0B">
      <w:pPr>
        <w:pStyle w:val="Default"/>
        <w:rPr>
          <w:rFonts w:ascii="Calibri" w:hAnsi="Calibri" w:cs="Calibri"/>
          <w:b/>
          <w:color w:val="auto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Popis dopunske literatur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840F2D" w14:paraId="058732D7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B5CFC95" w14:textId="77777777" w:rsidR="004135A9" w:rsidRPr="00840F2D" w:rsidRDefault="004135A9" w:rsidP="004135A9">
            <w:pPr>
              <w:pStyle w:val="Odlomakpopisa1"/>
              <w:numPr>
                <w:ilvl w:val="3"/>
                <w:numId w:val="39"/>
              </w:numPr>
              <w:spacing w:after="60" w:line="240" w:lineRule="auto"/>
              <w:ind w:left="426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Gene </w:t>
            </w:r>
            <w:proofErr w:type="spellStart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Cloning</w:t>
            </w:r>
            <w:proofErr w:type="spellEnd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and</w:t>
            </w:r>
            <w:proofErr w:type="spellEnd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 </w:t>
            </w:r>
            <w:proofErr w:type="spellStart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Analysis</w:t>
            </w:r>
            <w:proofErr w:type="spellEnd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: An </w:t>
            </w:r>
            <w:proofErr w:type="spellStart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Introduction</w:t>
            </w:r>
            <w:proofErr w:type="spellEnd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6th </w:t>
            </w:r>
            <w:proofErr w:type="spellStart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dition</w:t>
            </w:r>
            <w:proofErr w:type="spellEnd"/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2016., ili novija izdanja. </w:t>
            </w:r>
          </w:p>
          <w:p w14:paraId="4952B8C5" w14:textId="77777777" w:rsidR="00E57A0B" w:rsidRPr="00840F2D" w:rsidRDefault="004135A9" w:rsidP="004135A9">
            <w:pPr>
              <w:pStyle w:val="Default"/>
              <w:numPr>
                <w:ilvl w:val="0"/>
                <w:numId w:val="39"/>
              </w:numPr>
              <w:ind w:left="426"/>
              <w:rPr>
                <w:rFonts w:ascii="Calibri" w:hAnsi="Calibri" w:cs="Calibri"/>
                <w:sz w:val="20"/>
                <w:szCs w:val="20"/>
                <w:lang w:val="hr-HR"/>
              </w:rPr>
            </w:pPr>
            <w:proofErr w:type="spellStart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Sambrook</w:t>
            </w:r>
            <w:proofErr w:type="spellEnd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and</w:t>
            </w:r>
            <w:proofErr w:type="spellEnd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 xml:space="preserve"> Green: </w:t>
            </w:r>
            <w:proofErr w:type="spellStart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Molecular</w:t>
            </w:r>
            <w:proofErr w:type="spellEnd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Cloning</w:t>
            </w:r>
            <w:proofErr w:type="spellEnd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 xml:space="preserve"> – A </w:t>
            </w:r>
            <w:proofErr w:type="spellStart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laboratory</w:t>
            </w:r>
            <w:proofErr w:type="spellEnd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 xml:space="preserve"> manual. 4th </w:t>
            </w:r>
            <w:proofErr w:type="spellStart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Edition</w:t>
            </w:r>
            <w:proofErr w:type="spellEnd"/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 xml:space="preserve"> 2012., ili novija izdanja</w:t>
            </w:r>
          </w:p>
        </w:tc>
      </w:tr>
    </w:tbl>
    <w:p w14:paraId="2EB60A58" w14:textId="77777777" w:rsidR="00E57A0B" w:rsidRPr="00840F2D" w:rsidRDefault="00E57A0B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56A37443" w14:textId="77777777" w:rsidR="0083497A" w:rsidRPr="00840F2D" w:rsidRDefault="0083497A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57B01118" w14:textId="77777777" w:rsidR="007B4983" w:rsidRPr="00840F2D" w:rsidRDefault="007B4983" w:rsidP="007B4983">
      <w:pPr>
        <w:pStyle w:val="Default"/>
        <w:spacing w:after="120"/>
        <w:rPr>
          <w:rFonts w:ascii="Calibri" w:hAnsi="Calibri" w:cs="Calibri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t>Nastavni plan</w:t>
      </w:r>
      <w:r w:rsidR="00C66CBD" w:rsidRPr="00840F2D">
        <w:rPr>
          <w:rFonts w:ascii="Calibri" w:hAnsi="Calibri" w:cs="Calibri"/>
          <w:b/>
          <w:bCs/>
          <w:sz w:val="20"/>
          <w:szCs w:val="20"/>
          <w:lang w:val="hr-HR"/>
        </w:rPr>
        <w:t>:</w:t>
      </w: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t xml:space="preserve"> </w:t>
      </w:r>
    </w:p>
    <w:p w14:paraId="188CAEFF" w14:textId="77777777" w:rsidR="007B4983" w:rsidRPr="00840F2D" w:rsidRDefault="007B4983" w:rsidP="007B4983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Popis predavanja (s naslovima i pojašnjenjem)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F03DC0" w14:paraId="5892A4D6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82227FA" w14:textId="77777777" w:rsidR="0012248D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1</w:t>
            </w:r>
            <w:r w:rsidR="0083497A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F003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Uvod u predmet Molekularna biologija s genetičkim inženjerstvom.</w:t>
            </w:r>
          </w:p>
          <w:p w14:paraId="01649CA2" w14:textId="60D766E6" w:rsidR="00C16A34" w:rsidRPr="00840F2D" w:rsidRDefault="00C16A34" w:rsidP="00C16A34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Ishodi učenja: </w:t>
            </w:r>
            <w:r w:rsidR="00F0035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Upoznavanje studenata s nastavnicima, vidovima nastave, temama, obveznom i preporučenom literaturom, obvezama u praćenju nastave i svladavanja gradiva te načinom ocjenjivanja. Upoznavanje studenata (kroz odabrane primjere) s ulogom molekularne biologije i genetičkog inženjerstva u razvoju lijekova, dijagnostici i liječenju.</w:t>
            </w:r>
            <w:r w:rsidR="004E1DEA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4E1DEA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endelovi</w:t>
            </w:r>
            <w:proofErr w:type="spellEnd"/>
            <w:r w:rsidR="004E1DEA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r w:rsidR="0029288B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kusi</w:t>
            </w:r>
            <w:r w:rsidR="004E1DEA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0BD99B2B" w14:textId="77777777" w:rsidR="0012248D" w:rsidRPr="00840F2D" w:rsidRDefault="0012248D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36226976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2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.</w:t>
            </w:r>
            <w:r w:rsidR="0095252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9525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Molekularna osnova nasljeđivanja.</w:t>
            </w:r>
          </w:p>
          <w:p w14:paraId="6134929E" w14:textId="77777777" w:rsidR="00C16A34" w:rsidRPr="00840F2D" w:rsidRDefault="00C16A34" w:rsidP="004C3138">
            <w:pPr>
              <w:pStyle w:val="BodyText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805B62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Razvoj molekularne biologije i otkriće DNA kao repozitorija biološke informacije. Kromosomska teorija nasljeđivanja. Pokusi Griffith-a, 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Avery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–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acLeod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–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cCarty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, Hershey-Chase.</w:t>
            </w:r>
          </w:p>
          <w:p w14:paraId="38E9A924" w14:textId="77777777" w:rsidR="0012248D" w:rsidRPr="00840F2D" w:rsidRDefault="0012248D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770A9993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3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.</w:t>
            </w:r>
            <w:r w:rsidR="0095252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9525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Građa i svojstva nukleinskih kiselina.</w:t>
            </w:r>
          </w:p>
          <w:p w14:paraId="6CB291E3" w14:textId="77777777" w:rsidR="00952528" w:rsidRPr="00840F2D" w:rsidRDefault="00C16A34" w:rsidP="004C313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9525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Tipovi kemijskih veza u nukleinskim kiselinama. Osnovne 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gradivne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jedinice nukleinskih kiselina. Struktura i svojstva 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nukleotida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 Struktura DNA. Forme DNA (A-DNA, B-DNA i Z-DNA). Sekundarne strukture u molekuli DNA. Struktura RNA. Kemijska i termodinamička svojstva nukleinskih kiselina (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denaturacija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enaturacija</w:t>
            </w:r>
            <w:proofErr w:type="spellEnd"/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hibridizacija, modificirane baze u nukleinskim kiselinama). </w:t>
            </w:r>
          </w:p>
          <w:p w14:paraId="1993AA7A" w14:textId="77777777" w:rsidR="00860812" w:rsidRPr="00840F2D" w:rsidRDefault="00860812" w:rsidP="004C313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</w:p>
          <w:p w14:paraId="50FFCB48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4. </w:t>
            </w:r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Organizacija genetičkog materijala </w:t>
            </w:r>
            <w:proofErr w:type="spellStart"/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  <w:p w14:paraId="00267582" w14:textId="77777777" w:rsidR="004C3138" w:rsidRPr="00840F2D" w:rsidRDefault="00952528" w:rsidP="004C3138">
            <w:pPr>
              <w:pStyle w:val="BodyText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4C313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Tipovi sekvencija u humanom genomu. Kodirajuća DNA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nekodirajuć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, ponavljajući sljedovi, SINE, LINE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etrotranspozon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seudogen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Objašnjenje pojmova transkriptom i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oteom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Topologija DNA. Organizacija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ukariotskog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genoma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nukleosom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romatin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struktura kromosoma. Organizacija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oakriotskog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genoma. Regulacija strukture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romatin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5E76A25D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083FB516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5. </w:t>
            </w:r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Replikacija DNA.</w:t>
            </w:r>
          </w:p>
          <w:p w14:paraId="0F12D30E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4C313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Mehanizam replikacije DNA (inicijacija, elongacija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erminacij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). Sličnosti i razlike između replikacije DNA kod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Problem replikacije krajeva linearnih molekula DNA i skraćivanje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elomer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elomeraz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 Vjernost replikacije DNA.</w:t>
            </w:r>
          </w:p>
          <w:p w14:paraId="60376D31" w14:textId="77777777" w:rsidR="004C3138" w:rsidRPr="00840F2D" w:rsidRDefault="004C313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4964D7FA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6. </w:t>
            </w:r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Oštećenja, popravak i mutacije u DNA.</w:t>
            </w:r>
          </w:p>
          <w:p w14:paraId="3CBE703B" w14:textId="77777777" w:rsidR="004C3138" w:rsidRPr="00840F2D" w:rsidRDefault="00952528" w:rsidP="004C3138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4C3138"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Definicija i tipovi mutacija. Izvori mutacija. Izvori i najčešći tipovi oštećenja molekule DNA. Tipovi i mehanizmi popravka oštećenja u DNA. Reverzija, ekscizija i zaobilaženje oštećenja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fotoreaktivacij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nukleotidn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kscizijsk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opravak, bazni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kscizijsk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opravak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ranslezijska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sinteza, </w:t>
            </w:r>
            <w:proofErr w:type="spellStart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ekombinacijski</w:t>
            </w:r>
            <w:proofErr w:type="spellEnd"/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opravak. </w:t>
            </w:r>
          </w:p>
          <w:p w14:paraId="70E45C2D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03B114E6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E67EA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7. </w:t>
            </w:r>
            <w:r w:rsidR="00E67EA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 – od DNA do RNA.</w:t>
            </w:r>
          </w:p>
          <w:p w14:paraId="3B7B7A6C" w14:textId="77777777" w:rsidR="00952528" w:rsidRPr="00840F2D" w:rsidRDefault="00952528" w:rsidP="0095252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E67EAB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RNA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meraze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osnove transkripcije. Transkripcija kod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 Procesiranje RNA. Modificiranje, transport i razgradnja RNA.</w:t>
            </w:r>
          </w:p>
          <w:p w14:paraId="0B1443ED" w14:textId="77777777" w:rsidR="003802C0" w:rsidRPr="00840F2D" w:rsidRDefault="003802C0" w:rsidP="0095252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</w:p>
          <w:p w14:paraId="237E818A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E67EA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8. </w:t>
            </w:r>
            <w:r w:rsidR="00E67EA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I – od RNA do proteina.</w:t>
            </w:r>
          </w:p>
          <w:p w14:paraId="473C4594" w14:textId="77777777" w:rsidR="00E67EAB" w:rsidRPr="00840F2D" w:rsidRDefault="00952528" w:rsidP="00E67EA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E67EAB"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Genetički kod i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RN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Kako je razbijen genetički kod. Univerzalnost genetičkog koda.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ibosomi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kao molekularni strojevi za sintezu proteina. Inicijacija, elongacija i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erminacij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translacije kod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Uklanjanje defektnih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RNA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tijekom translacije. </w:t>
            </w:r>
            <w:proofErr w:type="spellStart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matanje</w:t>
            </w:r>
            <w:proofErr w:type="spellEnd"/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, kovalentne modifikacije i usmjeravanje proteina u stanične odjeljke.</w:t>
            </w:r>
          </w:p>
          <w:p w14:paraId="6E460C50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E67EA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9. </w:t>
            </w:r>
            <w:r w:rsidR="003715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Transkripcijska regulacija ekspresije gena kod </w:t>
            </w:r>
            <w:proofErr w:type="spellStart"/>
            <w:r w:rsidR="003715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="003715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3715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="003715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  <w:p w14:paraId="10535931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7155B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Regulacija ekspresije gena na razini inicijacije transkripcije kod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okariota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 primjerima: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lac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operon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trp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operon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(pozitivna regulacija, negativna regulacija,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atenuacija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).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Riboprekidači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Transkripcijska regulacija ekspresije gena kod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eukariota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– uloga strukture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kromatina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aktivatori,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koaktivatori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opći transkripcijski faktori. Regulacijski mehanizmi jedinstveni za </w:t>
            </w:r>
            <w:proofErr w:type="spellStart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eukariote</w:t>
            </w:r>
            <w:proofErr w:type="spellEnd"/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.</w:t>
            </w:r>
          </w:p>
          <w:p w14:paraId="689177A7" w14:textId="77777777" w:rsidR="00952528" w:rsidRPr="00840F2D" w:rsidRDefault="00952528" w:rsidP="00C16A34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2FA82D1E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10. </w:t>
            </w:r>
            <w:proofErr w:type="spellStart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osttranskripcijski</w:t>
            </w:r>
            <w:proofErr w:type="spellEnd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mehanizmi regulacije ekspresije gena kod </w:t>
            </w:r>
            <w:proofErr w:type="spellStart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</w:p>
          <w:p w14:paraId="61D79D81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Alternativno prekrajanje, regulacija putem 5'-UTR i 3'-UTR. Uzvodni okviri čitanja, brzina razgradnje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RNA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, RNA interferencija, stabilnost proteina.</w:t>
            </w:r>
          </w:p>
          <w:p w14:paraId="27C25440" w14:textId="77777777" w:rsidR="001E775B" w:rsidRPr="00840F2D" w:rsidRDefault="001E775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526F4CA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11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Enzimi i vektori u genetičkom inženjerstvu.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  <w:p w14:paraId="2289C58C" w14:textId="77777777" w:rsidR="003802C0" w:rsidRPr="00840F2D" w:rsidRDefault="00E67EAB" w:rsidP="003802C0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Definicije i primjeri najčešćih vektora i enzima koji se koriste za manipulacije genetičkim materijalom.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Nukle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lig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mer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in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fosfat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ekombin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restrikcijski enzimi.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okariotski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ukariotski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vektori za kloniranje: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lazmid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fag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fagmid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ozmid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BAC, YAC, PAC, HAC.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Genomsk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cDNA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knjižnice.</w:t>
            </w:r>
          </w:p>
          <w:p w14:paraId="1A6C4F5F" w14:textId="77777777" w:rsidR="001E775B" w:rsidRPr="00840F2D" w:rsidRDefault="001E775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482DBC3D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12.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Lančana reakcija </w:t>
            </w:r>
            <w:proofErr w:type="spellStart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olimerazom</w:t>
            </w:r>
            <w:proofErr w:type="spellEnd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(PCR).</w:t>
            </w:r>
          </w:p>
          <w:p w14:paraId="1D9B4A00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Osnovni principi i mehanizam lančane reakcije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merazom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Smjernice za dizajn početnica i odabir programa za rutinski/standardni PCR. Učestalost pogrešaka u produktima PCR reakcije prilikom uporabe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meraz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aq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Pregled različitih izvedbi PCR reakcije (Hot-start PCR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ouchdown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CR, Real-Time PCR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ultiplex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CR).</w:t>
            </w:r>
          </w:p>
          <w:p w14:paraId="6972B3AB" w14:textId="77777777" w:rsidR="001E775B" w:rsidRPr="00840F2D" w:rsidRDefault="001E775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7063A6DF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13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Tehnike za analizu nukleinskih kiselina i proteinskih interakcija.</w:t>
            </w:r>
          </w:p>
          <w:p w14:paraId="3A05AD9A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Southern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blot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Northern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blot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lot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/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dot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blot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colony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blot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FISH, sustav dva hibrida u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ukariotskim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stanicama, FRET.</w:t>
            </w:r>
          </w:p>
          <w:p w14:paraId="06E1B8B4" w14:textId="77777777" w:rsidR="000E74C6" w:rsidRPr="00840F2D" w:rsidRDefault="000E74C6" w:rsidP="0012248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C777702" w14:textId="77777777" w:rsidR="001E775B" w:rsidRPr="00840F2D" w:rsidRDefault="001E775B" w:rsidP="001E775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14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gena i genoma.</w:t>
            </w:r>
          </w:p>
          <w:p w14:paraId="2E1D423F" w14:textId="77777777" w:rsidR="001E775B" w:rsidRPr="00840F2D" w:rsidRDefault="001E775B" w:rsidP="001E775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 temeljeno na ireverzibilnoj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erminaciji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sinteze DNA –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angerova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dideoksi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metoda. Masivno paralelno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/RNA temeljeno na reverzibilnoj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erminaciji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sinteze DNA –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sintezom (SBS),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Illumina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</w:t>
            </w:r>
            <w:proofErr w:type="spellStart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/RNA pojedinačnih stanica.</w:t>
            </w:r>
          </w:p>
          <w:p w14:paraId="33833F68" w14:textId="77777777" w:rsidR="001E775B" w:rsidRPr="00840F2D" w:rsidRDefault="001E775B" w:rsidP="0012248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4D244E6C" w14:textId="77777777" w:rsidR="001E775B" w:rsidRPr="00840F2D" w:rsidRDefault="001E775B" w:rsidP="001E775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15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Ciljano krojenje genoma.</w:t>
            </w:r>
          </w:p>
          <w:p w14:paraId="04E176AE" w14:textId="77777777" w:rsidR="001E775B" w:rsidRPr="00840F2D" w:rsidRDefault="001E775B" w:rsidP="00013DFD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incipi i primjene metoda za uvođenje ciljanih promjena u genetički materijal: ZFN, TALEN i CRISPR/Cas9.</w:t>
            </w:r>
          </w:p>
        </w:tc>
      </w:tr>
    </w:tbl>
    <w:p w14:paraId="0CCA855B" w14:textId="77777777" w:rsidR="005D02DE" w:rsidRPr="00840F2D" w:rsidRDefault="005D02DE" w:rsidP="00807014">
      <w:pPr>
        <w:jc w:val="both"/>
        <w:rPr>
          <w:rFonts w:ascii="Calibri" w:hAnsi="Calibri" w:cs="Calibri"/>
          <w:bCs/>
          <w:sz w:val="20"/>
          <w:szCs w:val="20"/>
          <w:lang w:val="hr-HR"/>
        </w:rPr>
      </w:pPr>
    </w:p>
    <w:p w14:paraId="506A9ED8" w14:textId="77777777" w:rsidR="001877BB" w:rsidRPr="00840F2D" w:rsidRDefault="001877BB" w:rsidP="001877BB">
      <w:pPr>
        <w:pStyle w:val="Heading1"/>
        <w:jc w:val="both"/>
        <w:rPr>
          <w:rFonts w:ascii="Calibri" w:hAnsi="Calibri" w:cs="Calibri"/>
          <w:bCs w:val="0"/>
          <w:color w:val="000000"/>
          <w:sz w:val="20"/>
          <w:szCs w:val="20"/>
          <w:lang w:val="hr-HR"/>
        </w:rPr>
      </w:pPr>
      <w:r w:rsidRPr="00840F2D">
        <w:rPr>
          <w:rFonts w:ascii="Calibri" w:hAnsi="Calibri" w:cs="Calibri"/>
          <w:bCs w:val="0"/>
          <w:color w:val="000000"/>
          <w:sz w:val="20"/>
          <w:szCs w:val="20"/>
          <w:lang w:val="hr-HR"/>
        </w:rPr>
        <w:t xml:space="preserve">Popis seminara s pojašnjenjem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877BB" w:rsidRPr="00F03DC0" w14:paraId="20BBDC2E" w14:textId="77777777" w:rsidTr="007D43E5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255C9372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1</w:t>
            </w:r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. Uvodni seminar u laboratorijske vježbe.</w:t>
            </w:r>
          </w:p>
          <w:p w14:paraId="6B91411F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Upoznavanje s planom, programom, ciljevima i izvedbom vježbi.</w:t>
            </w:r>
          </w:p>
          <w:p w14:paraId="3E7C31C1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3D8D9DBE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Seminar 2. </w:t>
            </w:r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Bioinformatika</w:t>
            </w:r>
            <w:proofErr w:type="spellEnd"/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.</w:t>
            </w:r>
          </w:p>
          <w:p w14:paraId="7CE959B0" w14:textId="31BAB130" w:rsidR="001F4127" w:rsidRPr="00840F2D" w:rsidRDefault="00C16A34" w:rsidP="001F4127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1F4127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Baze podataka. Pronalaženje sekvencije željenog gena u bazama podataka. Analiza sekvencije odabranog gena i proteinskih produkta </w:t>
            </w:r>
            <w:proofErr w:type="spellStart"/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prediktivnim</w:t>
            </w:r>
            <w:proofErr w:type="spellEnd"/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bioinformatičkim</w:t>
            </w:r>
            <w:proofErr w:type="spellEnd"/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alatima. Odabir vektora za kloniranje. </w:t>
            </w:r>
          </w:p>
          <w:p w14:paraId="1F22A2B6" w14:textId="77777777" w:rsidR="00C16A34" w:rsidRPr="00840F2D" w:rsidRDefault="00C16A34" w:rsidP="00C16A34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0EC8D7A4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3</w:t>
            </w:r>
            <w:r w:rsidR="001F4127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. </w:t>
            </w:r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Bioinformatika</w:t>
            </w:r>
            <w:proofErr w:type="spellEnd"/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I.</w:t>
            </w:r>
          </w:p>
          <w:p w14:paraId="4A0578E8" w14:textId="4E74366E" w:rsidR="00C16A34" w:rsidRPr="00840F2D" w:rsidRDefault="00C16A34" w:rsidP="004B107E">
            <w:pPr>
              <w:tabs>
                <w:tab w:val="left" w:pos="1710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4B107E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Upoznavanje s </w:t>
            </w:r>
            <w:proofErr w:type="spellStart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bioinformatičkim</w:t>
            </w:r>
            <w:proofErr w:type="spellEnd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alatima za </w:t>
            </w:r>
            <w:proofErr w:type="spellStart"/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>in</w:t>
            </w:r>
            <w:proofErr w:type="spellEnd"/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>silico</w:t>
            </w:r>
            <w:proofErr w:type="spellEnd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kloniranje. Dizajn početnica za ciljanu amplifikaciju odabranog gena. Odabir restrikcijskih enzima za </w:t>
            </w:r>
            <w:proofErr w:type="spellStart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linearizaciju</w:t>
            </w:r>
            <w:proofErr w:type="spellEnd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vektora. Odabir restrikcijskih enzima za pripremu inserta. </w:t>
            </w:r>
            <w:proofErr w:type="spellStart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Ligacija</w:t>
            </w:r>
            <w:proofErr w:type="spellEnd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vektora i inserta </w:t>
            </w:r>
            <w:proofErr w:type="spellStart"/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>in</w:t>
            </w:r>
            <w:proofErr w:type="spellEnd"/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>silico</w:t>
            </w:r>
            <w:proofErr w:type="spellEnd"/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i pregled osnovnih svojstava željenog finalnog konstrukta. </w:t>
            </w:r>
          </w:p>
          <w:p w14:paraId="4EFC3D50" w14:textId="77777777" w:rsidR="00C16A34" w:rsidRPr="00840F2D" w:rsidRDefault="00C16A34" w:rsidP="00C16A34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3DC90885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4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Uzgoj mikrobnih i staničnih kultura</w:t>
            </w:r>
            <w:r w:rsidR="00657328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6458A3B7" w14:textId="77777777" w:rsidR="00657328" w:rsidRPr="00840F2D" w:rsidRDefault="00C93C34" w:rsidP="00657328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Mikrobne kulture. Tipovi hranjivih podloga, uzgoja i kinetika rasta bakterijskih stanica. Kulture animalnih stanica. Tipovi hranjivih medija i uvjeti rasta.</w:t>
            </w:r>
          </w:p>
          <w:p w14:paraId="378D95AC" w14:textId="77777777" w:rsidR="00416316" w:rsidRPr="00840F2D" w:rsidRDefault="00416316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4DB3BA6E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5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Metode za unos egzogene DNA u stanicu.</w:t>
            </w:r>
          </w:p>
          <w:p w14:paraId="0303EABA" w14:textId="702B9BD4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Transformacija bakterija i kvasca. </w:t>
            </w:r>
            <w:proofErr w:type="spellStart"/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>Transfekcija</w:t>
            </w:r>
            <w:proofErr w:type="spellEnd"/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 animalnih stanica. </w:t>
            </w:r>
          </w:p>
          <w:p w14:paraId="4850901A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55B50791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6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 xml:space="preserve">Strategije kloniranja i </w:t>
            </w:r>
            <w:proofErr w:type="spellStart"/>
            <w:r w:rsidR="00657328"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mutageneze</w:t>
            </w:r>
            <w:proofErr w:type="spellEnd"/>
            <w:r w:rsidR="00657328"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.</w:t>
            </w:r>
          </w:p>
          <w:p w14:paraId="1CF03984" w14:textId="7DB643BD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Nasumična i ciljana </w:t>
            </w:r>
            <w:proofErr w:type="spellStart"/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>mutageneza</w:t>
            </w:r>
            <w:proofErr w:type="spellEnd"/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. PCR </w:t>
            </w:r>
            <w:proofErr w:type="spellStart"/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>mutageneza</w:t>
            </w:r>
            <w:proofErr w:type="spellEnd"/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. Inaktivacija gena. </w:t>
            </w:r>
          </w:p>
          <w:p w14:paraId="46DB4FC0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668F4793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7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Metode genske analize</w:t>
            </w:r>
          </w:p>
          <w:p w14:paraId="21B9AF8A" w14:textId="7EA7BDFD" w:rsidR="00657328" w:rsidRPr="00840F2D" w:rsidRDefault="00C93C34" w:rsidP="00657328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Otiskivanje DNA. Utvrđivanje identiteta i srodstva genetičkim profiliranjem - SSR RFLP, RAPD, AFLP. </w:t>
            </w:r>
            <w:proofErr w:type="spellStart"/>
            <w:r w:rsidR="006573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Lokusi</w:t>
            </w:r>
            <w:proofErr w:type="spellEnd"/>
            <w:r w:rsidR="006573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CODIS. Prenatalna dijagnostika. </w:t>
            </w:r>
          </w:p>
          <w:p w14:paraId="6B901281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122C2BF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8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Završni seminar.</w:t>
            </w:r>
          </w:p>
          <w:p w14:paraId="7D95D1CE" w14:textId="77777777" w:rsidR="00C93C34" w:rsidRPr="00840F2D" w:rsidRDefault="00C93C34" w:rsidP="00657328">
            <w:pPr>
              <w:tabs>
                <w:tab w:val="left" w:pos="1575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egled i pojašnjenje pojedinih tematskih jedinica kolegija Molekularna biologija s genetičkim inženjerstvom i pripadnih zadataka, na temelju upita studenata.</w:t>
            </w:r>
          </w:p>
          <w:p w14:paraId="779EC36B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61FA915F" w14:textId="77777777" w:rsidR="001877BB" w:rsidRPr="00840F2D" w:rsidRDefault="001877BB" w:rsidP="001877BB">
      <w:pPr>
        <w:rPr>
          <w:rFonts w:ascii="Calibri" w:hAnsi="Calibri" w:cs="Calibri"/>
          <w:sz w:val="20"/>
          <w:szCs w:val="20"/>
          <w:lang w:val="hr-HR"/>
        </w:rPr>
      </w:pPr>
    </w:p>
    <w:p w14:paraId="64A7E059" w14:textId="77777777" w:rsidR="007B4983" w:rsidRPr="00840F2D" w:rsidRDefault="007B4983" w:rsidP="007B4983">
      <w:pPr>
        <w:pStyle w:val="Heading1"/>
        <w:jc w:val="both"/>
        <w:rPr>
          <w:rFonts w:ascii="Calibri" w:hAnsi="Calibri" w:cs="Calibri"/>
          <w:bCs w:val="0"/>
          <w:color w:val="000000"/>
          <w:sz w:val="20"/>
          <w:szCs w:val="20"/>
          <w:lang w:val="hr-HR"/>
        </w:rPr>
      </w:pPr>
      <w:r w:rsidRPr="00840F2D">
        <w:rPr>
          <w:rFonts w:ascii="Calibri" w:hAnsi="Calibri" w:cs="Calibri"/>
          <w:bCs w:val="0"/>
          <w:color w:val="000000"/>
          <w:sz w:val="20"/>
          <w:szCs w:val="20"/>
          <w:lang w:val="hr-HR"/>
        </w:rPr>
        <w:t xml:space="preserve">Popis vježbi s pojašnjenjem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F03DC0" w14:paraId="5BC30441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7569352" w14:textId="25D98E3D" w:rsidR="00C16A34" w:rsidRPr="00840F2D" w:rsidRDefault="00C16A34" w:rsidP="00C16A34">
            <w:pPr>
              <w:pStyle w:val="Heading1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ježba 1. 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Uvodna vježba.</w:t>
            </w:r>
          </w:p>
          <w:p w14:paraId="6F5E7439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lastRenderedPageBreak/>
              <w:t>Ishodi učenja:</w:t>
            </w:r>
            <w:r w:rsidR="00A86744" w:rsidRPr="00840F2D">
              <w:rPr>
                <w:rFonts w:ascii="Calibri" w:hAnsi="Calibri" w:cs="Calibri"/>
                <w:color w:val="0070C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Upoznavanje s laboratorijem i s pravilima ponašanja u laboratoriju. Sigurnost u laboratoriju. Oprema i potrošni materijal. Rad s pipetama,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ikrocentrifugam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aparaturom koja je pod naponom. Rad s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ikropipetam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pravilno postupanje laboratorijskim otpadom.</w:t>
            </w:r>
          </w:p>
          <w:p w14:paraId="159D9AD5" w14:textId="77777777" w:rsidR="00C16A34" w:rsidRPr="00840F2D" w:rsidRDefault="00C16A34" w:rsidP="00860812">
            <w:pPr>
              <w:pStyle w:val="Heading1"/>
              <w:spacing w:after="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ježba 2</w:t>
            </w:r>
            <w:r w:rsidR="00A86744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Kloniranje gena u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lazmidni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vektor I.</w:t>
            </w:r>
          </w:p>
          <w:p w14:paraId="5A49950D" w14:textId="08695385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A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mplifikacija ciljnog gena iz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cDN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lančanom reakcijom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meraze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(PCR), provjera uspješnosti PCR reakcije gel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lektroforezo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digestija krajeva inserta restrikcijskim enzimima, pročišćavanje inserta na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olonicam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 provjera uspješnosti pročišćavanja gel-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lektroforezo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53E7EBFD" w14:textId="77777777" w:rsidR="00C16A34" w:rsidRPr="00840F2D" w:rsidRDefault="00C16A34" w:rsidP="00C16A34">
            <w:pPr>
              <w:pStyle w:val="Heading1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ježba 3.</w:t>
            </w:r>
            <w:r w:rsidR="00A86744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Kloniranje gena u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lazmidni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vektor II.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b w:val="0"/>
                <w:bCs w:val="0"/>
                <w:sz w:val="20"/>
                <w:szCs w:val="20"/>
                <w:lang w:val="hr-HR"/>
              </w:rPr>
              <w:t xml:space="preserve"> </w:t>
            </w:r>
          </w:p>
          <w:p w14:paraId="035521B4" w14:textId="77777777" w:rsidR="00A86744" w:rsidRPr="00840F2D" w:rsidRDefault="00C16A34" w:rsidP="00A86744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zolacija i pročišćavanje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lazmidne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, cijepanje DNA restrikcijskim enzimima, provjera uspješnosti cijepanja gel-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lektroforezo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pročišćavanje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lineariziranog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vektora te provjera uspješnosti pročišćavanja gel-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lektroforezo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73FAB33B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73BACB27" w14:textId="77777777" w:rsidR="00C16A34" w:rsidRPr="00840F2D" w:rsidRDefault="00C16A34" w:rsidP="00C16A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4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Kloniranje gena u </w:t>
            </w:r>
            <w:proofErr w:type="spellStart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lazmidni</w:t>
            </w:r>
            <w:proofErr w:type="spellEnd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vektor III.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  <w:p w14:paraId="60109D83" w14:textId="77777777" w:rsidR="00A86744" w:rsidRPr="00840F2D" w:rsidRDefault="00C16A34" w:rsidP="00A86744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Ligacij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vektora i inserta. Transformacija bakterijskih stanica, probir klonova, restrikcijska analiza i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. Indukcija ekspresije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ransgen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u bakterijskim stanicama. </w:t>
            </w:r>
          </w:p>
          <w:p w14:paraId="78779EA7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200E545F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0C782F9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5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Izolacija i </w:t>
            </w:r>
            <w:proofErr w:type="spellStart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lektroforeza</w:t>
            </w:r>
            <w:proofErr w:type="spellEnd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proteina.</w:t>
            </w:r>
          </w:p>
          <w:p w14:paraId="60F868B7" w14:textId="77777777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Izolacija ukupnih proteina iz bakterijskih stanica, razdvajanje proteina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denaturirajućo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elektroforezo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u gelu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akrilamid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, bojanje bojom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Coomassie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Briliant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Blue, prijenos proteina na membranu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liviniliden-difluorida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(PVDF).</w:t>
            </w:r>
          </w:p>
          <w:p w14:paraId="34D621A7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15D5D019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6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Western </w:t>
            </w:r>
            <w:proofErr w:type="spellStart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blot</w:t>
            </w:r>
            <w:proofErr w:type="spellEnd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  <w:p w14:paraId="469D0D0C" w14:textId="77777777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Detekcija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ekombinantog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roteina imobiliziranog na membrani PVDF-a. Blokiranje membrane, inkubacija membrane u otopinama s primarnim i sekundarnim protutijelom, ispiranje membrane i detekcija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emiluminiscentni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reagensom.</w:t>
            </w:r>
          </w:p>
          <w:p w14:paraId="120A6785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34320AD8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7. </w:t>
            </w:r>
            <w:proofErr w:type="spellStart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Ames</w:t>
            </w:r>
            <w:proofErr w:type="spellEnd"/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-ov test.</w:t>
            </w:r>
          </w:p>
          <w:p w14:paraId="7ED6DCC7" w14:textId="77777777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Ispitivanje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utagenosti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probranih kemijskih spojeva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Ames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-ovim testom pomoću preporučenih sojeva </w:t>
            </w:r>
            <w:r w:rsidR="00A86744" w:rsidRPr="00840F2D">
              <w:rPr>
                <w:rFonts w:ascii="Calibri Light" w:hAnsi="Calibri Light"/>
                <w:i/>
                <w:iCs/>
                <w:color w:val="000000"/>
                <w:sz w:val="20"/>
                <w:szCs w:val="20"/>
                <w:lang w:val="hr-HR"/>
              </w:rPr>
              <w:t xml:space="preserve">S. </w:t>
            </w:r>
            <w:proofErr w:type="spellStart"/>
            <w:r w:rsidR="00A86744" w:rsidRPr="00840F2D">
              <w:rPr>
                <w:rFonts w:ascii="Calibri Light" w:hAnsi="Calibri Light"/>
                <w:i/>
                <w:iCs/>
                <w:color w:val="000000"/>
                <w:sz w:val="20"/>
                <w:szCs w:val="20"/>
                <w:lang w:val="hr-HR"/>
              </w:rPr>
              <w:t>enterica</w:t>
            </w:r>
            <w:proofErr w:type="spellEnd"/>
            <w:r w:rsidR="00A86744" w:rsidRPr="00840F2D">
              <w:rPr>
                <w:rFonts w:ascii="Calibri Light" w:hAnsi="Calibri Light"/>
                <w:i/>
                <w:iCs/>
                <w:color w:val="000000"/>
                <w:sz w:val="20"/>
                <w:szCs w:val="20"/>
                <w:lang w:val="hr-HR"/>
              </w:rPr>
              <w:t xml:space="preserve">, </w:t>
            </w:r>
            <w:proofErr w:type="spellStart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rovar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A86744" w:rsidRPr="00840F2D">
              <w:rPr>
                <w:rFonts w:ascii="Calibri Light" w:hAnsi="Calibri Light"/>
                <w:i/>
                <w:iCs/>
                <w:color w:val="000000"/>
                <w:sz w:val="20"/>
                <w:szCs w:val="20"/>
                <w:lang w:val="hr-HR"/>
              </w:rPr>
              <w:t>typhimurium</w:t>
            </w:r>
            <w:proofErr w:type="spellEnd"/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13E0B61B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2EB6EE5F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8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Dijagnostika i otiskivanje DNA PCR-om.</w:t>
            </w:r>
          </w:p>
          <w:p w14:paraId="3AE36DB5" w14:textId="618EF0C8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imjer uporabe PCR-a za detekciju genoma respiratornih virusa u uzorku.</w:t>
            </w:r>
          </w:p>
          <w:p w14:paraId="41F47F43" w14:textId="77777777" w:rsidR="001877BB" w:rsidRPr="00840F2D" w:rsidRDefault="001877BB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6387266D" w14:textId="77777777" w:rsidR="005D02DE" w:rsidRPr="00840F2D" w:rsidRDefault="005D02DE" w:rsidP="005D02DE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lastRenderedPageBreak/>
        <w:t>Obveze studenata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F03DC0" w14:paraId="15C39E2E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0E21798" w14:textId="47744F74" w:rsidR="00B32A7B" w:rsidRPr="00840F2D" w:rsidRDefault="00B32A7B" w:rsidP="00B32A7B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Studenti su obvezni redovito pohađati i aktivno sudjelovati u svim oblicima nastave;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na sve oblike nastave i provjere znanja dolaziti primjereno odjeveni (uz obavezno nošenje maski ukoliko to zahtijeva epidemiološka situacija).</w:t>
            </w:r>
            <w:r w:rsidR="00497966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Na nastavu nije dozvoljeno unošenje jela i pića te nepotrebno ulaženje/izlaženje iz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a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vježbaonice. </w:t>
            </w:r>
            <w:r w:rsidR="00497966" w:rsidRPr="00840F2D">
              <w:rPr>
                <w:rFonts w:ascii="Calibri" w:hAnsi="Calibri" w:cs="Calibri"/>
                <w:sz w:val="20"/>
                <w:szCs w:val="20"/>
                <w:lang w:val="hr-HR"/>
              </w:rPr>
              <w:t>U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oraba mobitela za vrijeme nastave kao i za vrijeme provjera znanja</w:t>
            </w:r>
            <w:r w:rsidR="00497966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nije dopušten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</w:t>
            </w:r>
          </w:p>
          <w:p w14:paraId="4CAFDDDC" w14:textId="77777777" w:rsidR="00B32A7B" w:rsidRPr="00840F2D" w:rsidRDefault="00B32A7B" w:rsidP="00B32A7B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1DF313E" w14:textId="77777777" w:rsidR="00B32A7B" w:rsidRPr="00840F2D" w:rsidRDefault="00B32A7B" w:rsidP="00B32A7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color w:val="000000"/>
                <w:sz w:val="20"/>
                <w:szCs w:val="20"/>
                <w:lang w:val="hr-HR" w:bidi="ta-IN"/>
              </w:rPr>
            </w:pPr>
            <w:r w:rsidRPr="00840F2D">
              <w:rPr>
                <w:rFonts w:ascii="Calibri" w:hAnsi="Calibri" w:cs="Calibri"/>
                <w:b/>
                <w:color w:val="000000"/>
                <w:sz w:val="20"/>
                <w:szCs w:val="20"/>
                <w:lang w:val="hr-HR" w:bidi="ta-IN"/>
              </w:rPr>
              <w:t>Akademska čestitost</w:t>
            </w:r>
          </w:p>
          <w:p w14:paraId="3A70D5B7" w14:textId="77777777" w:rsidR="007B4983" w:rsidRPr="00840F2D" w:rsidRDefault="00B32A7B" w:rsidP="00DD2863">
            <w:pPr>
              <w:jc w:val="both"/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oštivanje načela akademske čestitosti očekuju se i od nastavnika i od studenata u skladu s Etičkim kodeksom Sveučilišta u Rijeci te Etičkim kodeksom za studente/studentice Sveučilišta u Rijeci (</w:t>
            </w:r>
            <w:r w:rsidR="00161276" w:rsidRPr="00840F2D">
              <w:rPr>
                <w:lang w:val="hr-HR"/>
              </w:rPr>
              <w:t xml:space="preserve"> </w:t>
            </w:r>
            <w:hyperlink r:id="rId11" w:history="1">
              <w:r w:rsidR="00161276" w:rsidRPr="00840F2D">
                <w:rPr>
                  <w:rStyle w:val="Hyperlink"/>
                  <w:rFonts w:ascii="Calibri" w:hAnsi="Calibri" w:cs="Calibri"/>
                  <w:sz w:val="20"/>
                  <w:szCs w:val="20"/>
                  <w:lang w:val="hr-HR"/>
                </w:rPr>
                <w:t>https://uniri.hr/wp-content/uploads/2019/05/Etic48dki20kodeks20za20studente20i20studentice.pdf</w:t>
              </w:r>
            </w:hyperlink>
            <w:r w:rsidR="00161276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)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</w:t>
            </w:r>
          </w:p>
        </w:tc>
      </w:tr>
    </w:tbl>
    <w:p w14:paraId="0C98163E" w14:textId="77777777" w:rsidR="007B4983" w:rsidRPr="00840F2D" w:rsidRDefault="007B4983" w:rsidP="005D02DE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4199FF99" w14:textId="77777777" w:rsidR="005D02DE" w:rsidRPr="00840F2D" w:rsidRDefault="005D02DE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4BEF5777" w14:textId="77777777" w:rsidR="00FD442F" w:rsidRPr="00840F2D" w:rsidRDefault="00FD442F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Ispit (način polaganja ispita, opis pis</w:t>
      </w:r>
      <w:r w:rsidR="00B443F2" w:rsidRPr="00840F2D">
        <w:rPr>
          <w:rFonts w:ascii="Calibri" w:hAnsi="Calibri" w:cs="Calibri"/>
          <w:b/>
          <w:sz w:val="20"/>
          <w:szCs w:val="20"/>
          <w:lang w:val="hr-HR"/>
        </w:rPr>
        <w:t>anog</w:t>
      </w:r>
      <w:r w:rsidRPr="00840F2D">
        <w:rPr>
          <w:rFonts w:ascii="Calibri" w:hAnsi="Calibri" w:cs="Calibri"/>
          <w:b/>
          <w:sz w:val="20"/>
          <w:szCs w:val="20"/>
          <w:lang w:val="hr-HR"/>
        </w:rPr>
        <w:t>/usmenog/praktičnog dijela ispita, način bodovanja, kriterij ocjenjivanja)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FD442F" w:rsidRPr="00F03DC0" w14:paraId="16E3487E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37FB43A0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b/>
                <w:i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i/>
                <w:color w:val="FF0000"/>
                <w:sz w:val="20"/>
                <w:szCs w:val="20"/>
                <w:lang w:val="hr-HR"/>
              </w:rPr>
              <w:t>ECTS bodovni sustav ocjenjivanja:</w:t>
            </w:r>
          </w:p>
          <w:p w14:paraId="3D5E3155" w14:textId="77777777" w:rsidR="00C16A34" w:rsidRPr="00840F2D" w:rsidRDefault="00C16A34" w:rsidP="00C16A34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Ocjenjivanje studenata provodi se prema važećem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ravilniku o studijima Sveučilišta u Rijeci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te prema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ravilniku o ocjenjivanju studenata na Medicinskom fakultetu u Rijeci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(usvojenog na Fakultetskom vijeću Medicinskog fakulteta u Rijeci). </w:t>
            </w:r>
          </w:p>
          <w:p w14:paraId="61976C68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Rad studenata vrednovat će se i ocjenjivati tijekom izvođenja nastave, te na završnom ispitu. Od ukupno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100 bodov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tijekom nastave student može ostvariti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70 bodov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a na završnom ispitu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30 bodova. </w:t>
            </w:r>
          </w:p>
          <w:p w14:paraId="0926CC84" w14:textId="77777777" w:rsidR="00C16A34" w:rsidRPr="00840F2D" w:rsidRDefault="00C16A34" w:rsidP="0012248D">
            <w:pPr>
              <w:numPr>
                <w:ilvl w:val="0"/>
                <w:numId w:val="38"/>
              </w:numPr>
              <w:spacing w:before="60" w:after="120"/>
              <w:jc w:val="both"/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 xml:space="preserve">Tijekom nastave vrednuje se (maksimalno do 70 bodova): </w:t>
            </w:r>
          </w:p>
          <w:p w14:paraId="3080ABA9" w14:textId="77777777" w:rsidR="0012248D" w:rsidRDefault="008D4C84" w:rsidP="0012248D">
            <w:pPr>
              <w:spacing w:before="60"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lastRenderedPageBreak/>
              <w:t>Parcijalni ispit I: maksimalno 30 bodova</w:t>
            </w:r>
          </w:p>
          <w:p w14:paraId="534645B7" w14:textId="77777777" w:rsidR="008D4C84" w:rsidRDefault="008D4C84" w:rsidP="0012248D">
            <w:pPr>
              <w:spacing w:before="60"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Parcijalni ispit II:  maksimalno 30 bodova</w:t>
            </w:r>
          </w:p>
          <w:p w14:paraId="49ED56B8" w14:textId="77777777" w:rsidR="008D4C84" w:rsidRDefault="008D4C84" w:rsidP="0012248D">
            <w:pPr>
              <w:spacing w:before="60"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Aktivnost na nastavi (vježbe): maksimalno 10 bodova</w:t>
            </w:r>
          </w:p>
          <w:p w14:paraId="068C4253" w14:textId="2D7CB2DA" w:rsidR="00D21C16" w:rsidRPr="00840F2D" w:rsidRDefault="00D21C16" w:rsidP="00D21C16">
            <w:pPr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A)  Parcijalni ispiti pišu se tijekom nastave iz gradiva obrađenog prethodnih tjedana. </w:t>
            </w:r>
          </w:p>
          <w:p w14:paraId="68A05721" w14:textId="3B6D40A2" w:rsidR="0012248D" w:rsidRPr="00840F2D" w:rsidRDefault="00FC6827" w:rsidP="0012248D">
            <w:pPr>
              <w:spacing w:before="60" w:after="120"/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Na kraju nastave studenti imaju mogućnost polaganja popravnih parcijalnih ispita ako na neki Parcijalni ispit nisu izašli ili nisu zadovoljni postignutim uspjehom. Svaki parcijalni ispit može se popravljati samo jednom i ocjena dobivena na popravku je konačna. Popravni parcijalni ispiti za koje se studenti moraju posebno prijaviti </w:t>
            </w:r>
            <w:r w:rsidR="00DF257B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oditelju kolegija.</w:t>
            </w:r>
          </w:p>
          <w:p w14:paraId="5E1D7486" w14:textId="0C206FCC" w:rsidR="00013B78" w:rsidRPr="00840F2D" w:rsidRDefault="00013B78" w:rsidP="00013B78">
            <w:pPr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Testovi će se pisati na fakultetu ako epidemiološka situacija bude dozvolila, ili preko sustava Merlin</w:t>
            </w:r>
            <w:r w:rsidR="00A5581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rijeme pisanja testova biti će objavljeno naknadno.</w:t>
            </w:r>
          </w:p>
          <w:p w14:paraId="7C42CFB2" w14:textId="75423263" w:rsidR="00A55817" w:rsidRPr="00840F2D" w:rsidRDefault="00A55817" w:rsidP="00C16A34">
            <w:pPr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</w:pPr>
          </w:p>
          <w:p w14:paraId="550DB566" w14:textId="7090E7A0" w:rsidR="00905272" w:rsidRPr="00840F2D" w:rsidRDefault="00905272" w:rsidP="00E6225B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) Aktivnost na nastavi – za aktivno sudjelovanje i pokazano znanje na nastavi</w:t>
            </w:r>
            <w:r w:rsidR="00E64359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,</w:t>
            </w:r>
            <w:r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seminar</w:t>
            </w:r>
            <w:r w:rsidR="00E64359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ma</w:t>
            </w:r>
            <w:r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i vježbama</w:t>
            </w:r>
            <w:r w:rsidR="00C90C1B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, </w:t>
            </w:r>
            <w:r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student može </w:t>
            </w:r>
            <w:r w:rsidR="007D7228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dobiti </w:t>
            </w:r>
            <w:r w:rsidR="00E64359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maksimalno 10 dodatnih bodova</w:t>
            </w:r>
            <w:r w:rsidR="007D7228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</w:t>
            </w:r>
          </w:p>
          <w:p w14:paraId="07940843" w14:textId="77777777" w:rsidR="00905272" w:rsidRPr="00840F2D" w:rsidRDefault="00905272" w:rsidP="00C16A34">
            <w:pPr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</w:pPr>
          </w:p>
          <w:p w14:paraId="17E72E05" w14:textId="2033BF69" w:rsidR="00C16A34" w:rsidRPr="00840F2D" w:rsidRDefault="00C16A34" w:rsidP="00C16A34">
            <w:pPr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>II. Završni ispit (do 30 bodova)</w:t>
            </w:r>
          </w:p>
          <w:p w14:paraId="19C8D037" w14:textId="63A0BB0F" w:rsidR="00300942" w:rsidRPr="00840F2D" w:rsidRDefault="00300942" w:rsidP="0030094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Završni ispit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je</w:t>
            </w: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usmeni 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 održava se na fakultetu po točno utvrđenom rasporedu koji se objavljuje dan prije ispita na osnovu prijava u ISVU.</w:t>
            </w:r>
          </w:p>
          <w:p w14:paraId="47E8880D" w14:textId="77777777" w:rsidR="00300942" w:rsidRPr="00840F2D" w:rsidRDefault="00300942" w:rsidP="0030094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Maksimalni broj bodova dobiven na usmenom ispitu je 30 (do 15 bodova = dovoljan, 16-20 bodova = dobar, 21-25 boda = vrlo dobar, 26-30 bodova = izvrstan).</w:t>
            </w:r>
          </w:p>
          <w:p w14:paraId="3EB82BCC" w14:textId="77777777" w:rsidR="00300942" w:rsidRPr="00840F2D" w:rsidRDefault="00300942" w:rsidP="0030094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3A74F91E" w14:textId="581605E7" w:rsidR="00300942" w:rsidRPr="00840F2D" w:rsidRDefault="00300942" w:rsidP="0030094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tudenti s manje od 35 bodova ostvarenih tijekom nastave moraju upisati kolegij </w:t>
            </w:r>
            <w:r w:rsidR="00DC1DBD" w:rsidRPr="00840F2D">
              <w:rPr>
                <w:rFonts w:ascii="Calibri" w:hAnsi="Calibri" w:cs="Calibri"/>
                <w:sz w:val="20"/>
                <w:szCs w:val="20"/>
                <w:lang w:val="hr-HR"/>
              </w:rPr>
              <w:t>Molekularna biologija</w:t>
            </w:r>
            <w:r w:rsidR="008C592E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 genetičkim inženjerstvom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ponovno u sljedećoj akademskoj godini. </w:t>
            </w:r>
          </w:p>
          <w:p w14:paraId="3496C79E" w14:textId="77777777" w:rsidR="00C16A34" w:rsidRPr="00840F2D" w:rsidRDefault="00C16A34" w:rsidP="00C16A34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774BC36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Tko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>može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 pristupiti završnom ispitu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:</w:t>
            </w:r>
          </w:p>
          <w:p w14:paraId="676A0BE9" w14:textId="23333AB1" w:rsidR="0083497A" w:rsidRPr="00840F2D" w:rsidRDefault="0040005A" w:rsidP="00C16A34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tudent koji je tijekom nastave ostvario minimalno 35 bodova .</w:t>
            </w:r>
          </w:p>
          <w:p w14:paraId="6A57E340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Tko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>ne može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 pristupiti završnom ispitu:</w:t>
            </w:r>
          </w:p>
          <w:p w14:paraId="48B606E2" w14:textId="108DC511" w:rsidR="00C16A34" w:rsidRPr="00840F2D" w:rsidRDefault="00C16A34" w:rsidP="00C16A34">
            <w:pPr>
              <w:numPr>
                <w:ilvl w:val="0"/>
                <w:numId w:val="20"/>
              </w:num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Studenti koji su tijekom nastave ostvarili 0 do </w:t>
            </w:r>
            <w:r w:rsidR="008E3FFB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34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,9 bodova ili koji imaju 30% i više izostanaka s nastave.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Takav student je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neuspješan (1) F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ne može izaći na završni ispit, tj. mora predmet ponovno upisati naredne akademske godine.</w:t>
            </w:r>
          </w:p>
          <w:p w14:paraId="0A32F6E1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III. Konačna ocjen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je zbroj ECTS ocjene ostvarene tijekom nastave i na završnom ispitu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56"/>
              <w:gridCol w:w="2126"/>
            </w:tblGrid>
            <w:tr w:rsidR="00C16A34" w:rsidRPr="00840F2D" w14:paraId="09867F64" w14:textId="77777777" w:rsidTr="00783860">
              <w:tc>
                <w:tcPr>
                  <w:tcW w:w="5382" w:type="dxa"/>
                  <w:gridSpan w:val="2"/>
                  <w:shd w:val="clear" w:color="auto" w:fill="D9D9D9"/>
                </w:tcPr>
                <w:p w14:paraId="6035C2FE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center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b/>
                      <w:sz w:val="20"/>
                      <w:szCs w:val="20"/>
                      <w:lang w:val="hr-HR"/>
                    </w:rPr>
                    <w:t xml:space="preserve">Konačna ocjena </w:t>
                  </w:r>
                </w:p>
              </w:tc>
            </w:tr>
            <w:tr w:rsidR="00C16A34" w:rsidRPr="00840F2D" w14:paraId="146CE1FA" w14:textId="77777777" w:rsidTr="00783860">
              <w:tc>
                <w:tcPr>
                  <w:tcW w:w="3256" w:type="dxa"/>
                </w:tcPr>
                <w:p w14:paraId="07D1CF23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A (</w:t>
                  </w:r>
                  <w:r w:rsidR="00275B2F"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9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0-100%)</w:t>
                  </w:r>
                </w:p>
              </w:tc>
              <w:tc>
                <w:tcPr>
                  <w:tcW w:w="2126" w:type="dxa"/>
                </w:tcPr>
                <w:p w14:paraId="170420D9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izvrstan (5)</w:t>
                  </w:r>
                </w:p>
              </w:tc>
            </w:tr>
            <w:tr w:rsidR="00C16A34" w:rsidRPr="00840F2D" w14:paraId="6BDC974C" w14:textId="77777777" w:rsidTr="00783860">
              <w:tc>
                <w:tcPr>
                  <w:tcW w:w="3256" w:type="dxa"/>
                </w:tcPr>
                <w:p w14:paraId="3025EFB0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B (7</w:t>
                  </w:r>
                  <w:r w:rsidR="00275B2F"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5-8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9,9%)</w:t>
                  </w:r>
                </w:p>
              </w:tc>
              <w:tc>
                <w:tcPr>
                  <w:tcW w:w="2126" w:type="dxa"/>
                </w:tcPr>
                <w:p w14:paraId="3A6911CC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vrlo-dobar (4)</w:t>
                  </w:r>
                </w:p>
              </w:tc>
            </w:tr>
            <w:tr w:rsidR="00C16A34" w:rsidRPr="00840F2D" w14:paraId="74B42BE2" w14:textId="77777777" w:rsidTr="00783860">
              <w:tc>
                <w:tcPr>
                  <w:tcW w:w="3256" w:type="dxa"/>
                </w:tcPr>
                <w:p w14:paraId="08A536CC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C (60-</w:t>
                  </w:r>
                  <w:r w:rsidR="00275B2F"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74,9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%)</w:t>
                  </w:r>
                </w:p>
              </w:tc>
              <w:tc>
                <w:tcPr>
                  <w:tcW w:w="2126" w:type="dxa"/>
                </w:tcPr>
                <w:p w14:paraId="4533F112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bar (3)</w:t>
                  </w:r>
                </w:p>
              </w:tc>
            </w:tr>
            <w:tr w:rsidR="00C16A34" w:rsidRPr="00840F2D" w14:paraId="771CC472" w14:textId="77777777" w:rsidTr="00783860">
              <w:tc>
                <w:tcPr>
                  <w:tcW w:w="3256" w:type="dxa"/>
                </w:tcPr>
                <w:p w14:paraId="3F046FF8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 (50-59,9%)</w:t>
                  </w:r>
                </w:p>
              </w:tc>
              <w:tc>
                <w:tcPr>
                  <w:tcW w:w="2126" w:type="dxa"/>
                </w:tcPr>
                <w:p w14:paraId="2848421B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voljan (2)</w:t>
                  </w:r>
                </w:p>
              </w:tc>
            </w:tr>
            <w:tr w:rsidR="00C16A34" w:rsidRPr="00840F2D" w14:paraId="2916701C" w14:textId="77777777" w:rsidTr="00783860">
              <w:tc>
                <w:tcPr>
                  <w:tcW w:w="3256" w:type="dxa"/>
                </w:tcPr>
                <w:p w14:paraId="25A943EC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E (40-49,9%)</w:t>
                  </w:r>
                </w:p>
              </w:tc>
              <w:tc>
                <w:tcPr>
                  <w:tcW w:w="2126" w:type="dxa"/>
                </w:tcPr>
                <w:p w14:paraId="699F8DF9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voljan (2)</w:t>
                  </w:r>
                </w:p>
              </w:tc>
            </w:tr>
            <w:tr w:rsidR="00C16A34" w:rsidRPr="00F03DC0" w14:paraId="3CCE1EC2" w14:textId="77777777" w:rsidTr="00783860">
              <w:tc>
                <w:tcPr>
                  <w:tcW w:w="3256" w:type="dxa"/>
                </w:tcPr>
                <w:p w14:paraId="5CD7B62A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F (studenti koji su tijekom nastave ostvarili manje od 30 bodova ili nisu položili završni ispit)</w:t>
                  </w:r>
                </w:p>
              </w:tc>
              <w:tc>
                <w:tcPr>
                  <w:tcW w:w="2126" w:type="dxa"/>
                </w:tcPr>
                <w:p w14:paraId="5A745AD9" w14:textId="77777777" w:rsidR="00C16A34" w:rsidRPr="00840F2D" w:rsidRDefault="00C16A34" w:rsidP="00F03DC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nedovoljan (1)</w:t>
                  </w:r>
                </w:p>
              </w:tc>
            </w:tr>
          </w:tbl>
          <w:p w14:paraId="4A7ECFD8" w14:textId="77777777" w:rsidR="00C16A34" w:rsidRPr="00840F2D" w:rsidRDefault="00C16A34" w:rsidP="00C16A34">
            <w:pPr>
              <w:rPr>
                <w:rFonts w:ascii="Calibri" w:hAnsi="Calibri" w:cs="Calibri"/>
                <w:b/>
                <w:i/>
                <w:color w:val="FF0000"/>
                <w:sz w:val="20"/>
                <w:szCs w:val="20"/>
                <w:lang w:val="hr-HR"/>
              </w:rPr>
            </w:pPr>
          </w:p>
          <w:p w14:paraId="7DF8635D" w14:textId="77777777" w:rsidR="00C16A34" w:rsidRPr="00840F2D" w:rsidRDefault="00C16A34" w:rsidP="00C16A34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Termini održavanja testova tijekom nastave:</w:t>
            </w:r>
          </w:p>
          <w:p w14:paraId="48FE43D6" w14:textId="7DEE228F" w:rsidR="006F0A7B" w:rsidRPr="00E6225B" w:rsidRDefault="007A61E1" w:rsidP="0083497A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Parcijalni ispit I </w:t>
            </w:r>
            <w:r w:rsidR="00BF7FE2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4</w:t>
            </w:r>
            <w:r w:rsidR="00064745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.11.2022</w:t>
            </w:r>
            <w:r w:rsidR="006F0A7B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.</w:t>
            </w:r>
          </w:p>
          <w:p w14:paraId="3D08D515" w14:textId="1FE46E83" w:rsidR="0096005A" w:rsidRDefault="007A61E1" w:rsidP="0083497A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Parcijalni ispit II </w:t>
            </w:r>
            <w:r w:rsidR="0086311F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2.12.2022</w:t>
            </w:r>
            <w:r w:rsidR="006F0A7B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.</w:t>
            </w:r>
          </w:p>
        </w:tc>
      </w:tr>
    </w:tbl>
    <w:p w14:paraId="2860D6A7" w14:textId="77777777" w:rsidR="009B3381" w:rsidRPr="00840F2D" w:rsidRDefault="009B3381" w:rsidP="00807014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26178615" w14:textId="77777777" w:rsidR="001236B6" w:rsidRPr="00840F2D" w:rsidRDefault="001236B6" w:rsidP="001236B6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6F7F9D0E" w14:textId="77777777" w:rsidR="001236B6" w:rsidRPr="00840F2D" w:rsidRDefault="001236B6" w:rsidP="001236B6">
      <w:pPr>
        <w:jc w:val="both"/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Mogućnost izvođenja nastave na stranom jeziku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236B6" w:rsidRPr="00840F2D" w14:paraId="1270C21E" w14:textId="77777777" w:rsidTr="007D43E5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0DB92297" w14:textId="527B05E4" w:rsidR="001236B6" w:rsidRPr="00840F2D" w:rsidRDefault="005F42ED" w:rsidP="007D43E5">
            <w:pPr>
              <w:pStyle w:val="Default"/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A</w:t>
            </w:r>
          </w:p>
        </w:tc>
      </w:tr>
    </w:tbl>
    <w:p w14:paraId="0AD3A26A" w14:textId="77777777" w:rsidR="001236B6" w:rsidRPr="00840F2D" w:rsidRDefault="001236B6" w:rsidP="001236B6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740A61BF" w14:textId="77777777" w:rsidR="00512DE5" w:rsidRPr="00840F2D" w:rsidRDefault="009B3381" w:rsidP="00807014">
      <w:pPr>
        <w:jc w:val="both"/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Ostale napomene (vezane uz kolegij) važne za student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984099" w:rsidRPr="00F03DC0" w14:paraId="4774EE82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D54C0CA" w14:textId="16738D65" w:rsidR="00984099" w:rsidRPr="00840F2D" w:rsidRDefault="00984099" w:rsidP="0083497A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</w:p>
        </w:tc>
      </w:tr>
    </w:tbl>
    <w:p w14:paraId="6BEEC4FE" w14:textId="77777777" w:rsidR="00984099" w:rsidRPr="00840F2D" w:rsidRDefault="00984099" w:rsidP="00807014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5C07B7C3" w14:textId="77777777" w:rsidR="0083497A" w:rsidRPr="00840F2D" w:rsidRDefault="0083497A" w:rsidP="00807014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2F21A0F0" w14:textId="77777777" w:rsidR="0083497A" w:rsidRPr="00840F2D" w:rsidRDefault="0083497A" w:rsidP="00807014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3827DCA6" w14:textId="039552A4" w:rsidR="005B13D7" w:rsidRPr="00840F2D" w:rsidRDefault="005B13D7" w:rsidP="005B13D7">
      <w:pPr>
        <w:rPr>
          <w:rFonts w:ascii="Calibri" w:hAnsi="Calibri" w:cs="Calibri"/>
          <w:b/>
          <w:color w:val="FF0000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color w:val="FF0000"/>
          <w:sz w:val="20"/>
          <w:szCs w:val="20"/>
          <w:lang w:val="hr-HR"/>
        </w:rPr>
        <w:t>SATNICA IZVOĐENJA NASTAVE (za akademsku 20</w:t>
      </w:r>
      <w:r w:rsidR="001A7F44">
        <w:rPr>
          <w:rFonts w:ascii="Calibri" w:hAnsi="Calibri" w:cs="Calibri"/>
          <w:b/>
          <w:color w:val="FF0000"/>
          <w:sz w:val="20"/>
          <w:szCs w:val="20"/>
          <w:lang w:val="hr-HR"/>
        </w:rPr>
        <w:t>22</w:t>
      </w:r>
      <w:r w:rsidRPr="00840F2D">
        <w:rPr>
          <w:rFonts w:ascii="Calibri" w:hAnsi="Calibri" w:cs="Calibri"/>
          <w:b/>
          <w:color w:val="FF0000"/>
          <w:sz w:val="20"/>
          <w:szCs w:val="20"/>
          <w:lang w:val="hr-HR"/>
        </w:rPr>
        <w:t>./20</w:t>
      </w:r>
      <w:r w:rsidR="001A7F44">
        <w:rPr>
          <w:rFonts w:ascii="Calibri" w:hAnsi="Calibri" w:cs="Calibri"/>
          <w:b/>
          <w:color w:val="FF0000"/>
          <w:sz w:val="20"/>
          <w:szCs w:val="20"/>
          <w:lang w:val="hr-HR"/>
        </w:rPr>
        <w:t>23</w:t>
      </w:r>
      <w:r w:rsidRPr="00840F2D">
        <w:rPr>
          <w:rFonts w:ascii="Calibri" w:hAnsi="Calibri" w:cs="Calibri"/>
          <w:b/>
          <w:color w:val="FF0000"/>
          <w:sz w:val="20"/>
          <w:szCs w:val="20"/>
          <w:lang w:val="hr-HR"/>
        </w:rPr>
        <w:t>. godinu)</w:t>
      </w:r>
    </w:p>
    <w:p w14:paraId="6C488E64" w14:textId="77777777" w:rsidR="005B13D7" w:rsidRPr="00840F2D" w:rsidRDefault="005B13D7" w:rsidP="005B13D7">
      <w:pPr>
        <w:pStyle w:val="BlockText"/>
        <w:ind w:left="0"/>
        <w:jc w:val="left"/>
        <w:rPr>
          <w:rFonts w:ascii="Calibri" w:hAnsi="Calibri" w:cs="Calibri"/>
          <w:b/>
          <w:bCs/>
          <w:sz w:val="20"/>
          <w:szCs w:val="20"/>
          <w:lang w:val="hr-HR"/>
        </w:rPr>
      </w:pPr>
    </w:p>
    <w:tbl>
      <w:tblPr>
        <w:tblW w:w="9909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shd w:val="pct5" w:color="auto" w:fill="auto"/>
        <w:tblLook w:val="01E0" w:firstRow="1" w:lastRow="1" w:firstColumn="1" w:lastColumn="1" w:noHBand="0" w:noVBand="0"/>
      </w:tblPr>
      <w:tblGrid>
        <w:gridCol w:w="1584"/>
        <w:gridCol w:w="1570"/>
        <w:gridCol w:w="1687"/>
        <w:gridCol w:w="1683"/>
        <w:gridCol w:w="3385"/>
      </w:tblGrid>
      <w:tr w:rsidR="005B13D7" w:rsidRPr="00840F2D" w14:paraId="31113844" w14:textId="77777777" w:rsidTr="00F63D57">
        <w:trPr>
          <w:jc w:val="center"/>
        </w:trPr>
        <w:tc>
          <w:tcPr>
            <w:tcW w:w="1584" w:type="dxa"/>
            <w:tcBorders>
              <w:bottom w:val="single" w:sz="4" w:space="0" w:color="808080"/>
            </w:tcBorders>
            <w:shd w:val="pct5" w:color="auto" w:fill="auto"/>
          </w:tcPr>
          <w:p w14:paraId="368B741C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>Datum</w:t>
            </w:r>
          </w:p>
        </w:tc>
        <w:tc>
          <w:tcPr>
            <w:tcW w:w="1570" w:type="dxa"/>
            <w:tcBorders>
              <w:bottom w:val="single" w:sz="4" w:space="0" w:color="808080"/>
            </w:tcBorders>
            <w:shd w:val="pct5" w:color="auto" w:fill="auto"/>
          </w:tcPr>
          <w:p w14:paraId="1EF231A9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>Predavanja (vrijeme i mjesto)</w:t>
            </w:r>
          </w:p>
        </w:tc>
        <w:tc>
          <w:tcPr>
            <w:tcW w:w="1687" w:type="dxa"/>
            <w:tcBorders>
              <w:bottom w:val="single" w:sz="4" w:space="0" w:color="808080"/>
            </w:tcBorders>
            <w:shd w:val="pct5" w:color="auto" w:fill="auto"/>
          </w:tcPr>
          <w:p w14:paraId="4C67F1EB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 xml:space="preserve">Seminari </w:t>
            </w: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br/>
              <w:t>(vrijeme i mjesto)</w:t>
            </w:r>
          </w:p>
        </w:tc>
        <w:tc>
          <w:tcPr>
            <w:tcW w:w="1683" w:type="dxa"/>
            <w:tcBorders>
              <w:bottom w:val="single" w:sz="4" w:space="0" w:color="808080"/>
            </w:tcBorders>
            <w:shd w:val="pct5" w:color="auto" w:fill="auto"/>
          </w:tcPr>
          <w:p w14:paraId="4AB88FD3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 xml:space="preserve">Vježbe </w:t>
            </w: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br/>
              <w:t>(vrijeme i mjesto)</w:t>
            </w:r>
          </w:p>
        </w:tc>
        <w:tc>
          <w:tcPr>
            <w:tcW w:w="3385" w:type="dxa"/>
            <w:tcBorders>
              <w:bottom w:val="single" w:sz="4" w:space="0" w:color="808080"/>
            </w:tcBorders>
            <w:shd w:val="pct5" w:color="auto" w:fill="auto"/>
          </w:tcPr>
          <w:p w14:paraId="2572681F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>Nastavnik</w:t>
            </w:r>
          </w:p>
        </w:tc>
      </w:tr>
      <w:tr w:rsidR="00971B1B" w:rsidRPr="00840F2D" w14:paraId="7A09CB67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7CA85BB8" w14:textId="0345E5A7" w:rsidR="00971B1B" w:rsidRPr="00840F2D" w:rsidRDefault="00657D28" w:rsidP="000E388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3.10.2022.</w:t>
            </w:r>
          </w:p>
        </w:tc>
        <w:tc>
          <w:tcPr>
            <w:tcW w:w="1570" w:type="dxa"/>
            <w:shd w:val="clear" w:color="auto" w:fill="auto"/>
          </w:tcPr>
          <w:p w14:paraId="75C3D2CB" w14:textId="77777777" w:rsidR="00971B1B" w:rsidRDefault="00657D28" w:rsidP="00105B0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</w:t>
            </w:r>
          </w:p>
          <w:p w14:paraId="5767B631" w14:textId="77777777" w:rsidR="004C509B" w:rsidRDefault="004C509B" w:rsidP="00105B0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P6 </w:t>
            </w:r>
          </w:p>
          <w:p w14:paraId="61D3ABEF" w14:textId="1A3E83F1" w:rsidR="004C509B" w:rsidRPr="00CA0930" w:rsidRDefault="004C509B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1077E70A" w14:textId="77777777" w:rsidR="00971B1B" w:rsidRPr="00840F2D" w:rsidRDefault="00971B1B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62E71DBB" w14:textId="77777777" w:rsidR="00971B1B" w:rsidRPr="00840F2D" w:rsidRDefault="00971B1B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576C8A7D" w14:textId="5EFDDEE8" w:rsidR="00971B1B" w:rsidRPr="00840F2D" w:rsidRDefault="00990CFB" w:rsidP="00F63D5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971B1B" w:rsidRPr="00840F2D" w14:paraId="0B58AE6B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64CD2122" w14:textId="6DF00233" w:rsidR="00971B1B" w:rsidRPr="00840F2D" w:rsidRDefault="00CA0930" w:rsidP="00F63D57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7</w:t>
            </w:r>
            <w:r w:rsidR="00990CFB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2022.</w:t>
            </w:r>
          </w:p>
        </w:tc>
        <w:tc>
          <w:tcPr>
            <w:tcW w:w="1570" w:type="dxa"/>
            <w:shd w:val="clear" w:color="auto" w:fill="auto"/>
          </w:tcPr>
          <w:p w14:paraId="7A82BC65" w14:textId="6E024D9D" w:rsidR="004C509B" w:rsidRDefault="004C509B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2</w:t>
            </w:r>
          </w:p>
          <w:p w14:paraId="048255DF" w14:textId="4B54732C" w:rsidR="004C509B" w:rsidRDefault="004C509B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ijećnica</w:t>
            </w:r>
          </w:p>
          <w:p w14:paraId="2C7CF2CA" w14:textId="635579B2" w:rsidR="00971B1B" w:rsidRPr="006869FE" w:rsidRDefault="00CA0930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2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</w:t>
            </w:r>
            <w:r w:rsidR="00172B73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3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72B73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</w:p>
        </w:tc>
        <w:tc>
          <w:tcPr>
            <w:tcW w:w="1687" w:type="dxa"/>
            <w:shd w:val="clear" w:color="auto" w:fill="auto"/>
          </w:tcPr>
          <w:p w14:paraId="507AF644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1846621A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5F2E394A" w14:textId="604FE8A0" w:rsidR="00971B1B" w:rsidRPr="00840F2D" w:rsidRDefault="00990CFB" w:rsidP="00F63D5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971B1B" w:rsidRPr="00840F2D" w14:paraId="18A59962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427ECE0" w14:textId="60D1CA3D" w:rsidR="00971B1B" w:rsidRPr="00840F2D" w:rsidRDefault="00990CFB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0.10.2022.</w:t>
            </w:r>
          </w:p>
        </w:tc>
        <w:tc>
          <w:tcPr>
            <w:tcW w:w="1570" w:type="dxa"/>
            <w:shd w:val="clear" w:color="auto" w:fill="auto"/>
          </w:tcPr>
          <w:p w14:paraId="509C1AC5" w14:textId="1B37407D" w:rsidR="00394B9A" w:rsidRDefault="00394B9A" w:rsidP="00394B9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3</w:t>
            </w:r>
          </w:p>
          <w:p w14:paraId="0FBBE33E" w14:textId="607C4C75" w:rsidR="00394B9A" w:rsidRDefault="00394B9A" w:rsidP="00394B9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5</w:t>
            </w:r>
          </w:p>
          <w:p w14:paraId="6AB73B71" w14:textId="3578D88C" w:rsidR="00971B1B" w:rsidRPr="00E60754" w:rsidRDefault="00394B9A" w:rsidP="00E6075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127057BD" w14:textId="77777777" w:rsidR="00971B1B" w:rsidRPr="00840F2D" w:rsidRDefault="00971B1B" w:rsidP="00AD39E3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7AE2A088" w14:textId="77777777" w:rsidR="00971B1B" w:rsidRPr="00840F2D" w:rsidRDefault="00971B1B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FF00FF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63358E6B" w14:textId="689A7ABB" w:rsidR="00971B1B" w:rsidRPr="00840F2D" w:rsidRDefault="00990CFB" w:rsidP="00F63D57">
            <w:pPr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971B1B" w:rsidRPr="00F03DC0" w14:paraId="63F4F55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23F9F768" w14:textId="6AC0C03A" w:rsidR="00971B1B" w:rsidRPr="00840F2D" w:rsidRDefault="002574F9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</w:t>
            </w:r>
            <w:r w:rsidR="00394B9A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4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2022.</w:t>
            </w:r>
          </w:p>
        </w:tc>
        <w:tc>
          <w:tcPr>
            <w:tcW w:w="1570" w:type="dxa"/>
            <w:shd w:val="clear" w:color="auto" w:fill="auto"/>
          </w:tcPr>
          <w:p w14:paraId="549EE480" w14:textId="050F73F1" w:rsidR="00394B9A" w:rsidRDefault="00394B9A" w:rsidP="00394B9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4</w:t>
            </w:r>
          </w:p>
          <w:p w14:paraId="6EB0D6F1" w14:textId="5C39424A" w:rsidR="00394B9A" w:rsidRDefault="00394B9A" w:rsidP="00394B9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47950A1A" w14:textId="57B47CAF" w:rsidR="00971B1B" w:rsidRPr="00E60754" w:rsidRDefault="00394B9A" w:rsidP="00E6075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0:00-11:30</w:t>
            </w:r>
          </w:p>
        </w:tc>
        <w:tc>
          <w:tcPr>
            <w:tcW w:w="1687" w:type="dxa"/>
            <w:shd w:val="clear" w:color="auto" w:fill="auto"/>
          </w:tcPr>
          <w:p w14:paraId="3BB15F90" w14:textId="77777777" w:rsidR="00971B1B" w:rsidRPr="00840F2D" w:rsidRDefault="00971B1B" w:rsidP="00971B1B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3" w:type="dxa"/>
            <w:shd w:val="clear" w:color="auto" w:fill="auto"/>
          </w:tcPr>
          <w:p w14:paraId="1EABE22B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431050B5" w14:textId="0AF6628B" w:rsidR="00971B1B" w:rsidRDefault="002574F9" w:rsidP="00DE2F33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Vanda Juranić Lisnić</w:t>
            </w:r>
          </w:p>
        </w:tc>
      </w:tr>
      <w:tr w:rsidR="00971B1B" w:rsidRPr="00F03DC0" w14:paraId="52A1CE63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775C0CF" w14:textId="6D7C9108" w:rsidR="00971B1B" w:rsidRPr="00840F2D" w:rsidRDefault="002574F9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</w:t>
            </w:r>
            <w:r w:rsidR="00CF404C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7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2022.</w:t>
            </w:r>
          </w:p>
        </w:tc>
        <w:tc>
          <w:tcPr>
            <w:tcW w:w="1570" w:type="dxa"/>
            <w:shd w:val="clear" w:color="auto" w:fill="auto"/>
          </w:tcPr>
          <w:p w14:paraId="66FDC999" w14:textId="7DE7AD75" w:rsidR="0098575B" w:rsidRDefault="0098575B" w:rsidP="0098575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5</w:t>
            </w:r>
          </w:p>
          <w:p w14:paraId="312BECDE" w14:textId="77777777" w:rsidR="0098575B" w:rsidRDefault="0098575B" w:rsidP="0098575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0B729EBE" w14:textId="6C30EEAC" w:rsidR="00971B1B" w:rsidRPr="00E60754" w:rsidRDefault="0098575B" w:rsidP="00E6075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10:30</w:t>
            </w:r>
          </w:p>
        </w:tc>
        <w:tc>
          <w:tcPr>
            <w:tcW w:w="1687" w:type="dxa"/>
            <w:shd w:val="clear" w:color="auto" w:fill="auto"/>
          </w:tcPr>
          <w:p w14:paraId="474094D2" w14:textId="77777777" w:rsidR="00971B1B" w:rsidRPr="00840F2D" w:rsidRDefault="00971B1B" w:rsidP="00971B1B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3" w:type="dxa"/>
            <w:shd w:val="clear" w:color="auto" w:fill="auto"/>
          </w:tcPr>
          <w:p w14:paraId="139A262A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1BB6E5FD" w14:textId="2A47AC0C" w:rsidR="00971B1B" w:rsidRDefault="002574F9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doc.dr.sc. Marina Babić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hr-HR"/>
              </w:rPr>
              <w:t>Čač</w:t>
            </w:r>
            <w:proofErr w:type="spellEnd"/>
          </w:p>
        </w:tc>
      </w:tr>
      <w:tr w:rsidR="00971B1B" w:rsidRPr="00F03DC0" w14:paraId="52BFA010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24777DA4" w14:textId="4F5046B2" w:rsidR="00971B1B" w:rsidRPr="00840F2D" w:rsidRDefault="00CF404C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</w:t>
            </w:r>
            <w:r w:rsidR="0098575B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2022.</w:t>
            </w:r>
          </w:p>
        </w:tc>
        <w:tc>
          <w:tcPr>
            <w:tcW w:w="1570" w:type="dxa"/>
            <w:shd w:val="clear" w:color="auto" w:fill="auto"/>
          </w:tcPr>
          <w:p w14:paraId="767E8F16" w14:textId="4F46F945" w:rsidR="0098575B" w:rsidRDefault="0098575B" w:rsidP="0098575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6</w:t>
            </w:r>
          </w:p>
          <w:p w14:paraId="70442DA9" w14:textId="77777777" w:rsidR="0098575B" w:rsidRDefault="0098575B" w:rsidP="0098575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171BAF9B" w14:textId="06571E83" w:rsidR="00971B1B" w:rsidRPr="00E60754" w:rsidRDefault="0098575B" w:rsidP="00E6075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2:00-13:30</w:t>
            </w:r>
          </w:p>
        </w:tc>
        <w:tc>
          <w:tcPr>
            <w:tcW w:w="1687" w:type="dxa"/>
            <w:shd w:val="clear" w:color="auto" w:fill="auto"/>
          </w:tcPr>
          <w:p w14:paraId="1C2C9B89" w14:textId="77777777" w:rsidR="00971B1B" w:rsidRPr="00840F2D" w:rsidRDefault="00971B1B" w:rsidP="00971B1B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3" w:type="dxa"/>
            <w:shd w:val="clear" w:color="auto" w:fill="auto"/>
          </w:tcPr>
          <w:p w14:paraId="7657A285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1B02BAA9" w14:textId="688BA710" w:rsidR="00BD1B39" w:rsidRDefault="00BD1B39" w:rsidP="00DE2F33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doc. dr. sc. Ilija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rizić</w:t>
            </w:r>
            <w:proofErr w:type="spellEnd"/>
          </w:p>
        </w:tc>
      </w:tr>
      <w:tr w:rsidR="00971B1B" w:rsidRPr="00F03DC0" w14:paraId="346134DA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C6C6845" w14:textId="699A49CD" w:rsidR="00971B1B" w:rsidRPr="00840F2D" w:rsidRDefault="00CF404C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4.10.2022.</w:t>
            </w:r>
          </w:p>
        </w:tc>
        <w:tc>
          <w:tcPr>
            <w:tcW w:w="1570" w:type="dxa"/>
            <w:shd w:val="clear" w:color="auto" w:fill="auto"/>
          </w:tcPr>
          <w:p w14:paraId="473773D8" w14:textId="32082D76" w:rsidR="0049700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7</w:t>
            </w:r>
          </w:p>
          <w:p w14:paraId="3563F8DD" w14:textId="77777777" w:rsidR="0049700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05E8EC79" w14:textId="6DAB875B" w:rsidR="00971B1B" w:rsidRPr="00E60754" w:rsidRDefault="0049700D" w:rsidP="00E6075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53C4836C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4F2992E" w14:textId="77777777" w:rsidR="00971B1B" w:rsidRPr="00840F2D" w:rsidRDefault="00971B1B" w:rsidP="00F63D57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3385" w:type="dxa"/>
            <w:shd w:val="clear" w:color="auto" w:fill="auto"/>
          </w:tcPr>
          <w:p w14:paraId="59EB5679" w14:textId="50141EC4" w:rsidR="00971B1B" w:rsidRDefault="006E1021" w:rsidP="00F63D57">
            <w:pP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</w:tc>
      </w:tr>
      <w:tr w:rsidR="0049700D" w:rsidRPr="00840F2D" w14:paraId="0076B6C2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0356152" w14:textId="5D7D2C8F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</w:t>
            </w: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8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2022.</w:t>
            </w:r>
          </w:p>
        </w:tc>
        <w:tc>
          <w:tcPr>
            <w:tcW w:w="1570" w:type="dxa"/>
            <w:shd w:val="clear" w:color="auto" w:fill="auto"/>
          </w:tcPr>
          <w:p w14:paraId="304E66BD" w14:textId="6F3B76A6" w:rsidR="0049700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8</w:t>
            </w:r>
          </w:p>
          <w:p w14:paraId="4AC828BE" w14:textId="77777777" w:rsidR="0049700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6AE33D42" w14:textId="4250DF3C" w:rsidR="0049700D" w:rsidRPr="00E60754" w:rsidRDefault="0049700D" w:rsidP="00E6075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2AB20F34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0BFE0C0B" w14:textId="77777777" w:rsidR="0049700D" w:rsidRPr="00840F2D" w:rsidRDefault="0049700D" w:rsidP="0049700D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3385" w:type="dxa"/>
            <w:shd w:val="clear" w:color="auto" w:fill="auto"/>
          </w:tcPr>
          <w:p w14:paraId="2C20C6C8" w14:textId="3BB332C0" w:rsidR="0049700D" w:rsidRDefault="0049700D" w:rsidP="0049700D">
            <w:pP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prof.dr.sc. Tihana Lenac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Roviš</w:t>
            </w:r>
            <w:proofErr w:type="spellEnd"/>
          </w:p>
        </w:tc>
      </w:tr>
      <w:tr w:rsidR="00E9677B" w:rsidRPr="00F03DC0" w14:paraId="5026C97B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54DEA9E" w14:textId="36C3B8F5" w:rsidR="00E9677B" w:rsidRPr="00840F2D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31.10.2022.</w:t>
            </w:r>
          </w:p>
        </w:tc>
        <w:tc>
          <w:tcPr>
            <w:tcW w:w="1570" w:type="dxa"/>
            <w:shd w:val="clear" w:color="auto" w:fill="auto"/>
          </w:tcPr>
          <w:p w14:paraId="5B49054D" w14:textId="6902E107" w:rsidR="00E9677B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9</w:t>
            </w:r>
          </w:p>
          <w:p w14:paraId="1B5D4047" w14:textId="54631071" w:rsidR="00E9677B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792EADCD" w14:textId="6C650BF8" w:rsidR="00E9677B" w:rsidRPr="00E60754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0ECE8730" w14:textId="77777777" w:rsidR="00E9677B" w:rsidRPr="00840F2D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424FDB4" w14:textId="77777777" w:rsidR="00E9677B" w:rsidRPr="00840F2D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3A259DE2" w14:textId="17E59FC4" w:rsidR="00E9677B" w:rsidRPr="00840F2D" w:rsidRDefault="00E9677B" w:rsidP="00E9677B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Vanda Juranić Lisnić</w:t>
            </w:r>
          </w:p>
        </w:tc>
      </w:tr>
      <w:tr w:rsidR="0049700D" w:rsidRPr="00F03DC0" w14:paraId="18245156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B0C607A" w14:textId="20004393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3.11.2022.</w:t>
            </w:r>
          </w:p>
        </w:tc>
        <w:tc>
          <w:tcPr>
            <w:tcW w:w="1570" w:type="dxa"/>
            <w:shd w:val="clear" w:color="auto" w:fill="auto"/>
          </w:tcPr>
          <w:p w14:paraId="05C158A3" w14:textId="60B19BC0" w:rsidR="00506EEE" w:rsidRDefault="00506EEE" w:rsidP="00506EE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0</w:t>
            </w:r>
          </w:p>
          <w:p w14:paraId="65720F2C" w14:textId="77777777" w:rsidR="00506EEE" w:rsidRDefault="00506EEE" w:rsidP="00506EE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7</w:t>
            </w:r>
          </w:p>
          <w:p w14:paraId="24DE1EA2" w14:textId="2A7997B5" w:rsidR="0049700D" w:rsidRPr="00E60754" w:rsidRDefault="00506EEE" w:rsidP="00506EE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7849FF7F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49DB9263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78BC57F" w14:textId="69ABC80E" w:rsidR="0049700D" w:rsidRPr="00840F2D" w:rsidRDefault="0049700D" w:rsidP="0049700D">
            <w:pPr>
              <w:rPr>
                <w:rFonts w:ascii="Calibri" w:hAnsi="Calibri" w:cs="Calibri"/>
                <w:strike/>
                <w:color w:val="FF00FF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Vanda Juranić Lisnić</w:t>
            </w:r>
          </w:p>
        </w:tc>
      </w:tr>
      <w:tr w:rsidR="0049700D" w:rsidRPr="00840F2D" w14:paraId="2793A712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4510C8F" w14:textId="31B9917C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7.11.2022</w:t>
            </w:r>
          </w:p>
        </w:tc>
        <w:tc>
          <w:tcPr>
            <w:tcW w:w="1570" w:type="dxa"/>
            <w:shd w:val="clear" w:color="auto" w:fill="auto"/>
          </w:tcPr>
          <w:p w14:paraId="77FC1941" w14:textId="6F003FA4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1</w:t>
            </w:r>
          </w:p>
          <w:p w14:paraId="1D61DBBC" w14:textId="5FB146EC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745BAC41" w14:textId="2E2741AD" w:rsidR="0049700D" w:rsidRPr="00E60754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7BEC1F70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C7F0632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201D8568" w14:textId="0A4E00E8" w:rsidR="0049700D" w:rsidRPr="00840F2D" w:rsidRDefault="0049700D" w:rsidP="0049700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49700D" w:rsidRPr="00F03DC0" w14:paraId="57FF7CFE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67D3188" w14:textId="1E41EEFE" w:rsidR="0049700D" w:rsidRPr="00840F2D" w:rsidRDefault="007E1E6C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1</w:t>
            </w:r>
            <w:r w:rsidR="0049700D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2022.</w:t>
            </w:r>
          </w:p>
        </w:tc>
        <w:tc>
          <w:tcPr>
            <w:tcW w:w="1570" w:type="dxa"/>
            <w:shd w:val="clear" w:color="auto" w:fill="auto"/>
          </w:tcPr>
          <w:p w14:paraId="017B84F1" w14:textId="45B3304A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2</w:t>
            </w:r>
          </w:p>
          <w:p w14:paraId="7AA7CAA5" w14:textId="77777777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6BE21FFF" w14:textId="30452D68" w:rsidR="0049700D" w:rsidRPr="00155E65" w:rsidRDefault="005C4EF0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0</w:t>
            </w:r>
            <w:r w:rsidR="007E1E6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1</w:t>
            </w:r>
            <w:r w:rsidR="007E1E6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30</w:t>
            </w:r>
          </w:p>
        </w:tc>
        <w:tc>
          <w:tcPr>
            <w:tcW w:w="1687" w:type="dxa"/>
            <w:shd w:val="clear" w:color="auto" w:fill="auto"/>
          </w:tcPr>
          <w:p w14:paraId="5CF26190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5995A8C1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5D77CCFA" w14:textId="23CC75DA" w:rsidR="0049700D" w:rsidRPr="00840F2D" w:rsidRDefault="0049700D" w:rsidP="0049700D">
            <w:pPr>
              <w:rPr>
                <w:rFonts w:ascii="Calibri" w:hAnsi="Calibri" w:cs="Calibri"/>
                <w:strike/>
                <w:color w:val="FF00FF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rizić</w:t>
            </w:r>
            <w:proofErr w:type="spellEnd"/>
          </w:p>
        </w:tc>
      </w:tr>
      <w:tr w:rsidR="0049700D" w:rsidRPr="00F03DC0" w14:paraId="3ED2E6A0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F6B04DF" w14:textId="1E67DBE1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4.11.2022.</w:t>
            </w:r>
          </w:p>
        </w:tc>
        <w:tc>
          <w:tcPr>
            <w:tcW w:w="1570" w:type="dxa"/>
            <w:shd w:val="clear" w:color="auto" w:fill="auto"/>
          </w:tcPr>
          <w:p w14:paraId="7619DCD8" w14:textId="58B91729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3</w:t>
            </w:r>
          </w:p>
          <w:p w14:paraId="593A425A" w14:textId="5940CB3A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155E65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9</w:t>
            </w:r>
          </w:p>
          <w:p w14:paraId="47A6CEBB" w14:textId="4B874E5B" w:rsidR="0049700D" w:rsidRPr="00155E65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6555AF2D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32E49FC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41D90CF5" w14:textId="7D2746C1" w:rsidR="0049700D" w:rsidRPr="00840F2D" w:rsidRDefault="0049700D" w:rsidP="0049700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Vanda Juranić Lisnić</w:t>
            </w:r>
          </w:p>
        </w:tc>
      </w:tr>
      <w:tr w:rsidR="0049700D" w:rsidRPr="00840F2D" w14:paraId="73595C84" w14:textId="77777777" w:rsidTr="00F63D57">
        <w:trPr>
          <w:jc w:val="center"/>
        </w:trPr>
        <w:tc>
          <w:tcPr>
            <w:tcW w:w="1584" w:type="dxa"/>
            <w:tcBorders>
              <w:bottom w:val="single" w:sz="4" w:space="0" w:color="808080"/>
            </w:tcBorders>
            <w:shd w:val="clear" w:color="auto" w:fill="auto"/>
          </w:tcPr>
          <w:p w14:paraId="3BE656E0" w14:textId="466D2EB3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</w:t>
            </w:r>
            <w:r w:rsidR="00155E65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7</w:t>
            </w: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2022.</w:t>
            </w:r>
          </w:p>
        </w:tc>
        <w:tc>
          <w:tcPr>
            <w:tcW w:w="1570" w:type="dxa"/>
            <w:tcBorders>
              <w:bottom w:val="single" w:sz="4" w:space="0" w:color="808080"/>
            </w:tcBorders>
            <w:shd w:val="clear" w:color="auto" w:fill="auto"/>
          </w:tcPr>
          <w:p w14:paraId="43507FDD" w14:textId="61F525DA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4</w:t>
            </w:r>
          </w:p>
          <w:p w14:paraId="02462192" w14:textId="161F0131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155E65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2</w:t>
            </w:r>
          </w:p>
          <w:p w14:paraId="0E9FA58C" w14:textId="3A828035" w:rsidR="0049700D" w:rsidRPr="00155E65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tcBorders>
              <w:bottom w:val="single" w:sz="4" w:space="0" w:color="808080"/>
            </w:tcBorders>
            <w:shd w:val="clear" w:color="auto" w:fill="auto"/>
          </w:tcPr>
          <w:p w14:paraId="1D9E9AFE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tcBorders>
              <w:bottom w:val="single" w:sz="4" w:space="0" w:color="808080"/>
            </w:tcBorders>
            <w:shd w:val="clear" w:color="auto" w:fill="auto"/>
          </w:tcPr>
          <w:p w14:paraId="68ACBF6A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tcBorders>
              <w:bottom w:val="single" w:sz="4" w:space="0" w:color="808080"/>
            </w:tcBorders>
            <w:shd w:val="clear" w:color="auto" w:fill="auto"/>
          </w:tcPr>
          <w:p w14:paraId="463827BD" w14:textId="7A5F5EEF" w:rsidR="0049700D" w:rsidRPr="00840F2D" w:rsidRDefault="0049700D" w:rsidP="0049700D">
            <w:pPr>
              <w:rPr>
                <w:rFonts w:ascii="Calibri" w:hAnsi="Calibri" w:cs="Calibri"/>
                <w:strike/>
                <w:color w:val="FF00FF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49700D" w:rsidRPr="00F03DC0" w14:paraId="3AEB81AD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463F3282" w14:textId="60B640CE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1</w:t>
            </w: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.11.2022.</w:t>
            </w:r>
          </w:p>
        </w:tc>
        <w:tc>
          <w:tcPr>
            <w:tcW w:w="1570" w:type="dxa"/>
            <w:shd w:val="clear" w:color="auto" w:fill="auto"/>
          </w:tcPr>
          <w:p w14:paraId="55CE9310" w14:textId="1F9AE0BC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5</w:t>
            </w:r>
          </w:p>
          <w:p w14:paraId="70ECBD5A" w14:textId="573B50B6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6</w:t>
            </w:r>
          </w:p>
          <w:p w14:paraId="01817721" w14:textId="0BF1FE28" w:rsidR="0049700D" w:rsidRPr="00840F2D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7" w:type="dxa"/>
            <w:shd w:val="clear" w:color="auto" w:fill="auto"/>
          </w:tcPr>
          <w:p w14:paraId="5EC3CE8E" w14:textId="77777777" w:rsidR="0049700D" w:rsidRPr="00840F2D" w:rsidRDefault="0049700D" w:rsidP="0049700D">
            <w:pPr>
              <w:ind w:right="34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18D805D1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3263D4E7" w14:textId="6C56F44C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rizić</w:t>
            </w:r>
            <w:proofErr w:type="spellEnd"/>
          </w:p>
        </w:tc>
      </w:tr>
      <w:tr w:rsidR="0049700D" w:rsidRPr="00F03DC0" w14:paraId="20910A65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77DAA8EE" w14:textId="3745CD44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</w:t>
            </w:r>
            <w:r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4</w:t>
            </w: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.11.2022.</w:t>
            </w:r>
          </w:p>
        </w:tc>
        <w:tc>
          <w:tcPr>
            <w:tcW w:w="1570" w:type="dxa"/>
            <w:shd w:val="clear" w:color="auto" w:fill="auto"/>
          </w:tcPr>
          <w:p w14:paraId="1A8F9F8F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10B1DEEF" w14:textId="48311C17" w:rsidR="00150AD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4</w:t>
            </w:r>
          </w:p>
          <w:p w14:paraId="12C231B9" w14:textId="77777777" w:rsidR="00150AD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2</w:t>
            </w:r>
          </w:p>
          <w:p w14:paraId="12E8F669" w14:textId="2BC06295" w:rsidR="0049700D" w:rsidRPr="00840F2D" w:rsidRDefault="00150AD7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lastRenderedPageBreak/>
              <w:t>08:00-09:30</w:t>
            </w:r>
          </w:p>
        </w:tc>
        <w:tc>
          <w:tcPr>
            <w:tcW w:w="1683" w:type="dxa"/>
            <w:shd w:val="clear" w:color="auto" w:fill="auto"/>
          </w:tcPr>
          <w:p w14:paraId="0E41DC3C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FAAA538" w14:textId="6060872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rizić</w:t>
            </w:r>
            <w:proofErr w:type="spellEnd"/>
          </w:p>
        </w:tc>
      </w:tr>
      <w:tr w:rsidR="0049700D" w:rsidRPr="00840F2D" w14:paraId="63859545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0714C1AB" w14:textId="3D882FA9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</w:t>
            </w:r>
            <w:r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4</w:t>
            </w: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.11.2022.</w:t>
            </w:r>
          </w:p>
        </w:tc>
        <w:tc>
          <w:tcPr>
            <w:tcW w:w="1570" w:type="dxa"/>
            <w:shd w:val="clear" w:color="auto" w:fill="auto"/>
          </w:tcPr>
          <w:p w14:paraId="425666C8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893A086" w14:textId="53F9A13C" w:rsidR="00150AD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5</w:t>
            </w:r>
          </w:p>
          <w:p w14:paraId="0282163E" w14:textId="7FC04139" w:rsidR="00150AD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5</w:t>
            </w:r>
          </w:p>
          <w:p w14:paraId="07B1E033" w14:textId="55E93BC0" w:rsidR="0049700D" w:rsidRPr="00840F2D" w:rsidRDefault="00150AD7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5:00-16:30</w:t>
            </w:r>
          </w:p>
        </w:tc>
        <w:tc>
          <w:tcPr>
            <w:tcW w:w="1683" w:type="dxa"/>
            <w:shd w:val="clear" w:color="auto" w:fill="auto"/>
          </w:tcPr>
          <w:p w14:paraId="4DF2BA53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73E2EC06" w14:textId="464B86FB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Železnjak</w:t>
            </w:r>
            <w:proofErr w:type="spellEnd"/>
          </w:p>
        </w:tc>
      </w:tr>
      <w:tr w:rsidR="0049700D" w:rsidRPr="00F03DC0" w14:paraId="3D8DE867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7488F3E" w14:textId="10449853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5</w:t>
            </w: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2022.</w:t>
            </w:r>
          </w:p>
        </w:tc>
        <w:tc>
          <w:tcPr>
            <w:tcW w:w="1570" w:type="dxa"/>
            <w:shd w:val="clear" w:color="auto" w:fill="auto"/>
          </w:tcPr>
          <w:p w14:paraId="35AC3376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DC807E7" w14:textId="4CF4E984" w:rsidR="00032532" w:rsidRDefault="00032532" w:rsidP="000325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6</w:t>
            </w:r>
          </w:p>
          <w:p w14:paraId="6DE4036E" w14:textId="53730708" w:rsidR="00032532" w:rsidRDefault="00032532" w:rsidP="000325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</w:p>
          <w:p w14:paraId="2A3F0C1C" w14:textId="1C4964C9" w:rsidR="0049700D" w:rsidRPr="00640FB2" w:rsidRDefault="0003253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2:00-13:30</w:t>
            </w:r>
          </w:p>
        </w:tc>
        <w:tc>
          <w:tcPr>
            <w:tcW w:w="1683" w:type="dxa"/>
            <w:shd w:val="clear" w:color="auto" w:fill="auto"/>
          </w:tcPr>
          <w:p w14:paraId="4FC06AA2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23C7A83D" w14:textId="760E5082" w:rsidR="0049700D" w:rsidRPr="00840F2D" w:rsidRDefault="0049700D" w:rsidP="0049700D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Vanda Juranić Lisnić</w:t>
            </w:r>
          </w:p>
        </w:tc>
      </w:tr>
      <w:tr w:rsidR="0049700D" w:rsidRPr="00F03DC0" w14:paraId="488D213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081992C2" w14:textId="6258C608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5.11.2022.</w:t>
            </w:r>
          </w:p>
        </w:tc>
        <w:tc>
          <w:tcPr>
            <w:tcW w:w="1570" w:type="dxa"/>
            <w:shd w:val="clear" w:color="auto" w:fill="auto"/>
          </w:tcPr>
          <w:p w14:paraId="581FE010" w14:textId="77777777" w:rsidR="0049700D" w:rsidRPr="00840F2D" w:rsidRDefault="0049700D" w:rsidP="0049700D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DEF948F" w14:textId="6A8C4EC4" w:rsidR="00032532" w:rsidRDefault="00032532" w:rsidP="000325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7</w:t>
            </w:r>
          </w:p>
          <w:p w14:paraId="1B232DBC" w14:textId="307E80F0" w:rsidR="00032532" w:rsidRDefault="00032532" w:rsidP="000325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</w:p>
          <w:p w14:paraId="59E39982" w14:textId="6137509B" w:rsidR="0049700D" w:rsidRPr="00640FB2" w:rsidRDefault="0003253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4:00-1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5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0</w:t>
            </w:r>
          </w:p>
        </w:tc>
        <w:tc>
          <w:tcPr>
            <w:tcW w:w="1683" w:type="dxa"/>
            <w:shd w:val="clear" w:color="auto" w:fill="auto"/>
          </w:tcPr>
          <w:p w14:paraId="0B84E5F3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47646F7" w14:textId="108E888E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Kučan</w:t>
            </w:r>
            <w:proofErr w:type="spellEnd"/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 xml:space="preserve"> Brlić</w:t>
            </w:r>
          </w:p>
        </w:tc>
      </w:tr>
      <w:tr w:rsidR="00502140" w:rsidRPr="00840F2D" w14:paraId="0CBB44D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5AD662DE" w14:textId="1A5A632B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02.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1</w:t>
            </w: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2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2022.</w:t>
            </w:r>
          </w:p>
        </w:tc>
        <w:tc>
          <w:tcPr>
            <w:tcW w:w="1570" w:type="dxa"/>
            <w:shd w:val="clear" w:color="auto" w:fill="auto"/>
          </w:tcPr>
          <w:p w14:paraId="6D9BC0E1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77B9787" w14:textId="616D1E71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1</w:t>
            </w:r>
          </w:p>
          <w:p w14:paraId="4B70E77D" w14:textId="504C94F5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0B43569A" w14:textId="235EA5D8" w:rsidR="00502140" w:rsidRPr="00640FB2" w:rsidRDefault="00640FB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9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9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45</w:t>
            </w:r>
          </w:p>
        </w:tc>
        <w:tc>
          <w:tcPr>
            <w:tcW w:w="1683" w:type="dxa"/>
            <w:shd w:val="clear" w:color="auto" w:fill="auto"/>
          </w:tcPr>
          <w:p w14:paraId="315E03EC" w14:textId="7777777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7EC9547D" w14:textId="4B077FF4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trike/>
                <w:color w:val="FF00FF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502140" w:rsidRPr="00840F2D" w14:paraId="04C1A39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B0F5452" w14:textId="31CE87A6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02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1</w:t>
            </w: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2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2022.</w:t>
            </w:r>
          </w:p>
        </w:tc>
        <w:tc>
          <w:tcPr>
            <w:tcW w:w="1570" w:type="dxa"/>
            <w:shd w:val="clear" w:color="auto" w:fill="auto"/>
          </w:tcPr>
          <w:p w14:paraId="2622B485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56703079" w14:textId="29E1D4CA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2</w:t>
            </w:r>
          </w:p>
          <w:p w14:paraId="2900843A" w14:textId="77777777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1C7406EB" w14:textId="485A14FB" w:rsidR="00502140" w:rsidRPr="00640FB2" w:rsidRDefault="00502140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1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30</w:t>
            </w:r>
          </w:p>
        </w:tc>
        <w:tc>
          <w:tcPr>
            <w:tcW w:w="1683" w:type="dxa"/>
            <w:shd w:val="clear" w:color="auto" w:fill="auto"/>
          </w:tcPr>
          <w:p w14:paraId="2A3A2C7B" w14:textId="7777777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14C92CA0" w14:textId="223F6AB9" w:rsidR="00502140" w:rsidRPr="00840F2D" w:rsidRDefault="00EA1B49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502140" w:rsidRPr="00840F2D" w14:paraId="26755C0A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074D72BC" w14:textId="194A2A3E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02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2.2022.</w:t>
            </w:r>
          </w:p>
        </w:tc>
        <w:tc>
          <w:tcPr>
            <w:tcW w:w="1570" w:type="dxa"/>
            <w:shd w:val="clear" w:color="auto" w:fill="auto"/>
          </w:tcPr>
          <w:p w14:paraId="41373C5C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103B5E12" w14:textId="1E582C02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3</w:t>
            </w:r>
          </w:p>
          <w:p w14:paraId="50948D4A" w14:textId="77777777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9</w:t>
            </w:r>
          </w:p>
          <w:p w14:paraId="7F1379BF" w14:textId="3881359D" w:rsidR="00502140" w:rsidRPr="00502140" w:rsidRDefault="00502140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2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1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30</w:t>
            </w:r>
          </w:p>
        </w:tc>
        <w:tc>
          <w:tcPr>
            <w:tcW w:w="1683" w:type="dxa"/>
            <w:shd w:val="clear" w:color="auto" w:fill="auto"/>
          </w:tcPr>
          <w:p w14:paraId="29329CE8" w14:textId="77777777" w:rsidR="00502140" w:rsidRPr="00840F2D" w:rsidRDefault="00502140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3385" w:type="dxa"/>
            <w:shd w:val="clear" w:color="auto" w:fill="auto"/>
          </w:tcPr>
          <w:p w14:paraId="15BA4853" w14:textId="04104E96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zv. prof. dr.sc Berislav Lisnić</w:t>
            </w:r>
          </w:p>
        </w:tc>
      </w:tr>
      <w:tr w:rsidR="00502140" w:rsidRPr="00F03DC0" w14:paraId="1C255C8A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F58B4D6" w14:textId="76B89B71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5.12.2022.</w:t>
            </w:r>
          </w:p>
        </w:tc>
        <w:tc>
          <w:tcPr>
            <w:tcW w:w="1570" w:type="dxa"/>
            <w:shd w:val="clear" w:color="auto" w:fill="auto"/>
          </w:tcPr>
          <w:p w14:paraId="091E6158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D891A26" w14:textId="7777777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6C712302" w14:textId="68DE6455" w:rsidR="00502140" w:rsidRDefault="00502140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 w:rsidR="00BB3D56"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1</w:t>
            </w:r>
          </w:p>
          <w:p w14:paraId="214E8358" w14:textId="7CA0FED0" w:rsidR="00BB3D56" w:rsidRDefault="00BB3D56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</w:t>
            </w:r>
            <w:r w:rsidR="0083157E">
              <w:rPr>
                <w:rFonts w:ascii="Calibri" w:hAnsi="Calibri" w:cs="Calibri"/>
                <w:sz w:val="20"/>
                <w:szCs w:val="20"/>
                <w:lang w:val="hr-HR" w:eastAsia="hr-HR"/>
              </w:rPr>
              <w:t>11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:</w:t>
            </w:r>
            <w:r w:rsidR="0083157E">
              <w:rPr>
                <w:rFonts w:ascii="Calibri" w:hAnsi="Calibri" w:cs="Calibri"/>
                <w:sz w:val="20"/>
                <w:szCs w:val="20"/>
                <w:lang w:val="hr-HR" w:eastAsia="hr-HR"/>
              </w:rPr>
              <w:t>00</w:t>
            </w:r>
          </w:p>
          <w:p w14:paraId="65F38707" w14:textId="77777777" w:rsidR="00BB3D56" w:rsidRDefault="00BB3D56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3FBD11F3" w14:textId="115CFE63" w:rsidR="00BB3D56" w:rsidRPr="00840F2D" w:rsidRDefault="00BB3D56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68CBC3AD" w14:textId="77777777" w:rsidR="00502140" w:rsidRPr="00840F2D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7C4035DC" w14:textId="405B03E8" w:rsidR="00502140" w:rsidRPr="00840F2D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7EB1C11B" w14:textId="725EBB9A" w:rsidR="00502140" w:rsidRPr="00840F2D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5B38BBE8" w14:textId="77777777" w:rsidR="00502140" w:rsidRPr="00840F2D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840F2D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36AE3DD5" w14:textId="77777777" w:rsidR="00502140" w:rsidRPr="00840F2D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2523191E" w14:textId="77777777" w:rsidR="00502140" w:rsidRPr="00840F2D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49CA0352" w14:textId="77777777" w:rsidR="00502140" w:rsidRPr="00840F2D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536671B7" w14:textId="79F82972" w:rsidR="00502140" w:rsidRPr="00840F2D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03BD1E41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05BD28D" w14:textId="095BBD32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8.12.2022.</w:t>
            </w:r>
          </w:p>
        </w:tc>
        <w:tc>
          <w:tcPr>
            <w:tcW w:w="1570" w:type="dxa"/>
            <w:shd w:val="clear" w:color="auto" w:fill="auto"/>
          </w:tcPr>
          <w:p w14:paraId="3DA962CF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6407525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40460AB3" w14:textId="65B91C82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2</w:t>
            </w:r>
          </w:p>
          <w:p w14:paraId="5A155D7A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00AFF31B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11DACD08" w14:textId="790E07DB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572F624F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4FDB54B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2C4E5038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5368365B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5FFA1BDF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190C198C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003CDA0B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11F8756A" w14:textId="398584BB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0FBFD5D7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093E66AE" w14:textId="08CA2650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2.12.2022</w:t>
            </w:r>
          </w:p>
        </w:tc>
        <w:tc>
          <w:tcPr>
            <w:tcW w:w="1570" w:type="dxa"/>
            <w:shd w:val="clear" w:color="auto" w:fill="auto"/>
          </w:tcPr>
          <w:p w14:paraId="39F5C421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471F231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C648139" w14:textId="14AAAB5D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3</w:t>
            </w:r>
          </w:p>
          <w:p w14:paraId="26BE339C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69CEC195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4265113A" w14:textId="3BE57022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5241BE45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3F2D381B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44CE31E2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355C8F48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3AF19160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6062F002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4E9E584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3A52A63A" w14:textId="2BADE760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trike/>
                <w:color w:val="FF00FF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3C86C0AB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D7B599E" w14:textId="2E8DEF58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5.12.2022.</w:t>
            </w:r>
          </w:p>
        </w:tc>
        <w:tc>
          <w:tcPr>
            <w:tcW w:w="1570" w:type="dxa"/>
            <w:shd w:val="clear" w:color="auto" w:fill="auto"/>
          </w:tcPr>
          <w:p w14:paraId="1029EB4D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3334A7D7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1301BBB" w14:textId="1EFB7E3D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4</w:t>
            </w:r>
          </w:p>
          <w:p w14:paraId="1DA49287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4D96045B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617A5CC" w14:textId="0F32038F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66BA5DE0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16B05543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05C39AA0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3C0F90D7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3C346218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40A41254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715FF1A9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5440298C" w14:textId="08C6D5BC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4EAEB2ED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89A2DAD" w14:textId="100D8CBE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9.12.2022.</w:t>
            </w:r>
          </w:p>
        </w:tc>
        <w:tc>
          <w:tcPr>
            <w:tcW w:w="1570" w:type="dxa"/>
            <w:shd w:val="clear" w:color="auto" w:fill="auto"/>
          </w:tcPr>
          <w:p w14:paraId="6DD6F93F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B24D6F4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237FF5A" w14:textId="5DB5675B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5</w:t>
            </w:r>
          </w:p>
          <w:p w14:paraId="294BF5A4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621B552A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7F572C39" w14:textId="4D9F1C20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73A5D72C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3C3CB24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7F908BBC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674D96BE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269CE326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6BC2E066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2E27A0B7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lastRenderedPageBreak/>
              <w:t>dr.sc. Marina Pribanić Matešić</w:t>
            </w:r>
          </w:p>
          <w:p w14:paraId="4E4881F7" w14:textId="414D69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0E0F50C1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F1311E8" w14:textId="1159210F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lastRenderedPageBreak/>
              <w:t>22.12.2022</w:t>
            </w:r>
          </w:p>
        </w:tc>
        <w:tc>
          <w:tcPr>
            <w:tcW w:w="1570" w:type="dxa"/>
            <w:shd w:val="clear" w:color="auto" w:fill="auto"/>
          </w:tcPr>
          <w:p w14:paraId="39A2A2A9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F46FBC5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EF68E77" w14:textId="10B7BAD0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6</w:t>
            </w:r>
          </w:p>
          <w:p w14:paraId="13C43689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696CEE4C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51358E41" w14:textId="12FED339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51D3E407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48DFCCA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4CBB73B8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4E532B24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67AAE0FD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21862CBE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336F3EE7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0E9F3DB7" w14:textId="4DCD0181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1D9BAF6F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C99A339" w14:textId="1929BEA2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9.1.2023.</w:t>
            </w:r>
          </w:p>
        </w:tc>
        <w:tc>
          <w:tcPr>
            <w:tcW w:w="1570" w:type="dxa"/>
            <w:shd w:val="clear" w:color="auto" w:fill="auto"/>
          </w:tcPr>
          <w:p w14:paraId="2D17BADE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0268A58D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06BCC90B" w14:textId="00E4BCC6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7</w:t>
            </w:r>
          </w:p>
          <w:p w14:paraId="13795AE1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31A01FD6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3A3CFF8" w14:textId="66F23420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4CBF86AF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6A9EB2B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653B6A87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33729888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4E526AED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4ADCF7E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1A1FA27A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3E6E03FC" w14:textId="4AA8ED53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2B70EAE4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78A5F828" w14:textId="2DA8325F" w:rsidR="00502140" w:rsidRPr="00840F2D" w:rsidRDefault="00502140" w:rsidP="00502140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12.1.2023.</w:t>
            </w:r>
          </w:p>
        </w:tc>
        <w:tc>
          <w:tcPr>
            <w:tcW w:w="1570" w:type="dxa"/>
            <w:shd w:val="clear" w:color="auto" w:fill="auto"/>
          </w:tcPr>
          <w:p w14:paraId="122E17A3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0D4D7A7F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1C6B6A86" w14:textId="29ED1E39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8</w:t>
            </w:r>
          </w:p>
          <w:p w14:paraId="5FE24D60" w14:textId="037CE98C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</w:t>
            </w:r>
            <w:r w:rsidR="00BE1B42">
              <w:rPr>
                <w:rFonts w:ascii="Calibri" w:hAnsi="Calibri" w:cs="Calibri"/>
                <w:sz w:val="20"/>
                <w:szCs w:val="20"/>
                <w:lang w:val="hr-HR" w:eastAsia="hr-HR"/>
              </w:rPr>
              <w:t>9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:</w:t>
            </w:r>
            <w:r w:rsidR="00BE1B42">
              <w:rPr>
                <w:rFonts w:ascii="Calibri" w:hAnsi="Calibri" w:cs="Calibri"/>
                <w:sz w:val="20"/>
                <w:szCs w:val="20"/>
                <w:lang w:val="hr-HR" w:eastAsia="hr-HR"/>
              </w:rPr>
              <w:t>3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0</w:t>
            </w:r>
          </w:p>
          <w:p w14:paraId="07BF4CA5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7061090A" w14:textId="50EC1794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4DA55C2C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5BCDE7B6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  <w:p w14:paraId="053F2842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doc.dr.sc. Ilija </w:t>
            </w:r>
            <w:proofErr w:type="spellStart"/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rizić</w:t>
            </w:r>
            <w:proofErr w:type="spellEnd"/>
          </w:p>
          <w:p w14:paraId="62F8181C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dr.sc. Jelena </w:t>
            </w:r>
            <w:proofErr w:type="spellStart"/>
            <w:r w:rsidRPr="00F7080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Železnajk</w:t>
            </w:r>
            <w:proofErr w:type="spellEnd"/>
          </w:p>
          <w:p w14:paraId="62C1C37C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Paol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Kučan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lić</w:t>
            </w:r>
          </w:p>
          <w:p w14:paraId="3E7559AB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Cokarić</w:t>
            </w:r>
            <w:proofErr w:type="spellEnd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Brdovčak</w:t>
            </w:r>
            <w:proofErr w:type="spellEnd"/>
          </w:p>
          <w:p w14:paraId="36FDC4FF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dr.sc. Marina Pribanić Matešić</w:t>
            </w:r>
          </w:p>
          <w:p w14:paraId="55A4B998" w14:textId="407B363D" w:rsidR="00502140" w:rsidRPr="00F70803" w:rsidRDefault="00502140" w:rsidP="00502140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 xml:space="preserve">dr.sc. Marija </w:t>
            </w:r>
            <w:proofErr w:type="spellStart"/>
            <w:r w:rsidRPr="00F70803">
              <w:rPr>
                <w:rFonts w:ascii="Calibri" w:hAnsi="Calibri" w:cs="Calibri"/>
                <w:sz w:val="20"/>
                <w:szCs w:val="20"/>
                <w:lang w:val="hr-HR"/>
              </w:rPr>
              <w:t>Mazor</w:t>
            </w:r>
            <w:proofErr w:type="spellEnd"/>
          </w:p>
        </w:tc>
      </w:tr>
      <w:tr w:rsidR="00502140" w:rsidRPr="00F03DC0" w14:paraId="6C3EF9DE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25EFEB2C" w14:textId="40519F15" w:rsidR="00502140" w:rsidRPr="00840F2D" w:rsidRDefault="00502140" w:rsidP="00502140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13.1.2023.</w:t>
            </w:r>
          </w:p>
        </w:tc>
        <w:tc>
          <w:tcPr>
            <w:tcW w:w="1570" w:type="dxa"/>
            <w:shd w:val="clear" w:color="auto" w:fill="auto"/>
          </w:tcPr>
          <w:p w14:paraId="001DAF42" w14:textId="77777777" w:rsidR="00502140" w:rsidRPr="00840F2D" w:rsidRDefault="00502140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7" w:type="dxa"/>
            <w:shd w:val="clear" w:color="auto" w:fill="auto"/>
          </w:tcPr>
          <w:p w14:paraId="4E9B728F" w14:textId="0A08C068" w:rsidR="00640FB2" w:rsidRDefault="00640FB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8</w:t>
            </w:r>
          </w:p>
          <w:p w14:paraId="3C86B336" w14:textId="273CEE50" w:rsidR="00640FB2" w:rsidRDefault="00640FB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6528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</w:p>
          <w:p w14:paraId="0DD93A44" w14:textId="3D4BE082" w:rsidR="00502140" w:rsidRPr="00840F2D" w:rsidRDefault="00640FB2" w:rsidP="00640FB2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 w:rsidR="00773BF3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7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1</w:t>
            </w:r>
            <w:r w:rsidR="00773BF3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30</w:t>
            </w:r>
          </w:p>
        </w:tc>
        <w:tc>
          <w:tcPr>
            <w:tcW w:w="1683" w:type="dxa"/>
            <w:shd w:val="clear" w:color="auto" w:fill="auto"/>
          </w:tcPr>
          <w:p w14:paraId="619CFA86" w14:textId="571F2DC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2E647431" w14:textId="77777777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Berislav Lisnić</w:t>
            </w:r>
          </w:p>
          <w:p w14:paraId="5E43DB3F" w14:textId="6F333CE4" w:rsidR="00502140" w:rsidRPr="00F70803" w:rsidRDefault="00502140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izv. prof. dr.sc Vanda Juranić Lisnić</w:t>
            </w:r>
          </w:p>
        </w:tc>
      </w:tr>
    </w:tbl>
    <w:p w14:paraId="57BC5129" w14:textId="77777777" w:rsidR="006F0A7B" w:rsidRPr="00840F2D" w:rsidRDefault="006F0A7B" w:rsidP="005B13D7">
      <w:pPr>
        <w:rPr>
          <w:rFonts w:ascii="Calibri" w:hAnsi="Calibri" w:cs="Calibri"/>
          <w:b/>
          <w:sz w:val="20"/>
          <w:szCs w:val="20"/>
          <w:lang w:val="hr-HR"/>
        </w:rPr>
      </w:pPr>
    </w:p>
    <w:p w14:paraId="6E35B138" w14:textId="77777777" w:rsidR="006F0A7B" w:rsidRPr="00840F2D" w:rsidRDefault="006F0A7B" w:rsidP="005B13D7">
      <w:pPr>
        <w:rPr>
          <w:rFonts w:ascii="Calibri" w:hAnsi="Calibri" w:cs="Calibri"/>
          <w:b/>
          <w:sz w:val="20"/>
          <w:szCs w:val="20"/>
          <w:lang w:val="hr-HR"/>
        </w:rPr>
      </w:pPr>
    </w:p>
    <w:p w14:paraId="24426A69" w14:textId="54EB9EBE" w:rsidR="005B13D7" w:rsidRPr="00840F2D" w:rsidRDefault="005B13D7" w:rsidP="005B13D7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Popis predavanja, seminara i vježbi:</w:t>
      </w:r>
    </w:p>
    <w:p w14:paraId="22F90B8C" w14:textId="77777777" w:rsidR="005B13D7" w:rsidRPr="00840F2D" w:rsidRDefault="005B13D7" w:rsidP="005B13D7">
      <w:pPr>
        <w:rPr>
          <w:rFonts w:ascii="Calibri" w:hAnsi="Calibri" w:cs="Calibri"/>
          <w:b/>
          <w:sz w:val="20"/>
          <w:szCs w:val="20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84"/>
        <w:gridCol w:w="13"/>
        <w:gridCol w:w="4981"/>
        <w:gridCol w:w="1701"/>
        <w:gridCol w:w="2127"/>
      </w:tblGrid>
      <w:tr w:rsidR="005B13D7" w:rsidRPr="00840F2D" w14:paraId="028CE257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73CC5B0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0178C3E3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PREDAVANJA (tema predavanja)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0FF91DE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Broj sati nastave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78BA02E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Mjesto održavanja</w:t>
            </w:r>
          </w:p>
        </w:tc>
      </w:tr>
      <w:tr w:rsidR="005B13D7" w:rsidRPr="00840F2D" w14:paraId="41584D10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D3C25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D2D620" w14:textId="4A146117" w:rsidR="005B13D7" w:rsidRPr="00840F2D" w:rsidRDefault="00F02BBB" w:rsidP="00F63D57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Uvod u predmet Molekularna biologija s genetičkim inženjerstvom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6D70A7" w14:textId="77777777" w:rsidR="005B13D7" w:rsidRPr="00840F2D" w:rsidRDefault="005B13D7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878724" w14:textId="2978DDF8" w:rsidR="005B13D7" w:rsidRPr="00840F2D" w:rsidRDefault="00DE59B1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6</w:t>
            </w:r>
          </w:p>
        </w:tc>
      </w:tr>
      <w:tr w:rsidR="008444D9" w:rsidRPr="00840F2D" w14:paraId="6A285B86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391489C" w14:textId="77777777" w:rsidR="008444D9" w:rsidRPr="00840F2D" w:rsidRDefault="008444D9" w:rsidP="008444D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2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9B74CC" w14:textId="7C7CCAFE" w:rsidR="008444D9" w:rsidRPr="00840F2D" w:rsidRDefault="008444D9" w:rsidP="008444D9">
            <w:pPr>
              <w:jc w:val="both"/>
              <w:rPr>
                <w:rFonts w:ascii="Calibri" w:hAnsi="Calibri" w:cs="Calibri"/>
                <w:color w:val="FF99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Molekularna osnova nasljeđivanj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DC6DC9" w14:textId="3DA8AE58" w:rsidR="008444D9" w:rsidRPr="00840F2D" w:rsidRDefault="008444D9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6C69EC" w14:textId="76453E29" w:rsidR="008444D9" w:rsidRPr="00840F2D" w:rsidRDefault="00DE59B1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Vijećnica</w:t>
            </w:r>
          </w:p>
        </w:tc>
      </w:tr>
      <w:tr w:rsidR="008444D9" w:rsidRPr="00840F2D" w14:paraId="1207F47B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4C06E3" w14:textId="77777777" w:rsidR="008444D9" w:rsidRPr="00840F2D" w:rsidRDefault="008444D9" w:rsidP="008444D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3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B0F8D2" w14:textId="2AE46842" w:rsidR="008444D9" w:rsidRPr="00840F2D" w:rsidRDefault="008444D9" w:rsidP="008444D9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Građa i svojstva nukleinskih kiselin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67FA1" w14:textId="0B3544E8" w:rsidR="008444D9" w:rsidRPr="00840F2D" w:rsidRDefault="008444D9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9B408B" w14:textId="2F37C2A0" w:rsidR="008444D9" w:rsidRPr="00840F2D" w:rsidRDefault="00DE59B1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5</w:t>
            </w:r>
          </w:p>
        </w:tc>
      </w:tr>
      <w:tr w:rsidR="008444D9" w:rsidRPr="00840F2D" w14:paraId="66F030F3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3AE04F" w14:textId="77777777" w:rsidR="008444D9" w:rsidRPr="00840F2D" w:rsidRDefault="008444D9" w:rsidP="008444D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4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BC176F" w14:textId="4A31A04E" w:rsidR="008444D9" w:rsidRPr="00840F2D" w:rsidRDefault="008444D9" w:rsidP="008444D9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Organizacija genetičkog materijala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BC3E8" w14:textId="15A13114" w:rsidR="008444D9" w:rsidRPr="00840F2D" w:rsidRDefault="008444D9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F7792B" w14:textId="5B49B066" w:rsidR="008444D9" w:rsidRPr="00840F2D" w:rsidRDefault="00DE59B1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54A2309D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92BB50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5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28A828" w14:textId="62A97AD1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Replikacija DN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C7D3F0" w14:textId="63E499F7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1A43A7" w14:textId="727292E7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7E2F2EDA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2FD3CB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6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DD0E00" w14:textId="5BC0FEA3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Oštećenja, popravak i mutacije u DN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6F0E8F" w14:textId="53F3806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8E67C0" w14:textId="1DF139F0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53B8724A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8AB77E" w14:textId="1D1A3691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7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AE4778" w14:textId="50872824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 – od DNA do RN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F8B99D" w14:textId="3F92E4C9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F5688C" w14:textId="10DFB7D2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6D5E46F3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E3226C" w14:textId="1406FB8E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8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32F839E" w14:textId="6A806F85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I – od RNA do proteina.</w:t>
            </w:r>
          </w:p>
          <w:p w14:paraId="22AC4CE6" w14:textId="25435563" w:rsidR="00DE59B1" w:rsidRPr="00840F2D" w:rsidRDefault="00DE59B1" w:rsidP="00DE59B1">
            <w:pPr>
              <w:ind w:firstLine="7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0EC7DB" w14:textId="015FD149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15EE28" w14:textId="7BA9FB40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2688896C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20F263" w14:textId="26A762AB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9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FFBAB3" w14:textId="3610DF5A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Transkripcijska regulacija ekspresije gena kod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rokariota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AA2CE2" w14:textId="53EC7DF6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88BB5B" w14:textId="286B22EC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5FABCCCD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17BF0B" w14:textId="398AC49A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10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08C65D" w14:textId="792AB1E1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osttranskripcijski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mehanizmi regulacije ekspresije gena kod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ukariota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AEAE8E" w14:textId="32A93929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6B7672" w14:textId="45BE9A0D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7</w:t>
            </w:r>
          </w:p>
        </w:tc>
      </w:tr>
      <w:tr w:rsidR="00DE59B1" w:rsidRPr="00840F2D" w14:paraId="707B091D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DDE355" w14:textId="65057E7D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1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866F957" w14:textId="34EE1A17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Enzimi i vektori u genetičkom inženjerstvu. </w:t>
            </w:r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7840B1" w14:textId="2102A354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56A815" w14:textId="2BD33B1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0115E1D7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CFB3D4" w14:textId="6F9F7211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2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627CDA" w14:textId="360BDCA9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Lančana reakcija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olimerazom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(PCR).</w:t>
            </w:r>
          </w:p>
          <w:p w14:paraId="0632947A" w14:textId="74F1713A" w:rsidR="00DE59B1" w:rsidRPr="00840F2D" w:rsidRDefault="00DE59B1" w:rsidP="00DE59B1">
            <w:pPr>
              <w:tabs>
                <w:tab w:val="left" w:pos="945"/>
              </w:tabs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76B23C" w14:textId="7D40814A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A07E31" w14:textId="62D1DC22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3590624E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BD856D" w14:textId="46BC33A4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3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B493D7" w14:textId="37F2B408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Tehnike za analizu nukleinskih kiselina i proteinskih interakcija.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9898DD" w14:textId="2EACE16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2D367E" w14:textId="55CF0386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DE59B1" w:rsidRPr="00840F2D" w14:paraId="622E9214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B7F986F" w14:textId="07F9EE10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4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07C09A" w14:textId="0F5359AE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Sekvenciranje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gena i genom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74AB76" w14:textId="39510204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E2ADB4" w14:textId="5BD1DD0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2</w:t>
            </w:r>
          </w:p>
        </w:tc>
      </w:tr>
      <w:tr w:rsidR="00DE59B1" w:rsidRPr="00840F2D" w14:paraId="5C3545EB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CEE37E" w14:textId="32A6C165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5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FA2EA5" w14:textId="65967489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Ciljano krojenje genom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DC2990" w14:textId="73C7311C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3346F0" w14:textId="6DBC03DD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6</w:t>
            </w:r>
          </w:p>
        </w:tc>
      </w:tr>
      <w:tr w:rsidR="00DE59B1" w:rsidRPr="00840F2D" w14:paraId="1DDE96DA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3255601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A616B75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Ukupan broj sati predavanj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6645487" w14:textId="3CC4EA93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30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20B7D9B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5B13D7" w:rsidRPr="00840F2D" w14:paraId="30CFDC26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6DCD2E5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3093544A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SEMINARI (tema seminara)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F155E19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Broj sati nastave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1C795F0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Mjesto održavanja</w:t>
            </w:r>
          </w:p>
        </w:tc>
      </w:tr>
      <w:tr w:rsidR="005B13D7" w:rsidRPr="00840F2D" w14:paraId="76B9D8CD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13D6DFB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1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B0F74C" w14:textId="4E92335C" w:rsidR="005B13D7" w:rsidRPr="00840F2D" w:rsidRDefault="00D92C5D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Uvodni seminar u laboratorijske vježbe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0BF287" w14:textId="76D63D59" w:rsidR="005B13D7" w:rsidRPr="00840F2D" w:rsidRDefault="00193B45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640FAC" w14:textId="60ED1CE9" w:rsidR="005B13D7" w:rsidRPr="00840F2D" w:rsidRDefault="00F402F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  <w:r w:rsidR="0013436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</w:p>
        </w:tc>
      </w:tr>
      <w:tr w:rsidR="00B4620B" w:rsidRPr="00840F2D" w14:paraId="42753E58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BF2DD4" w14:textId="77777777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2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4DFF0D" w14:textId="7899C4A1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proofErr w:type="spellStart"/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Bioinformatika</w:t>
            </w:r>
            <w:proofErr w:type="spellEnd"/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3E51D1" w14:textId="13FC6A55" w:rsidR="00B4620B" w:rsidRPr="00840F2D" w:rsidRDefault="00B4620B" w:rsidP="00B4620B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D58C53" w14:textId="037AF894" w:rsidR="00B4620B" w:rsidRPr="00840F2D" w:rsidRDefault="00F402F7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  <w:r w:rsidR="0013436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</w:p>
        </w:tc>
      </w:tr>
      <w:tr w:rsidR="00B4620B" w:rsidRPr="00840F2D" w14:paraId="262D99C0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E588EB" w14:textId="2FD28299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3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C255C5" w14:textId="2F35F181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proofErr w:type="spellStart"/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Bioinformatika</w:t>
            </w:r>
            <w:proofErr w:type="spellEnd"/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II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613B77" w14:textId="17AF6929" w:rsidR="00B4620B" w:rsidRPr="00840F2D" w:rsidRDefault="00B4620B" w:rsidP="00B4620B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32EFFC" w14:textId="1F9F08C1" w:rsidR="00B4620B" w:rsidRPr="00840F2D" w:rsidRDefault="00F402F7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  <w:r w:rsidR="0013436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</w:p>
        </w:tc>
      </w:tr>
      <w:tr w:rsidR="00C74013" w:rsidRPr="00840F2D" w14:paraId="3D63B041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701053" w14:textId="39BA8B7C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4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2F151E" w14:textId="4DB744F0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Uzgoj mikrobnih i staničnih kultura</w:t>
            </w:r>
            <w:r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4A1F59" w14:textId="3F621892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A1987C" w14:textId="042FC930" w:rsidR="00C74013" w:rsidRPr="00840F2D" w:rsidRDefault="00DE59B1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2</w:t>
            </w:r>
          </w:p>
        </w:tc>
      </w:tr>
      <w:tr w:rsidR="00C74013" w:rsidRPr="00840F2D" w14:paraId="4C64D476" w14:textId="77777777" w:rsidTr="00DE59B1">
        <w:trPr>
          <w:trHeight w:val="317"/>
        </w:trPr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6D73F9" w14:textId="628DBD6B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5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06E06F" w14:textId="32410EBF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Metode za unos egzogene DNA u stanicu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DCFF61" w14:textId="3155683D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3E0C26" w14:textId="35A05345" w:rsidR="00C74013" w:rsidRPr="00840F2D" w:rsidRDefault="00DE59B1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5</w:t>
            </w:r>
          </w:p>
        </w:tc>
      </w:tr>
      <w:tr w:rsidR="00C74013" w:rsidRPr="00840F2D" w14:paraId="21C6ACB6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3797B8" w14:textId="489424D0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6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C45A6B" w14:textId="155C122F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 xml:space="preserve">Strategije kloniranja i </w:t>
            </w:r>
            <w:proofErr w:type="spellStart"/>
            <w:r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mutageneze</w:t>
            </w:r>
            <w:proofErr w:type="spellEnd"/>
            <w:r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CD75EB" w14:textId="348CC5C7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3170F1" w14:textId="4E44A65F" w:rsidR="00C74013" w:rsidRPr="00840F2D" w:rsidRDefault="00250234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8</w:t>
            </w:r>
          </w:p>
        </w:tc>
      </w:tr>
      <w:tr w:rsidR="00C74013" w:rsidRPr="00840F2D" w14:paraId="4389CAD0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DC8FD1" w14:textId="3A129236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7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62CA0" w14:textId="6D8B18D8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Metode genske analize.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6ADEF3" w14:textId="178C2010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F7EE9C" w14:textId="269F5DF0" w:rsidR="00C74013" w:rsidRPr="00840F2D" w:rsidRDefault="00250234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8</w:t>
            </w:r>
          </w:p>
        </w:tc>
      </w:tr>
      <w:tr w:rsidR="00C74013" w:rsidRPr="00840F2D" w14:paraId="0EF8DD0E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365605" w14:textId="488598B2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8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8ECA17" w14:textId="63A7E7D1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Završni seminar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EBD11D" w14:textId="75B6C533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C209A5" w14:textId="5B6E3DB4" w:rsidR="00C74013" w:rsidRPr="00840F2D" w:rsidRDefault="00250234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8</w:t>
            </w:r>
          </w:p>
        </w:tc>
      </w:tr>
      <w:tr w:rsidR="005B13D7" w:rsidRPr="00840F2D" w14:paraId="1431569E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C451AF4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227FDAD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Ukupan broj sati seminar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33B9337" w14:textId="2ECB5189" w:rsidR="005B13D7" w:rsidRPr="00840F2D" w:rsidRDefault="00ED675D" w:rsidP="00F63D57">
            <w:pPr>
              <w:spacing w:before="20" w:after="2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15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2F8B75C2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43D49549" w14:textId="77777777" w:rsidR="005B13D7" w:rsidRPr="00840F2D" w:rsidRDefault="005B13D7" w:rsidP="005B13D7">
      <w:pPr>
        <w:jc w:val="center"/>
        <w:rPr>
          <w:rFonts w:ascii="Calibri" w:hAnsi="Calibri" w:cs="Calibri"/>
          <w:b/>
          <w:color w:val="333399"/>
          <w:sz w:val="20"/>
          <w:szCs w:val="20"/>
          <w:lang w:val="hr-HR"/>
        </w:rPr>
      </w:pPr>
    </w:p>
    <w:p w14:paraId="4D6FD99A" w14:textId="77777777" w:rsidR="005B13D7" w:rsidRPr="00840F2D" w:rsidRDefault="005B13D7" w:rsidP="005B13D7">
      <w:pPr>
        <w:jc w:val="center"/>
        <w:rPr>
          <w:rFonts w:ascii="Calibri" w:hAnsi="Calibri" w:cs="Calibri"/>
          <w:b/>
          <w:color w:val="333399"/>
          <w:sz w:val="20"/>
          <w:szCs w:val="20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29"/>
        <w:gridCol w:w="5049"/>
        <w:gridCol w:w="1659"/>
        <w:gridCol w:w="2169"/>
      </w:tblGrid>
      <w:tr w:rsidR="005B13D7" w:rsidRPr="00840F2D" w14:paraId="0CAC785B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6FBB8BE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11EB3C06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VJEŽBE (tema vježbe)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86A7458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Broj sati nastave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6FE165A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Mjesto održavanja</w:t>
            </w:r>
          </w:p>
        </w:tc>
      </w:tr>
      <w:tr w:rsidR="005B13D7" w:rsidRPr="00F03DC0" w14:paraId="1AAA987D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91DFB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1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3FA90D" w14:textId="7E904FD7" w:rsidR="005B13D7" w:rsidRPr="00840F2D" w:rsidRDefault="002712AC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Uvodna vježba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451516" w14:textId="10B2BDE7" w:rsidR="005B13D7" w:rsidRPr="00840F2D" w:rsidRDefault="00250234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A87AC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6046E420" w14:textId="6A83C219" w:rsidR="005B13D7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19A3FF71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A8A65D" w14:textId="671BC869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2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03050A" w14:textId="4ED242D2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Kloniranje gena u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lazmidni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vektor I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E546DF" w14:textId="27B78887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3FF6AD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46DCA49D" w14:textId="3AE713C1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28D0230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8B54D0" w14:textId="663E2F45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3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418355" w14:textId="49BC4F1C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Kloniranje gena u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lazmidni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vektor II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583091" w14:textId="574667A1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8CCFC6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394BF89A" w14:textId="250BA537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1E9B6094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99C7E6" w14:textId="29F90B21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4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96A1F0" w14:textId="0C787D20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Kloniranje gena u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lazmidni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vektor III. </w:t>
            </w:r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F56CC" w14:textId="4ECACF9E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A31B16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5A418515" w14:textId="6152FA86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9AFC522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D4E176" w14:textId="177A2637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5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DA4197" w14:textId="117D9F2B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Izolacija i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lektroforeza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proteina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12E989" w14:textId="6F29ADE3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F8A78CE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36962900" w14:textId="4E493B2C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63E57A30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2A84EA" w14:textId="03508A5F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6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39DD80" w14:textId="53FEE8F7" w:rsidR="00CD7D39" w:rsidRPr="00840F2D" w:rsidRDefault="00CD7D39" w:rsidP="00CD7D39">
            <w:pPr>
              <w:spacing w:before="20" w:after="20"/>
              <w:ind w:hanging="25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Western </w:t>
            </w: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blot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F33ED5" w14:textId="15811814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16E715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9BE4839" w14:textId="0CAC0CCA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55FDA89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8D6837" w14:textId="79436C34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7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E3EB95" w14:textId="469BB62F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proofErr w:type="spellStart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Ames</w:t>
            </w:r>
            <w:proofErr w:type="spellEnd"/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-ov test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D198A8" w14:textId="6192BC32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BAF04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29DA4398" w14:textId="2C260CD0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D2EA5D4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4F9C14" w14:textId="1618F02A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8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236ABB" w14:textId="29B2F829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Dijagnostika i otiskivanje DNA PCR-om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C25C00" w14:textId="17E0F2F8" w:rsidR="00CD7D39" w:rsidRPr="00840F2D" w:rsidRDefault="00250234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976CA9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E506490" w14:textId="3C305022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5B13D7" w:rsidRPr="00840F2D" w14:paraId="4EBD8C7A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19C94BA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2F026DD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Ukupan broj sati vježbi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B3C11B8" w14:textId="59CE59F0" w:rsidR="005B13D7" w:rsidRPr="00840F2D" w:rsidRDefault="00C74013" w:rsidP="00F63D57">
            <w:pPr>
              <w:spacing w:before="20" w:after="2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30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A80800F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58C2F3AB" w14:textId="77777777" w:rsidR="005B13D7" w:rsidRPr="00840F2D" w:rsidRDefault="005B13D7" w:rsidP="005B13D7">
      <w:pPr>
        <w:jc w:val="center"/>
        <w:rPr>
          <w:rFonts w:ascii="Calibri" w:hAnsi="Calibri" w:cs="Calibri"/>
          <w:sz w:val="20"/>
          <w:szCs w:val="20"/>
          <w:lang w:val="hr-HR" w:eastAsia="hr-HR"/>
        </w:rPr>
      </w:pPr>
    </w:p>
    <w:p w14:paraId="4A0ACEAC" w14:textId="77777777" w:rsidR="005B13D7" w:rsidRPr="00840F2D" w:rsidRDefault="005B13D7" w:rsidP="005B13D7">
      <w:pPr>
        <w:rPr>
          <w:rFonts w:ascii="Calibri" w:hAnsi="Calibri" w:cs="Calibri"/>
          <w:sz w:val="20"/>
          <w:szCs w:val="20"/>
          <w:lang w:val="hr-HR"/>
        </w:rPr>
      </w:pPr>
    </w:p>
    <w:p w14:paraId="1BA77760" w14:textId="77777777" w:rsidR="005B13D7" w:rsidRPr="00840F2D" w:rsidRDefault="005B13D7" w:rsidP="005B13D7">
      <w:pPr>
        <w:rPr>
          <w:rFonts w:ascii="Calibri" w:hAnsi="Calibri" w:cs="Calibri"/>
          <w:sz w:val="20"/>
          <w:szCs w:val="20"/>
          <w:lang w:val="hr-HR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5B13D7" w:rsidRPr="00840F2D" w14:paraId="4D78C610" w14:textId="77777777" w:rsidTr="00F63D57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29B5E05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1D728583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ISPITNI TERMINI (završni ispit)</w:t>
            </w:r>
          </w:p>
        </w:tc>
      </w:tr>
      <w:tr w:rsidR="005B13D7" w:rsidRPr="00840F2D" w14:paraId="060384F3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532BA1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BD94D4" w14:textId="5DDCAC09" w:rsidR="005B13D7" w:rsidRDefault="006A0A50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08.02.2023.</w:t>
            </w:r>
          </w:p>
        </w:tc>
      </w:tr>
      <w:tr w:rsidR="005B13D7" w:rsidRPr="00840F2D" w14:paraId="349CCE23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10226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040E14" w14:textId="7426530E" w:rsidR="005B13D7" w:rsidRDefault="00F21039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22.02.2023.</w:t>
            </w:r>
          </w:p>
        </w:tc>
      </w:tr>
      <w:tr w:rsidR="005B13D7" w:rsidRPr="00840F2D" w14:paraId="242225FD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9CE961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B2382E" w14:textId="0CF581A8" w:rsidR="005B13D7" w:rsidRDefault="00B74ED9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19.06.2023.</w:t>
            </w:r>
          </w:p>
        </w:tc>
      </w:tr>
      <w:tr w:rsidR="005B13D7" w:rsidRPr="00840F2D" w14:paraId="06155E21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D181641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1A900F" w14:textId="0AB9E987" w:rsidR="005B13D7" w:rsidRDefault="00EF2FBC" w:rsidP="003115D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03.07.2023.</w:t>
            </w:r>
          </w:p>
        </w:tc>
      </w:tr>
      <w:tr w:rsidR="005B13D7" w:rsidRPr="00840F2D" w14:paraId="036D6BD6" w14:textId="77777777" w:rsidTr="00F63D57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8C0D2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5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9A3844" w14:textId="2AEC5571" w:rsidR="005B13D7" w:rsidRDefault="00D92D7C" w:rsidP="003115D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06.09.2023.</w:t>
            </w:r>
          </w:p>
        </w:tc>
      </w:tr>
      <w:tr w:rsidR="00B222A5" w:rsidRPr="00840F2D" w14:paraId="3D4A82BE" w14:textId="77777777" w:rsidTr="00F63D57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03BAD1" w14:textId="3A75105B" w:rsidR="00B222A5" w:rsidRPr="00840F2D" w:rsidRDefault="00B222A5" w:rsidP="00B222A5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6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22A617" w14:textId="0B13FD5D" w:rsidR="00B222A5" w:rsidRDefault="00B222A5" w:rsidP="00B222A5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20.09.2023.</w:t>
            </w:r>
          </w:p>
        </w:tc>
      </w:tr>
    </w:tbl>
    <w:p w14:paraId="17CEB022" w14:textId="77777777" w:rsidR="005B13D7" w:rsidRPr="00840F2D" w:rsidRDefault="005B13D7" w:rsidP="005B13D7">
      <w:pPr>
        <w:rPr>
          <w:rFonts w:ascii="Calibri" w:hAnsi="Calibri" w:cs="Calibri"/>
          <w:sz w:val="20"/>
          <w:szCs w:val="20"/>
          <w:lang w:val="hr-HR"/>
        </w:rPr>
      </w:pPr>
    </w:p>
    <w:sectPr w:rsidR="005B13D7" w:rsidRPr="00840F2D" w:rsidSect="0059372A">
      <w:footerReference w:type="default" r:id="rId12"/>
      <w:pgSz w:w="11906" w:h="16838" w:code="9"/>
      <w:pgMar w:top="873" w:right="1134" w:bottom="87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CCC8D" w14:textId="77777777" w:rsidR="00F367AB" w:rsidRDefault="00F367AB" w:rsidP="00B124ED">
      <w:r>
        <w:separator/>
      </w:r>
    </w:p>
  </w:endnote>
  <w:endnote w:type="continuationSeparator" w:id="0">
    <w:p w14:paraId="7CEFD2A0" w14:textId="77777777" w:rsidR="00F367AB" w:rsidRDefault="00F367AB" w:rsidP="00B12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4C6B7" w14:textId="77777777" w:rsidR="00A116EB" w:rsidRPr="00B124ED" w:rsidRDefault="00A116EB">
    <w:pPr>
      <w:pStyle w:val="Footer"/>
      <w:jc w:val="center"/>
      <w:rPr>
        <w:rFonts w:ascii="Arial" w:hAnsi="Arial" w:cs="Arial"/>
        <w:sz w:val="20"/>
        <w:szCs w:val="20"/>
      </w:rPr>
    </w:pPr>
    <w:r w:rsidRPr="00B124ED">
      <w:rPr>
        <w:rFonts w:ascii="Arial" w:hAnsi="Arial" w:cs="Arial"/>
        <w:sz w:val="20"/>
        <w:szCs w:val="20"/>
      </w:rPr>
      <w:fldChar w:fldCharType="begin"/>
    </w:r>
    <w:r w:rsidRPr="00B124ED">
      <w:rPr>
        <w:rFonts w:ascii="Arial" w:hAnsi="Arial" w:cs="Arial"/>
        <w:sz w:val="20"/>
        <w:szCs w:val="20"/>
      </w:rPr>
      <w:instrText xml:space="preserve"> PAGE   \* MERGEFORMAT </w:instrText>
    </w:r>
    <w:r w:rsidRPr="00B124ED">
      <w:rPr>
        <w:rFonts w:ascii="Arial" w:hAnsi="Arial" w:cs="Arial"/>
        <w:sz w:val="20"/>
        <w:szCs w:val="20"/>
      </w:rPr>
      <w:fldChar w:fldCharType="separate"/>
    </w:r>
    <w:r w:rsidR="00EC2C44">
      <w:rPr>
        <w:rFonts w:ascii="Arial" w:hAnsi="Arial" w:cs="Arial"/>
        <w:noProof/>
        <w:sz w:val="20"/>
        <w:szCs w:val="20"/>
      </w:rPr>
      <w:t>5</w:t>
    </w:r>
    <w:r w:rsidRPr="00B124ED">
      <w:rPr>
        <w:rFonts w:ascii="Arial" w:hAnsi="Arial" w:cs="Arial"/>
        <w:sz w:val="20"/>
        <w:szCs w:val="20"/>
      </w:rPr>
      <w:fldChar w:fldCharType="end"/>
    </w:r>
  </w:p>
  <w:p w14:paraId="7FA843AD" w14:textId="77777777" w:rsidR="00A116EB" w:rsidRDefault="00A11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DFC21" w14:textId="77777777" w:rsidR="00F367AB" w:rsidRDefault="00F367AB" w:rsidP="00B124ED">
      <w:r>
        <w:separator/>
      </w:r>
    </w:p>
  </w:footnote>
  <w:footnote w:type="continuationSeparator" w:id="0">
    <w:p w14:paraId="1DA90B5A" w14:textId="77777777" w:rsidR="00F367AB" w:rsidRDefault="00F367AB" w:rsidP="00B12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B8BA6D"/>
    <w:multiLevelType w:val="hybridMultilevel"/>
    <w:tmpl w:val="56C3C75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C924A45"/>
    <w:multiLevelType w:val="hybridMultilevel"/>
    <w:tmpl w:val="0DC11ED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E8E464E"/>
    <w:multiLevelType w:val="hybridMultilevel"/>
    <w:tmpl w:val="9EA287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4C80ACA"/>
    <w:multiLevelType w:val="hybridMultilevel"/>
    <w:tmpl w:val="2C9A6B8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610FA"/>
    <w:multiLevelType w:val="hybridMultilevel"/>
    <w:tmpl w:val="B944084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4084D"/>
    <w:multiLevelType w:val="hybridMultilevel"/>
    <w:tmpl w:val="3E2A625A"/>
    <w:lvl w:ilvl="0" w:tplc="AB602E72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F05B70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F4C72"/>
    <w:multiLevelType w:val="singleLevel"/>
    <w:tmpl w:val="1B946B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 w:val="0"/>
        <w:i w:val="0"/>
        <w:sz w:val="20"/>
        <w:szCs w:val="20"/>
      </w:rPr>
    </w:lvl>
  </w:abstractNum>
  <w:abstractNum w:abstractNumId="8" w15:restartNumberingAfterBreak="0">
    <w:nsid w:val="1B2D378C"/>
    <w:multiLevelType w:val="hybridMultilevel"/>
    <w:tmpl w:val="96782C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FBC142C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423950"/>
    <w:multiLevelType w:val="hybridMultilevel"/>
    <w:tmpl w:val="0208603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43930"/>
    <w:multiLevelType w:val="hybridMultilevel"/>
    <w:tmpl w:val="47748F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74B2C"/>
    <w:multiLevelType w:val="hybridMultilevel"/>
    <w:tmpl w:val="CD4200BA"/>
    <w:lvl w:ilvl="0" w:tplc="041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4E70B3"/>
    <w:multiLevelType w:val="hybridMultilevel"/>
    <w:tmpl w:val="BA88660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50386"/>
    <w:multiLevelType w:val="hybridMultilevel"/>
    <w:tmpl w:val="E440ED7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BE25FD"/>
    <w:multiLevelType w:val="hybridMultilevel"/>
    <w:tmpl w:val="37A66D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E441F8"/>
    <w:multiLevelType w:val="hybridMultilevel"/>
    <w:tmpl w:val="0728CC5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702A9E"/>
    <w:multiLevelType w:val="hybridMultilevel"/>
    <w:tmpl w:val="65689F18"/>
    <w:lvl w:ilvl="0" w:tplc="B8BA2F4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82DAE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CD2507"/>
    <w:multiLevelType w:val="hybridMultilevel"/>
    <w:tmpl w:val="9112F6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D30E9F"/>
    <w:multiLevelType w:val="hybridMultilevel"/>
    <w:tmpl w:val="48CAC678"/>
    <w:lvl w:ilvl="0" w:tplc="FFFFFFFF">
      <w:start w:val="1"/>
      <w:numFmt w:val="decimal"/>
      <w:pStyle w:val="PitanjeII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  <w:sz w:val="20"/>
        <w:szCs w:val="20"/>
      </w:rPr>
    </w:lvl>
    <w:lvl w:ilvl="1" w:tplc="FFFFFFFF">
      <w:start w:val="1"/>
      <w:numFmt w:val="decimal"/>
      <w:pStyle w:val="PitanjeII"/>
      <w:lvlText w:val="%2."/>
      <w:lvlJc w:val="left"/>
      <w:pPr>
        <w:tabs>
          <w:tab w:val="num" w:pos="340"/>
        </w:tabs>
        <w:ind w:left="340" w:hanging="340"/>
      </w:pPr>
      <w:rPr>
        <w:rFonts w:ascii="Arial Narrow" w:hAnsi="Arial Narrow" w:hint="default"/>
        <w:b/>
        <w:i w:val="0"/>
        <w:sz w:val="20"/>
        <w:szCs w:val="20"/>
      </w:rPr>
    </w:lvl>
    <w:lvl w:ilvl="2" w:tplc="FFFFFFFF">
      <w:start w:val="1"/>
      <w:numFmt w:val="lowerLetter"/>
      <w:lvlText w:val="%3)"/>
      <w:lvlJc w:val="left"/>
      <w:pPr>
        <w:tabs>
          <w:tab w:val="num" w:pos="2264"/>
        </w:tabs>
        <w:ind w:left="2264" w:hanging="284"/>
      </w:pPr>
      <w:rPr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9520DA"/>
    <w:multiLevelType w:val="hybridMultilevel"/>
    <w:tmpl w:val="F5A673D0"/>
    <w:lvl w:ilvl="0" w:tplc="D012CCC4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4145FE"/>
    <w:multiLevelType w:val="hybridMultilevel"/>
    <w:tmpl w:val="1FA8CF52"/>
    <w:lvl w:ilvl="0" w:tplc="F4AC06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4252E0"/>
    <w:multiLevelType w:val="hybridMultilevel"/>
    <w:tmpl w:val="202ED99E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8382109"/>
    <w:multiLevelType w:val="hybridMultilevel"/>
    <w:tmpl w:val="1D00F406"/>
    <w:lvl w:ilvl="0" w:tplc="DEB8C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D5B48F2"/>
    <w:multiLevelType w:val="multilevel"/>
    <w:tmpl w:val="E370F44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5" w15:restartNumberingAfterBreak="0">
    <w:nsid w:val="5DF55447"/>
    <w:multiLevelType w:val="hybridMultilevel"/>
    <w:tmpl w:val="D79AE4C0"/>
    <w:lvl w:ilvl="0" w:tplc="33F4612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9FB1CFE"/>
    <w:multiLevelType w:val="hybridMultilevel"/>
    <w:tmpl w:val="B91E3DD8"/>
    <w:lvl w:ilvl="0" w:tplc="D534CB6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23794E"/>
    <w:multiLevelType w:val="hybridMultilevel"/>
    <w:tmpl w:val="198C8778"/>
    <w:lvl w:ilvl="0" w:tplc="570CCB1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7A6D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73EB8E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FF6D95"/>
    <w:multiLevelType w:val="hybridMultilevel"/>
    <w:tmpl w:val="584E013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F63437"/>
    <w:multiLevelType w:val="hybridMultilevel"/>
    <w:tmpl w:val="D516580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E31642"/>
    <w:multiLevelType w:val="hybridMultilevel"/>
    <w:tmpl w:val="20141A76"/>
    <w:lvl w:ilvl="0" w:tplc="03D8E174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1970B8C"/>
    <w:multiLevelType w:val="hybridMultilevel"/>
    <w:tmpl w:val="3320E2C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0C4911"/>
    <w:multiLevelType w:val="hybridMultilevel"/>
    <w:tmpl w:val="2AC4148C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7CB04DB"/>
    <w:multiLevelType w:val="hybridMultilevel"/>
    <w:tmpl w:val="0B0AFB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A7F1CA7"/>
    <w:multiLevelType w:val="hybridMultilevel"/>
    <w:tmpl w:val="F7984CBC"/>
    <w:lvl w:ilvl="0" w:tplc="928810FE">
      <w:start w:val="1"/>
      <w:numFmt w:val="bullet"/>
      <w:lvlText w:val=""/>
      <w:lvlJc w:val="left"/>
      <w:pPr>
        <w:tabs>
          <w:tab w:val="num" w:pos="17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8E7F05"/>
    <w:multiLevelType w:val="hybridMultilevel"/>
    <w:tmpl w:val="101E999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931BDF"/>
    <w:multiLevelType w:val="hybridMultilevel"/>
    <w:tmpl w:val="D69A74CE"/>
    <w:lvl w:ilvl="0" w:tplc="34AC02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09399D"/>
    <w:multiLevelType w:val="hybridMultilevel"/>
    <w:tmpl w:val="236A1C64"/>
    <w:lvl w:ilvl="0" w:tplc="213C5D8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154350">
    <w:abstractNumId w:val="27"/>
  </w:num>
  <w:num w:numId="2" w16cid:durableId="600795284">
    <w:abstractNumId w:val="34"/>
  </w:num>
  <w:num w:numId="3" w16cid:durableId="1141577793">
    <w:abstractNumId w:val="20"/>
  </w:num>
  <w:num w:numId="4" w16cid:durableId="650408539">
    <w:abstractNumId w:val="12"/>
  </w:num>
  <w:num w:numId="5" w16cid:durableId="1340347033">
    <w:abstractNumId w:val="0"/>
  </w:num>
  <w:num w:numId="6" w16cid:durableId="743603650">
    <w:abstractNumId w:val="1"/>
  </w:num>
  <w:num w:numId="7" w16cid:durableId="1048189483">
    <w:abstractNumId w:val="18"/>
  </w:num>
  <w:num w:numId="8" w16cid:durableId="163667610">
    <w:abstractNumId w:val="9"/>
  </w:num>
  <w:num w:numId="9" w16cid:durableId="89090245">
    <w:abstractNumId w:val="6"/>
  </w:num>
  <w:num w:numId="10" w16cid:durableId="680621473">
    <w:abstractNumId w:val="3"/>
  </w:num>
  <w:num w:numId="11" w16cid:durableId="86466621">
    <w:abstractNumId w:val="35"/>
  </w:num>
  <w:num w:numId="12" w16cid:durableId="1295990169">
    <w:abstractNumId w:val="14"/>
  </w:num>
  <w:num w:numId="13" w16cid:durableId="1691025694">
    <w:abstractNumId w:val="26"/>
  </w:num>
  <w:num w:numId="14" w16cid:durableId="107554774">
    <w:abstractNumId w:val="8"/>
  </w:num>
  <w:num w:numId="15" w16cid:durableId="91166494">
    <w:abstractNumId w:val="2"/>
  </w:num>
  <w:num w:numId="16" w16cid:durableId="2089425528">
    <w:abstractNumId w:val="19"/>
  </w:num>
  <w:num w:numId="17" w16cid:durableId="51454346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40722715">
    <w:abstractNumId w:val="23"/>
  </w:num>
  <w:num w:numId="19" w16cid:durableId="1973557981">
    <w:abstractNumId w:val="13"/>
  </w:num>
  <w:num w:numId="20" w16cid:durableId="1072123633">
    <w:abstractNumId w:val="15"/>
  </w:num>
  <w:num w:numId="21" w16cid:durableId="698093836">
    <w:abstractNumId w:val="11"/>
  </w:num>
  <w:num w:numId="22" w16cid:durableId="604385765">
    <w:abstractNumId w:val="28"/>
  </w:num>
  <w:num w:numId="23" w16cid:durableId="1455825889">
    <w:abstractNumId w:val="4"/>
  </w:num>
  <w:num w:numId="24" w16cid:durableId="613513589">
    <w:abstractNumId w:val="16"/>
  </w:num>
  <w:num w:numId="25" w16cid:durableId="1027946494">
    <w:abstractNumId w:val="37"/>
  </w:num>
  <w:num w:numId="26" w16cid:durableId="1404910473">
    <w:abstractNumId w:val="32"/>
  </w:num>
  <w:num w:numId="27" w16cid:durableId="987245596">
    <w:abstractNumId w:val="24"/>
  </w:num>
  <w:num w:numId="28" w16cid:durableId="1948386703">
    <w:abstractNumId w:val="33"/>
  </w:num>
  <w:num w:numId="29" w16cid:durableId="1897740463">
    <w:abstractNumId w:val="17"/>
  </w:num>
  <w:num w:numId="30" w16cid:durableId="1472403029">
    <w:abstractNumId w:val="5"/>
  </w:num>
  <w:num w:numId="31" w16cid:durableId="48457362">
    <w:abstractNumId w:val="30"/>
  </w:num>
  <w:num w:numId="32" w16cid:durableId="1324624996">
    <w:abstractNumId w:val="25"/>
  </w:num>
  <w:num w:numId="33" w16cid:durableId="1103916399">
    <w:abstractNumId w:val="21"/>
  </w:num>
  <w:num w:numId="34" w16cid:durableId="2027321242">
    <w:abstractNumId w:val="7"/>
    <w:lvlOverride w:ilvl="0">
      <w:startOverride w:val="1"/>
    </w:lvlOverride>
  </w:num>
  <w:num w:numId="35" w16cid:durableId="417099955">
    <w:abstractNumId w:val="10"/>
  </w:num>
  <w:num w:numId="36" w16cid:durableId="1244610648">
    <w:abstractNumId w:val="29"/>
  </w:num>
  <w:num w:numId="37" w16cid:durableId="825753838">
    <w:abstractNumId w:val="31"/>
  </w:num>
  <w:num w:numId="38" w16cid:durableId="1401750204">
    <w:abstractNumId w:val="36"/>
  </w:num>
  <w:num w:numId="39" w16cid:durableId="2448018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TI0sDQ2tbAwMjZS0lEKTi0uzszPAykwNKgFANzxglwtAAAA"/>
  </w:docVars>
  <w:rsids>
    <w:rsidRoot w:val="003C402B"/>
    <w:rsid w:val="00000B7A"/>
    <w:rsid w:val="00012447"/>
    <w:rsid w:val="000134E9"/>
    <w:rsid w:val="00013B78"/>
    <w:rsid w:val="00013DFD"/>
    <w:rsid w:val="0001480A"/>
    <w:rsid w:val="000236B8"/>
    <w:rsid w:val="00030EF5"/>
    <w:rsid w:val="00032532"/>
    <w:rsid w:val="000368A6"/>
    <w:rsid w:val="00037597"/>
    <w:rsid w:val="00040C12"/>
    <w:rsid w:val="00041832"/>
    <w:rsid w:val="00041B00"/>
    <w:rsid w:val="00044380"/>
    <w:rsid w:val="00064745"/>
    <w:rsid w:val="00074BE5"/>
    <w:rsid w:val="00083DA1"/>
    <w:rsid w:val="000922BA"/>
    <w:rsid w:val="00092757"/>
    <w:rsid w:val="000961A9"/>
    <w:rsid w:val="000C7368"/>
    <w:rsid w:val="000E3882"/>
    <w:rsid w:val="000E44CF"/>
    <w:rsid w:val="000E60D8"/>
    <w:rsid w:val="000E74C6"/>
    <w:rsid w:val="000F41BC"/>
    <w:rsid w:val="000F46EC"/>
    <w:rsid w:val="00100AB9"/>
    <w:rsid w:val="00105B0A"/>
    <w:rsid w:val="001132FB"/>
    <w:rsid w:val="00114FD5"/>
    <w:rsid w:val="0012248D"/>
    <w:rsid w:val="00122A22"/>
    <w:rsid w:val="001236B6"/>
    <w:rsid w:val="00132CAA"/>
    <w:rsid w:val="0013436D"/>
    <w:rsid w:val="00135FDB"/>
    <w:rsid w:val="0014346C"/>
    <w:rsid w:val="00145D21"/>
    <w:rsid w:val="00150AD7"/>
    <w:rsid w:val="001534D0"/>
    <w:rsid w:val="001558E9"/>
    <w:rsid w:val="00155E65"/>
    <w:rsid w:val="00161276"/>
    <w:rsid w:val="00172721"/>
    <w:rsid w:val="00172B73"/>
    <w:rsid w:val="001772BF"/>
    <w:rsid w:val="00183967"/>
    <w:rsid w:val="0018410D"/>
    <w:rsid w:val="001848B2"/>
    <w:rsid w:val="001877BB"/>
    <w:rsid w:val="00187937"/>
    <w:rsid w:val="00193B45"/>
    <w:rsid w:val="001A1C14"/>
    <w:rsid w:val="001A7F44"/>
    <w:rsid w:val="001B1E48"/>
    <w:rsid w:val="001C1481"/>
    <w:rsid w:val="001C27DB"/>
    <w:rsid w:val="001C6A2C"/>
    <w:rsid w:val="001D4F80"/>
    <w:rsid w:val="001E124B"/>
    <w:rsid w:val="001E3210"/>
    <w:rsid w:val="001E74A6"/>
    <w:rsid w:val="001E775B"/>
    <w:rsid w:val="001F06B1"/>
    <w:rsid w:val="001F3376"/>
    <w:rsid w:val="001F4127"/>
    <w:rsid w:val="00211828"/>
    <w:rsid w:val="00225B50"/>
    <w:rsid w:val="00226515"/>
    <w:rsid w:val="00226E01"/>
    <w:rsid w:val="00235B4A"/>
    <w:rsid w:val="002426CF"/>
    <w:rsid w:val="00250234"/>
    <w:rsid w:val="002574F9"/>
    <w:rsid w:val="002712AC"/>
    <w:rsid w:val="00271875"/>
    <w:rsid w:val="00275B2F"/>
    <w:rsid w:val="00277606"/>
    <w:rsid w:val="0029288B"/>
    <w:rsid w:val="00292CB8"/>
    <w:rsid w:val="00296A16"/>
    <w:rsid w:val="002A7515"/>
    <w:rsid w:val="002C2683"/>
    <w:rsid w:val="002D6FD2"/>
    <w:rsid w:val="002E0036"/>
    <w:rsid w:val="002E15E1"/>
    <w:rsid w:val="002E290D"/>
    <w:rsid w:val="002F74F1"/>
    <w:rsid w:val="002F7B70"/>
    <w:rsid w:val="002F7EAB"/>
    <w:rsid w:val="00300942"/>
    <w:rsid w:val="003115D2"/>
    <w:rsid w:val="00315693"/>
    <w:rsid w:val="00317F17"/>
    <w:rsid w:val="003231B6"/>
    <w:rsid w:val="003267C8"/>
    <w:rsid w:val="00331281"/>
    <w:rsid w:val="00341EFB"/>
    <w:rsid w:val="00363515"/>
    <w:rsid w:val="0036740A"/>
    <w:rsid w:val="0037155B"/>
    <w:rsid w:val="00377E3D"/>
    <w:rsid w:val="003802C0"/>
    <w:rsid w:val="0039107D"/>
    <w:rsid w:val="003943CE"/>
    <w:rsid w:val="00394B9A"/>
    <w:rsid w:val="003974C5"/>
    <w:rsid w:val="003A1E03"/>
    <w:rsid w:val="003A4E93"/>
    <w:rsid w:val="003A60B5"/>
    <w:rsid w:val="003C23C2"/>
    <w:rsid w:val="003C402B"/>
    <w:rsid w:val="003D0A13"/>
    <w:rsid w:val="003E259D"/>
    <w:rsid w:val="003E6334"/>
    <w:rsid w:val="0040005A"/>
    <w:rsid w:val="004135A9"/>
    <w:rsid w:val="00416316"/>
    <w:rsid w:val="00431D02"/>
    <w:rsid w:val="00434609"/>
    <w:rsid w:val="00457BA8"/>
    <w:rsid w:val="00466066"/>
    <w:rsid w:val="0046656F"/>
    <w:rsid w:val="00487985"/>
    <w:rsid w:val="0049700D"/>
    <w:rsid w:val="00497966"/>
    <w:rsid w:val="004B107E"/>
    <w:rsid w:val="004B3C7F"/>
    <w:rsid w:val="004C2246"/>
    <w:rsid w:val="004C2BCA"/>
    <w:rsid w:val="004C3138"/>
    <w:rsid w:val="004C509B"/>
    <w:rsid w:val="004C6C08"/>
    <w:rsid w:val="004D5FE1"/>
    <w:rsid w:val="004E1DEA"/>
    <w:rsid w:val="004E26BF"/>
    <w:rsid w:val="004E4F1E"/>
    <w:rsid w:val="004E71B5"/>
    <w:rsid w:val="004F2D35"/>
    <w:rsid w:val="004F4D2B"/>
    <w:rsid w:val="00502140"/>
    <w:rsid w:val="00505F6F"/>
    <w:rsid w:val="00506EEE"/>
    <w:rsid w:val="00507039"/>
    <w:rsid w:val="00511B6F"/>
    <w:rsid w:val="00512DE5"/>
    <w:rsid w:val="005268C3"/>
    <w:rsid w:val="005312A5"/>
    <w:rsid w:val="00533012"/>
    <w:rsid w:val="0053363D"/>
    <w:rsid w:val="00542D1F"/>
    <w:rsid w:val="00550FFA"/>
    <w:rsid w:val="0057785E"/>
    <w:rsid w:val="005824EC"/>
    <w:rsid w:val="00585A68"/>
    <w:rsid w:val="005911EE"/>
    <w:rsid w:val="0059372A"/>
    <w:rsid w:val="0059479B"/>
    <w:rsid w:val="005A0577"/>
    <w:rsid w:val="005A4AA8"/>
    <w:rsid w:val="005A6E1F"/>
    <w:rsid w:val="005A7125"/>
    <w:rsid w:val="005A749D"/>
    <w:rsid w:val="005B13D7"/>
    <w:rsid w:val="005B33D7"/>
    <w:rsid w:val="005B5D97"/>
    <w:rsid w:val="005C4EF0"/>
    <w:rsid w:val="005D02DE"/>
    <w:rsid w:val="005E1605"/>
    <w:rsid w:val="005F085F"/>
    <w:rsid w:val="005F35A0"/>
    <w:rsid w:val="005F42ED"/>
    <w:rsid w:val="005F6CE8"/>
    <w:rsid w:val="005F7CB2"/>
    <w:rsid w:val="006113D0"/>
    <w:rsid w:val="00612277"/>
    <w:rsid w:val="00613EA5"/>
    <w:rsid w:val="00617673"/>
    <w:rsid w:val="00621B50"/>
    <w:rsid w:val="00622725"/>
    <w:rsid w:val="0062776F"/>
    <w:rsid w:val="00630DCF"/>
    <w:rsid w:val="00640FB2"/>
    <w:rsid w:val="00641E60"/>
    <w:rsid w:val="00651874"/>
    <w:rsid w:val="00651D83"/>
    <w:rsid w:val="0065285E"/>
    <w:rsid w:val="00657328"/>
    <w:rsid w:val="00657D28"/>
    <w:rsid w:val="00675246"/>
    <w:rsid w:val="00677058"/>
    <w:rsid w:val="006869FE"/>
    <w:rsid w:val="006975CF"/>
    <w:rsid w:val="006A0A50"/>
    <w:rsid w:val="006B40CD"/>
    <w:rsid w:val="006C3D09"/>
    <w:rsid w:val="006D0BD6"/>
    <w:rsid w:val="006D267E"/>
    <w:rsid w:val="006D54D6"/>
    <w:rsid w:val="006D6EBB"/>
    <w:rsid w:val="006E1021"/>
    <w:rsid w:val="006E6B21"/>
    <w:rsid w:val="006F0A7B"/>
    <w:rsid w:val="006F2074"/>
    <w:rsid w:val="006F55C4"/>
    <w:rsid w:val="006F68FB"/>
    <w:rsid w:val="00703604"/>
    <w:rsid w:val="00703A0E"/>
    <w:rsid w:val="0071423A"/>
    <w:rsid w:val="007270EE"/>
    <w:rsid w:val="00751F5D"/>
    <w:rsid w:val="00753188"/>
    <w:rsid w:val="00755101"/>
    <w:rsid w:val="0075540C"/>
    <w:rsid w:val="0077069F"/>
    <w:rsid w:val="00770ACA"/>
    <w:rsid w:val="00773BF3"/>
    <w:rsid w:val="00775692"/>
    <w:rsid w:val="00783860"/>
    <w:rsid w:val="00786A93"/>
    <w:rsid w:val="00792A0C"/>
    <w:rsid w:val="007A1DE0"/>
    <w:rsid w:val="007A3B2F"/>
    <w:rsid w:val="007A5827"/>
    <w:rsid w:val="007A61E1"/>
    <w:rsid w:val="007A6C9D"/>
    <w:rsid w:val="007B2284"/>
    <w:rsid w:val="007B4983"/>
    <w:rsid w:val="007C699E"/>
    <w:rsid w:val="007D27CD"/>
    <w:rsid w:val="007D43E5"/>
    <w:rsid w:val="007D7228"/>
    <w:rsid w:val="007E1E6C"/>
    <w:rsid w:val="0080084F"/>
    <w:rsid w:val="008035CD"/>
    <w:rsid w:val="008047AE"/>
    <w:rsid w:val="00805589"/>
    <w:rsid w:val="00805B62"/>
    <w:rsid w:val="00807014"/>
    <w:rsid w:val="00815D65"/>
    <w:rsid w:val="0083157E"/>
    <w:rsid w:val="0083479F"/>
    <w:rsid w:val="0083497A"/>
    <w:rsid w:val="00834A35"/>
    <w:rsid w:val="00840F2D"/>
    <w:rsid w:val="008426D0"/>
    <w:rsid w:val="008444D9"/>
    <w:rsid w:val="0085104B"/>
    <w:rsid w:val="00851480"/>
    <w:rsid w:val="00860812"/>
    <w:rsid w:val="0086311F"/>
    <w:rsid w:val="00863A2E"/>
    <w:rsid w:val="00864769"/>
    <w:rsid w:val="00872F06"/>
    <w:rsid w:val="00877E71"/>
    <w:rsid w:val="008949CC"/>
    <w:rsid w:val="008A0EF3"/>
    <w:rsid w:val="008A20CA"/>
    <w:rsid w:val="008A402D"/>
    <w:rsid w:val="008C436C"/>
    <w:rsid w:val="008C592E"/>
    <w:rsid w:val="008C61AD"/>
    <w:rsid w:val="008D4C84"/>
    <w:rsid w:val="008E08F2"/>
    <w:rsid w:val="008E2451"/>
    <w:rsid w:val="008E3FFB"/>
    <w:rsid w:val="0090095C"/>
    <w:rsid w:val="00902A0B"/>
    <w:rsid w:val="00905272"/>
    <w:rsid w:val="0090712A"/>
    <w:rsid w:val="009113B9"/>
    <w:rsid w:val="00937DD1"/>
    <w:rsid w:val="0094429F"/>
    <w:rsid w:val="009478E4"/>
    <w:rsid w:val="00947B24"/>
    <w:rsid w:val="00950D05"/>
    <w:rsid w:val="00952528"/>
    <w:rsid w:val="0095439A"/>
    <w:rsid w:val="00955615"/>
    <w:rsid w:val="009560E4"/>
    <w:rsid w:val="0096005A"/>
    <w:rsid w:val="009604FF"/>
    <w:rsid w:val="00963B6F"/>
    <w:rsid w:val="00971B1B"/>
    <w:rsid w:val="009808A4"/>
    <w:rsid w:val="00984099"/>
    <w:rsid w:val="0098575B"/>
    <w:rsid w:val="009877BC"/>
    <w:rsid w:val="00990CFB"/>
    <w:rsid w:val="009A29C9"/>
    <w:rsid w:val="009B3381"/>
    <w:rsid w:val="009D66DD"/>
    <w:rsid w:val="009D7B2A"/>
    <w:rsid w:val="009E2F7B"/>
    <w:rsid w:val="00A02CF9"/>
    <w:rsid w:val="00A116EB"/>
    <w:rsid w:val="00A262CA"/>
    <w:rsid w:val="00A341B4"/>
    <w:rsid w:val="00A40701"/>
    <w:rsid w:val="00A40BF8"/>
    <w:rsid w:val="00A540CA"/>
    <w:rsid w:val="00A55817"/>
    <w:rsid w:val="00A56F40"/>
    <w:rsid w:val="00A57BBB"/>
    <w:rsid w:val="00A6516D"/>
    <w:rsid w:val="00A6762E"/>
    <w:rsid w:val="00A76BBC"/>
    <w:rsid w:val="00A774FF"/>
    <w:rsid w:val="00A86151"/>
    <w:rsid w:val="00A86744"/>
    <w:rsid w:val="00AA383E"/>
    <w:rsid w:val="00AC0317"/>
    <w:rsid w:val="00AC185D"/>
    <w:rsid w:val="00AC5034"/>
    <w:rsid w:val="00AD04FC"/>
    <w:rsid w:val="00AD39E3"/>
    <w:rsid w:val="00AD48AF"/>
    <w:rsid w:val="00AD74FF"/>
    <w:rsid w:val="00AF7B87"/>
    <w:rsid w:val="00B02A4C"/>
    <w:rsid w:val="00B03608"/>
    <w:rsid w:val="00B124ED"/>
    <w:rsid w:val="00B222A5"/>
    <w:rsid w:val="00B32A7B"/>
    <w:rsid w:val="00B42122"/>
    <w:rsid w:val="00B443F2"/>
    <w:rsid w:val="00B4620B"/>
    <w:rsid w:val="00B539D1"/>
    <w:rsid w:val="00B620A5"/>
    <w:rsid w:val="00B67B46"/>
    <w:rsid w:val="00B7017F"/>
    <w:rsid w:val="00B74ED9"/>
    <w:rsid w:val="00B80D0F"/>
    <w:rsid w:val="00B876D7"/>
    <w:rsid w:val="00B90D87"/>
    <w:rsid w:val="00B90FDF"/>
    <w:rsid w:val="00BA41CF"/>
    <w:rsid w:val="00BB17F4"/>
    <w:rsid w:val="00BB3D56"/>
    <w:rsid w:val="00BB4419"/>
    <w:rsid w:val="00BD1B39"/>
    <w:rsid w:val="00BE1B42"/>
    <w:rsid w:val="00BE4EBF"/>
    <w:rsid w:val="00BE5F64"/>
    <w:rsid w:val="00BF131A"/>
    <w:rsid w:val="00BF7FE2"/>
    <w:rsid w:val="00C0737D"/>
    <w:rsid w:val="00C12310"/>
    <w:rsid w:val="00C16A34"/>
    <w:rsid w:val="00C17738"/>
    <w:rsid w:val="00C218B6"/>
    <w:rsid w:val="00C311A1"/>
    <w:rsid w:val="00C323BA"/>
    <w:rsid w:val="00C470E1"/>
    <w:rsid w:val="00C502CD"/>
    <w:rsid w:val="00C549B5"/>
    <w:rsid w:val="00C572A8"/>
    <w:rsid w:val="00C60866"/>
    <w:rsid w:val="00C66CBD"/>
    <w:rsid w:val="00C67A04"/>
    <w:rsid w:val="00C73817"/>
    <w:rsid w:val="00C74013"/>
    <w:rsid w:val="00C8214D"/>
    <w:rsid w:val="00C90C1B"/>
    <w:rsid w:val="00C91369"/>
    <w:rsid w:val="00C93C34"/>
    <w:rsid w:val="00C94A6B"/>
    <w:rsid w:val="00C972C7"/>
    <w:rsid w:val="00CA0930"/>
    <w:rsid w:val="00CA413C"/>
    <w:rsid w:val="00CA5BF3"/>
    <w:rsid w:val="00CA6E2F"/>
    <w:rsid w:val="00CA765D"/>
    <w:rsid w:val="00CB068A"/>
    <w:rsid w:val="00CB12C4"/>
    <w:rsid w:val="00CC2E78"/>
    <w:rsid w:val="00CC2EED"/>
    <w:rsid w:val="00CD2B79"/>
    <w:rsid w:val="00CD7235"/>
    <w:rsid w:val="00CD7D39"/>
    <w:rsid w:val="00CE3493"/>
    <w:rsid w:val="00CF404C"/>
    <w:rsid w:val="00D0721A"/>
    <w:rsid w:val="00D21C16"/>
    <w:rsid w:val="00D22518"/>
    <w:rsid w:val="00D23F37"/>
    <w:rsid w:val="00D258C1"/>
    <w:rsid w:val="00D265DB"/>
    <w:rsid w:val="00D33ECD"/>
    <w:rsid w:val="00D53576"/>
    <w:rsid w:val="00D84539"/>
    <w:rsid w:val="00D92C5D"/>
    <w:rsid w:val="00D92D7C"/>
    <w:rsid w:val="00D93A97"/>
    <w:rsid w:val="00D959F1"/>
    <w:rsid w:val="00DA6D87"/>
    <w:rsid w:val="00DB6811"/>
    <w:rsid w:val="00DC1DBD"/>
    <w:rsid w:val="00DC5144"/>
    <w:rsid w:val="00DD2863"/>
    <w:rsid w:val="00DD7E7B"/>
    <w:rsid w:val="00DE2F33"/>
    <w:rsid w:val="00DE59B1"/>
    <w:rsid w:val="00DE7772"/>
    <w:rsid w:val="00DF257B"/>
    <w:rsid w:val="00DF429E"/>
    <w:rsid w:val="00DF61C1"/>
    <w:rsid w:val="00E57A0B"/>
    <w:rsid w:val="00E57C87"/>
    <w:rsid w:val="00E60754"/>
    <w:rsid w:val="00E6225B"/>
    <w:rsid w:val="00E64359"/>
    <w:rsid w:val="00E66D60"/>
    <w:rsid w:val="00E67EAB"/>
    <w:rsid w:val="00E72149"/>
    <w:rsid w:val="00E72322"/>
    <w:rsid w:val="00E73F5D"/>
    <w:rsid w:val="00E742F6"/>
    <w:rsid w:val="00E776E0"/>
    <w:rsid w:val="00E9677B"/>
    <w:rsid w:val="00EA1B49"/>
    <w:rsid w:val="00EA4DD3"/>
    <w:rsid w:val="00EB66AD"/>
    <w:rsid w:val="00EC13F1"/>
    <w:rsid w:val="00EC2C44"/>
    <w:rsid w:val="00EC39E7"/>
    <w:rsid w:val="00EC6DB9"/>
    <w:rsid w:val="00EC7826"/>
    <w:rsid w:val="00ED46D3"/>
    <w:rsid w:val="00ED675D"/>
    <w:rsid w:val="00EF11D0"/>
    <w:rsid w:val="00EF2FBC"/>
    <w:rsid w:val="00EF7017"/>
    <w:rsid w:val="00F0035B"/>
    <w:rsid w:val="00F02BBB"/>
    <w:rsid w:val="00F03DC0"/>
    <w:rsid w:val="00F13543"/>
    <w:rsid w:val="00F20AAE"/>
    <w:rsid w:val="00F21039"/>
    <w:rsid w:val="00F33B1B"/>
    <w:rsid w:val="00F367AB"/>
    <w:rsid w:val="00F368EA"/>
    <w:rsid w:val="00F402F7"/>
    <w:rsid w:val="00F45E5A"/>
    <w:rsid w:val="00F47999"/>
    <w:rsid w:val="00F5168C"/>
    <w:rsid w:val="00F548C6"/>
    <w:rsid w:val="00F6167D"/>
    <w:rsid w:val="00F63D57"/>
    <w:rsid w:val="00F70803"/>
    <w:rsid w:val="00F737A4"/>
    <w:rsid w:val="00F81DB7"/>
    <w:rsid w:val="00FA4F72"/>
    <w:rsid w:val="00FB00C9"/>
    <w:rsid w:val="00FB2A92"/>
    <w:rsid w:val="00FC6827"/>
    <w:rsid w:val="00FD2096"/>
    <w:rsid w:val="00FD442F"/>
    <w:rsid w:val="00FD4CE4"/>
    <w:rsid w:val="00FD5F94"/>
    <w:rsid w:val="00FE393E"/>
    <w:rsid w:val="00FF63C6"/>
    <w:rsid w:val="00FF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09C40D"/>
  <w15:chartTrackingRefBased/>
  <w15:docId w15:val="{A7CB55FB-A572-4D75-8F90-329ABDD98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01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1"/>
    <w:qFormat/>
    <w:rsid w:val="007B498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00AB9"/>
    <w:pPr>
      <w:keepNext/>
      <w:jc w:val="both"/>
      <w:outlineLvl w:val="1"/>
    </w:pPr>
    <w:rPr>
      <w:b/>
      <w:i/>
      <w:iCs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100AB9"/>
    <w:pPr>
      <w:keepNext/>
      <w:outlineLvl w:val="2"/>
    </w:pPr>
    <w:rPr>
      <w:b/>
      <w:i/>
      <w:iCs/>
      <w:lang w:val="x-none" w:eastAsia="x-none"/>
    </w:rPr>
  </w:style>
  <w:style w:type="paragraph" w:styleId="Heading4">
    <w:name w:val="heading 4"/>
    <w:basedOn w:val="Normal"/>
    <w:link w:val="Heading4Char"/>
    <w:qFormat/>
    <w:rsid w:val="00D84539"/>
    <w:pPr>
      <w:spacing w:before="100" w:beforeAutospacing="1" w:after="100" w:afterAutospacing="1"/>
      <w:outlineLvl w:val="3"/>
    </w:pPr>
    <w:rPr>
      <w:b/>
      <w:bCs/>
      <w:lang w:bidi="ta-IN"/>
    </w:rPr>
  </w:style>
  <w:style w:type="paragraph" w:styleId="Heading5">
    <w:name w:val="heading 5"/>
    <w:basedOn w:val="Normal"/>
    <w:next w:val="Normal"/>
    <w:link w:val="Heading5Char"/>
    <w:qFormat/>
    <w:rsid w:val="00100AB9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7B4983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4Char">
    <w:name w:val="Heading 4 Char"/>
    <w:link w:val="Heading4"/>
    <w:rsid w:val="00100AB9"/>
    <w:rPr>
      <w:b/>
      <w:bCs/>
      <w:sz w:val="24"/>
      <w:szCs w:val="24"/>
      <w:lang w:val="en-US" w:eastAsia="en-US" w:bidi="ta-IN"/>
    </w:rPr>
  </w:style>
  <w:style w:type="paragraph" w:customStyle="1" w:styleId="Default">
    <w:name w:val="Default"/>
    <w:rsid w:val="003C40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a-IN"/>
    </w:rPr>
  </w:style>
  <w:style w:type="character" w:styleId="Hyperlink">
    <w:name w:val="Hyperlink"/>
    <w:rsid w:val="00FE393E"/>
    <w:rPr>
      <w:color w:val="0000FF"/>
      <w:u w:val="single"/>
    </w:rPr>
  </w:style>
  <w:style w:type="paragraph" w:styleId="BodyText">
    <w:name w:val="Body Text"/>
    <w:basedOn w:val="Normal"/>
    <w:link w:val="BodyTextChar"/>
    <w:rsid w:val="00FE393E"/>
    <w:pPr>
      <w:jc w:val="both"/>
    </w:pPr>
    <w:rPr>
      <w:lang w:val="it-IT"/>
    </w:rPr>
  </w:style>
  <w:style w:type="character" w:customStyle="1" w:styleId="BodyTextChar">
    <w:name w:val="Body Text Char"/>
    <w:link w:val="BodyText"/>
    <w:rsid w:val="00100AB9"/>
    <w:rPr>
      <w:sz w:val="24"/>
      <w:szCs w:val="24"/>
      <w:lang w:val="it-IT" w:eastAsia="en-US"/>
    </w:rPr>
  </w:style>
  <w:style w:type="paragraph" w:styleId="Header">
    <w:name w:val="header"/>
    <w:basedOn w:val="Normal"/>
    <w:link w:val="HeaderChar"/>
    <w:rsid w:val="000E60D8"/>
    <w:pPr>
      <w:tabs>
        <w:tab w:val="center" w:pos="4536"/>
        <w:tab w:val="right" w:pos="9072"/>
      </w:tabs>
    </w:pPr>
    <w:rPr>
      <w:lang w:val="x-none"/>
    </w:rPr>
  </w:style>
  <w:style w:type="character" w:customStyle="1" w:styleId="HeaderChar">
    <w:name w:val="Header Char"/>
    <w:link w:val="Header"/>
    <w:rsid w:val="00100AB9"/>
    <w:rPr>
      <w:sz w:val="24"/>
      <w:szCs w:val="24"/>
      <w:lang w:eastAsia="en-US"/>
    </w:rPr>
  </w:style>
  <w:style w:type="paragraph" w:styleId="NormalWeb">
    <w:name w:val="Normal (Web)"/>
    <w:basedOn w:val="Normal"/>
    <w:rsid w:val="00D84539"/>
    <w:pPr>
      <w:spacing w:before="100" w:beforeAutospacing="1" w:after="100" w:afterAutospacing="1"/>
    </w:pPr>
    <w:rPr>
      <w:lang w:bidi="ta-IN"/>
    </w:rPr>
  </w:style>
  <w:style w:type="character" w:customStyle="1" w:styleId="Heading1Char">
    <w:name w:val="Heading 1 Char"/>
    <w:rsid w:val="0046656F"/>
    <w:rPr>
      <w:b/>
      <w:bCs/>
      <w:sz w:val="24"/>
      <w:szCs w:val="24"/>
      <w:lang w:val="hr-HR" w:eastAsia="hr-HR" w:bidi="ar-SA"/>
    </w:rPr>
  </w:style>
  <w:style w:type="paragraph" w:styleId="Footer">
    <w:name w:val="footer"/>
    <w:basedOn w:val="Normal"/>
    <w:link w:val="FooterChar"/>
    <w:rsid w:val="00B124E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B124ED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100AB9"/>
    <w:rPr>
      <w:b/>
      <w:i/>
      <w:iCs/>
      <w:sz w:val="24"/>
      <w:szCs w:val="24"/>
      <w:lang w:val="x-none" w:eastAsia="x-none"/>
    </w:rPr>
  </w:style>
  <w:style w:type="character" w:customStyle="1" w:styleId="Heading3Char">
    <w:name w:val="Heading 3 Char"/>
    <w:link w:val="Heading3"/>
    <w:rsid w:val="00100AB9"/>
    <w:rPr>
      <w:b/>
      <w:i/>
      <w:iCs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rsid w:val="00100AB9"/>
    <w:rPr>
      <w:b/>
      <w:bCs/>
      <w:i/>
      <w:iCs/>
      <w:sz w:val="26"/>
      <w:szCs w:val="26"/>
      <w:lang w:val="x-none" w:eastAsia="en-US"/>
    </w:rPr>
  </w:style>
  <w:style w:type="paragraph" w:styleId="Caption">
    <w:name w:val="caption"/>
    <w:basedOn w:val="Normal"/>
    <w:next w:val="Normal"/>
    <w:qFormat/>
    <w:rsid w:val="00100AB9"/>
    <w:pPr>
      <w:jc w:val="center"/>
    </w:pPr>
    <w:rPr>
      <w:b/>
      <w:lang w:eastAsia="hr-HR"/>
    </w:rPr>
  </w:style>
  <w:style w:type="character" w:customStyle="1" w:styleId="BodyText2Char">
    <w:name w:val="Body Text 2 Char"/>
    <w:link w:val="BodyText2"/>
    <w:rsid w:val="00100AB9"/>
    <w:rPr>
      <w:rFonts w:ascii="Arial Narrow" w:hAnsi="Arial Narrow"/>
      <w:sz w:val="22"/>
      <w:szCs w:val="24"/>
      <w:lang w:val="x-none" w:eastAsia="x-none"/>
    </w:rPr>
  </w:style>
  <w:style w:type="paragraph" w:styleId="BodyText2">
    <w:name w:val="Body Text 2"/>
    <w:basedOn w:val="Normal"/>
    <w:link w:val="BodyText2Char"/>
    <w:unhideWhenUsed/>
    <w:rsid w:val="00100AB9"/>
    <w:rPr>
      <w:rFonts w:ascii="Arial Narrow" w:hAnsi="Arial Narrow"/>
      <w:sz w:val="22"/>
      <w:lang w:val="x-none" w:eastAsia="x-none"/>
    </w:rPr>
  </w:style>
  <w:style w:type="paragraph" w:styleId="BodyText3">
    <w:name w:val="Body Text 3"/>
    <w:basedOn w:val="Normal"/>
    <w:link w:val="BodyText3Char"/>
    <w:uiPriority w:val="99"/>
    <w:unhideWhenUsed/>
    <w:rsid w:val="00100AB9"/>
    <w:pPr>
      <w:spacing w:after="120"/>
    </w:pPr>
    <w:rPr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rsid w:val="00100AB9"/>
    <w:rPr>
      <w:sz w:val="16"/>
      <w:szCs w:val="16"/>
      <w:lang w:val="x-none" w:eastAsia="en-US"/>
    </w:rPr>
  </w:style>
  <w:style w:type="paragraph" w:styleId="BlockText">
    <w:name w:val="Block Text"/>
    <w:basedOn w:val="Normal"/>
    <w:unhideWhenUsed/>
    <w:rsid w:val="00100AB9"/>
    <w:pPr>
      <w:widowControl w:val="0"/>
      <w:shd w:val="clear" w:color="auto" w:fill="FFFFFF"/>
      <w:autoSpaceDE w:val="0"/>
      <w:autoSpaceDN w:val="0"/>
      <w:adjustRightInd w:val="0"/>
      <w:spacing w:line="288" w:lineRule="exact"/>
      <w:ind w:left="10" w:right="499"/>
      <w:jc w:val="center"/>
    </w:pPr>
    <w:rPr>
      <w:color w:val="000000"/>
      <w:spacing w:val="-9"/>
      <w:sz w:val="22"/>
      <w:szCs w:val="22"/>
      <w:lang w:eastAsia="hr-HR"/>
    </w:rPr>
  </w:style>
  <w:style w:type="character" w:customStyle="1" w:styleId="BalloonTextChar">
    <w:name w:val="Balloon Text Char"/>
    <w:link w:val="BalloonText"/>
    <w:uiPriority w:val="99"/>
    <w:semiHidden/>
    <w:rsid w:val="00100AB9"/>
    <w:rPr>
      <w:rFonts w:ascii="Tahoma" w:hAnsi="Tahoma"/>
      <w:sz w:val="16"/>
      <w:szCs w:val="16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AB9"/>
    <w:rPr>
      <w:rFonts w:ascii="Tahoma" w:hAnsi="Tahoma"/>
      <w:sz w:val="16"/>
      <w:szCs w:val="16"/>
      <w:lang w:val="x-none" w:eastAsia="x-none"/>
    </w:rPr>
  </w:style>
  <w:style w:type="character" w:customStyle="1" w:styleId="PitanjeChar">
    <w:name w:val="Pitanje Char"/>
    <w:link w:val="Pitanje"/>
    <w:locked/>
    <w:rsid w:val="00100AB9"/>
    <w:rPr>
      <w:rFonts w:ascii="Arial Narrow" w:hAnsi="Arial Narrow"/>
      <w:b/>
      <w:sz w:val="24"/>
      <w:szCs w:val="24"/>
      <w:lang w:val="x-none" w:eastAsia="x-none"/>
    </w:rPr>
  </w:style>
  <w:style w:type="paragraph" w:customStyle="1" w:styleId="Pitanje">
    <w:name w:val="Pitanje"/>
    <w:basedOn w:val="Normal"/>
    <w:link w:val="PitanjeChar"/>
    <w:rsid w:val="00100AB9"/>
    <w:pPr>
      <w:tabs>
        <w:tab w:val="num" w:pos="340"/>
      </w:tabs>
      <w:ind w:left="340" w:hanging="340"/>
    </w:pPr>
    <w:rPr>
      <w:rFonts w:ascii="Arial Narrow" w:hAnsi="Arial Narrow"/>
      <w:b/>
      <w:lang w:val="x-none" w:eastAsia="x-none"/>
    </w:rPr>
  </w:style>
  <w:style w:type="paragraph" w:customStyle="1" w:styleId="PitanjeII">
    <w:name w:val="Pitanje II"/>
    <w:basedOn w:val="Normal"/>
    <w:rsid w:val="00100AB9"/>
    <w:pPr>
      <w:numPr>
        <w:numId w:val="16"/>
      </w:numPr>
    </w:pPr>
    <w:rPr>
      <w:rFonts w:ascii="Arial Narrow" w:hAnsi="Arial Narrow"/>
      <w:sz w:val="20"/>
      <w:szCs w:val="20"/>
      <w:lang w:val="hr-HR"/>
    </w:rPr>
  </w:style>
  <w:style w:type="character" w:customStyle="1" w:styleId="Pitanje5Char">
    <w:name w:val="Pitanje 5 Char"/>
    <w:link w:val="Pitanje5"/>
    <w:locked/>
    <w:rsid w:val="00100AB9"/>
    <w:rPr>
      <w:rFonts w:ascii="Arial Narrow" w:hAnsi="Arial Narrow"/>
      <w:sz w:val="24"/>
      <w:szCs w:val="24"/>
    </w:rPr>
  </w:style>
  <w:style w:type="paragraph" w:customStyle="1" w:styleId="Pitanje5">
    <w:name w:val="Pitanje 5"/>
    <w:basedOn w:val="Normal"/>
    <w:link w:val="Pitanje5Char"/>
    <w:rsid w:val="00100AB9"/>
    <w:pPr>
      <w:ind w:left="397"/>
    </w:pPr>
    <w:rPr>
      <w:rFonts w:ascii="Arial Narrow" w:hAnsi="Arial Narrow"/>
      <w:lang w:val="x-none" w:eastAsia="x-none"/>
    </w:rPr>
  </w:style>
  <w:style w:type="character" w:customStyle="1" w:styleId="bold1">
    <w:name w:val="bold1"/>
    <w:rsid w:val="00100AB9"/>
    <w:rPr>
      <w:b/>
      <w:bCs/>
      <w:color w:val="000000"/>
    </w:rPr>
  </w:style>
  <w:style w:type="character" w:customStyle="1" w:styleId="ptbrand3">
    <w:name w:val="ptbrand3"/>
    <w:rsid w:val="00100AB9"/>
  </w:style>
  <w:style w:type="character" w:customStyle="1" w:styleId="bindingandrelease">
    <w:name w:val="bindingandrelease"/>
    <w:rsid w:val="00100AB9"/>
  </w:style>
  <w:style w:type="table" w:styleId="TableGrid">
    <w:name w:val="Table Grid"/>
    <w:basedOn w:val="TableNormal"/>
    <w:rsid w:val="00100AB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100AB9"/>
    <w:rPr>
      <w:b/>
      <w:bCs/>
    </w:rPr>
  </w:style>
  <w:style w:type="character" w:styleId="PageNumber">
    <w:name w:val="page number"/>
    <w:basedOn w:val="DefaultParagraphFont"/>
    <w:rsid w:val="00C16A34"/>
  </w:style>
  <w:style w:type="paragraph" w:styleId="ListParagraph">
    <w:name w:val="List Paragraph"/>
    <w:basedOn w:val="Normal"/>
    <w:uiPriority w:val="34"/>
    <w:qFormat/>
    <w:rsid w:val="00DB6811"/>
    <w:pPr>
      <w:ind w:left="720"/>
      <w:contextualSpacing/>
    </w:pPr>
    <w:rPr>
      <w:lang w:eastAsia="hr-HR"/>
    </w:rPr>
  </w:style>
  <w:style w:type="character" w:styleId="CommentReference">
    <w:name w:val="annotation reference"/>
    <w:uiPriority w:val="99"/>
    <w:semiHidden/>
    <w:unhideWhenUsed/>
    <w:rsid w:val="00612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227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1227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2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12277"/>
    <w:rPr>
      <w:b/>
      <w:bCs/>
      <w:lang w:val="en-US" w:eastAsia="en-US"/>
    </w:rPr>
  </w:style>
  <w:style w:type="paragraph" w:customStyle="1" w:styleId="Odlomakpopisa1">
    <w:name w:val="Odlomak popisa1"/>
    <w:basedOn w:val="Normal"/>
    <w:qFormat/>
    <w:rsid w:val="004135A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1612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niri.hr/wp-content/uploads/2019/05/Etic48dki20kodeks20za20studente20i20studentice.pd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32F667F88FAC845A762BD0B49FA8164" ma:contentTypeVersion="0" ma:contentTypeDescription="Stvaranje novog dokumenta." ma:contentTypeScope="" ma:versionID="ac9e1f42e2db8c895932a0cb4eef1c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053F77-724F-43CF-97AC-71F89887D8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52B6BE-26DF-40BB-ACFE-DE1F378C4A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4E75A2-E0B9-4E1D-9646-D2829B862ED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3846</Words>
  <Characters>21928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veze i vrednovanje obaveza studenata</vt:lpstr>
    </vt:vector>
  </TitlesOfParts>
  <Company>Microsoft</Company>
  <LinksUpToDate>false</LinksUpToDate>
  <CharactersWithSpaces>25723</CharactersWithSpaces>
  <SharedDoc>false</SharedDoc>
  <HLinks>
    <vt:vector size="6" baseType="variant">
      <vt:variant>
        <vt:i4>6488118</vt:i4>
      </vt:variant>
      <vt:variant>
        <vt:i4>0</vt:i4>
      </vt:variant>
      <vt:variant>
        <vt:i4>0</vt:i4>
      </vt:variant>
      <vt:variant>
        <vt:i4>5</vt:i4>
      </vt:variant>
      <vt:variant>
        <vt:lpwstr>https://uniri.hr/wp-content/uploads/2019/05/Etic48dki20kodeks20za20studente20i20studentic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eze i vrednovanje obaveza studenata</dc:title>
  <dc:subject/>
  <dc:creator>Marija</dc:creator>
  <cp:keywords/>
  <cp:lastModifiedBy>Lea Juretić</cp:lastModifiedBy>
  <cp:revision>2</cp:revision>
  <cp:lastPrinted>2022-09-05T07:40:00Z</cp:lastPrinted>
  <dcterms:created xsi:type="dcterms:W3CDTF">2022-09-12T09:03:00Z</dcterms:created>
  <dcterms:modified xsi:type="dcterms:W3CDTF">2022-09-12T09:03:00Z</dcterms:modified>
</cp:coreProperties>
</file>